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CBC13A" w14:textId="71D04747" w:rsidR="00A845C6" w:rsidRPr="0002340E" w:rsidRDefault="00171DC8" w:rsidP="00AA120C">
      <w:pPr>
        <w:rPr>
          <w:b/>
          <w:bCs/>
          <w:sz w:val="28"/>
          <w:szCs w:val="28"/>
        </w:rPr>
      </w:pPr>
      <w:r w:rsidRPr="0002340E">
        <w:rPr>
          <w:b/>
          <w:bCs/>
          <w:sz w:val="28"/>
          <w:szCs w:val="28"/>
        </w:rPr>
        <w:t>D</w:t>
      </w:r>
      <w:r w:rsidRPr="0002340E">
        <w:rPr>
          <w:rFonts w:hint="eastAsia"/>
          <w:b/>
          <w:bCs/>
          <w:sz w:val="28"/>
          <w:szCs w:val="28"/>
        </w:rPr>
        <w:t>ata</w:t>
      </w:r>
      <w:r w:rsidRPr="0002340E">
        <w:rPr>
          <w:b/>
          <w:bCs/>
          <w:sz w:val="28"/>
          <w:szCs w:val="28"/>
        </w:rPr>
        <w:t xml:space="preserve"> analysis</w:t>
      </w:r>
    </w:p>
    <w:p w14:paraId="0F3788CA" w14:textId="7FD99532" w:rsidR="00171DC8" w:rsidRDefault="005D0029" w:rsidP="005D0029">
      <w:pPr>
        <w:pStyle w:val="a3"/>
        <w:numPr>
          <w:ilvl w:val="0"/>
          <w:numId w:val="2"/>
        </w:numPr>
        <w:ind w:firstLineChars="0"/>
      </w:pPr>
      <w:r>
        <w:rPr>
          <w:rFonts w:hint="eastAsia"/>
        </w:rPr>
        <w:t>看懂数据集</w:t>
      </w:r>
    </w:p>
    <w:p w14:paraId="593D9D31" w14:textId="15BFB6C9" w:rsidR="005D0029" w:rsidRDefault="004377E1" w:rsidP="005D0029">
      <w:pPr>
        <w:pStyle w:val="a3"/>
        <w:numPr>
          <w:ilvl w:val="0"/>
          <w:numId w:val="2"/>
        </w:numPr>
        <w:ind w:firstLineChars="0"/>
      </w:pPr>
      <w:r>
        <w:rPr>
          <w:rFonts w:hint="eastAsia"/>
        </w:rPr>
        <w:t>清洗数据</w:t>
      </w:r>
      <w:r w:rsidR="00E70024">
        <w:rPr>
          <w:rFonts w:hint="eastAsia"/>
        </w:rPr>
        <w:t>（去掉NAN，去掉重复行列）</w:t>
      </w:r>
    </w:p>
    <w:p w14:paraId="76D3FD61" w14:textId="69C69323" w:rsidR="00BB7B6F" w:rsidRDefault="002C711B" w:rsidP="005D0029">
      <w:pPr>
        <w:pStyle w:val="a3"/>
        <w:numPr>
          <w:ilvl w:val="0"/>
          <w:numId w:val="2"/>
        </w:numPr>
        <w:ind w:firstLineChars="0"/>
      </w:pPr>
      <w:r>
        <w:rPr>
          <w:rFonts w:hint="eastAsia"/>
        </w:rPr>
        <w:t>数据准备</w:t>
      </w:r>
      <w:r w:rsidR="00836B6C">
        <w:rPr>
          <w:rFonts w:hint="eastAsia"/>
        </w:rPr>
        <w:t>，</w:t>
      </w:r>
      <w:r w:rsidR="008A7435">
        <w:rPr>
          <w:rFonts w:hint="eastAsia"/>
        </w:rPr>
        <w:t>多加一列来分类，</w:t>
      </w:r>
      <w:r w:rsidR="00FD4222">
        <w:rPr>
          <w:rFonts w:hint="eastAsia"/>
        </w:rPr>
        <w:t>（</w:t>
      </w:r>
      <w:r w:rsidR="008A7435">
        <w:rPr>
          <w:rFonts w:hint="eastAsia"/>
        </w:rPr>
        <w:t>例：</w:t>
      </w:r>
      <w:r w:rsidR="003E6B0F">
        <w:rPr>
          <w:rFonts w:hint="eastAsia"/>
        </w:rPr>
        <w:t>小于1</w:t>
      </w:r>
      <w:r w:rsidR="003E6B0F">
        <w:t>8</w:t>
      </w:r>
      <w:r w:rsidR="003E6B0F">
        <w:rPr>
          <w:rFonts w:hint="eastAsia"/>
        </w:rPr>
        <w:t>岁为青少年，1</w:t>
      </w:r>
      <w:r w:rsidR="003E6B0F">
        <w:t>8</w:t>
      </w:r>
      <w:r w:rsidR="003E6B0F">
        <w:rPr>
          <w:rFonts w:hint="eastAsia"/>
        </w:rPr>
        <w:t>岁到6</w:t>
      </w:r>
      <w:r w:rsidR="003E6B0F">
        <w:t>0</w:t>
      </w:r>
      <w:r w:rsidR="003E6B0F">
        <w:rPr>
          <w:rFonts w:hint="eastAsia"/>
        </w:rPr>
        <w:t>岁</w:t>
      </w:r>
      <w:r w:rsidR="00A65AC8">
        <w:rPr>
          <w:rFonts w:hint="eastAsia"/>
        </w:rPr>
        <w:t>，成年人，大于6</w:t>
      </w:r>
      <w:r w:rsidR="00A65AC8">
        <w:t>0</w:t>
      </w:r>
      <w:r w:rsidR="00A65AC8">
        <w:rPr>
          <w:rFonts w:hint="eastAsia"/>
        </w:rPr>
        <w:t>岁</w:t>
      </w:r>
      <w:r w:rsidR="001A7204">
        <w:rPr>
          <w:rFonts w:hint="eastAsia"/>
        </w:rPr>
        <w:t>老年人</w:t>
      </w:r>
      <w:r w:rsidR="00FD4222">
        <w:rPr>
          <w:rFonts w:hint="eastAsia"/>
        </w:rPr>
        <w:t>）</w:t>
      </w:r>
    </w:p>
    <w:p w14:paraId="020783AE" w14:textId="0229DBCA" w:rsidR="004D335E" w:rsidRDefault="00684588" w:rsidP="005D0029">
      <w:pPr>
        <w:pStyle w:val="a3"/>
        <w:numPr>
          <w:ilvl w:val="0"/>
          <w:numId w:val="2"/>
        </w:numPr>
        <w:ind w:firstLineChars="0"/>
      </w:pPr>
      <w:r>
        <w:rPr>
          <w:rFonts w:hint="eastAsia"/>
        </w:rPr>
        <w:t>题目给出要求分析</w:t>
      </w:r>
    </w:p>
    <w:p w14:paraId="1AE17833" w14:textId="484CBB5C" w:rsidR="00684588" w:rsidRDefault="000C19FC" w:rsidP="00684588">
      <w:r>
        <w:rPr>
          <w:rFonts w:hint="eastAsia"/>
        </w:rPr>
        <w:t>概念：</w:t>
      </w:r>
    </w:p>
    <w:p w14:paraId="42BC8CCB" w14:textId="4DB71848" w:rsidR="000C19FC" w:rsidRDefault="00964922" w:rsidP="00684588">
      <w:r>
        <w:rPr>
          <w:rFonts w:hint="eastAsia"/>
        </w:rPr>
        <w:t>相关程度</w:t>
      </w:r>
      <w:r w:rsidR="00985D14">
        <w:rPr>
          <w:rFonts w:hint="eastAsia"/>
        </w:rPr>
        <w:t>：</w:t>
      </w:r>
      <w:r w:rsidR="009F1263">
        <w:rPr>
          <w:rFonts w:hint="eastAsia"/>
        </w:rPr>
        <w:t>变量之间的相关性有多高</w:t>
      </w:r>
    </w:p>
    <w:p w14:paraId="44537BC6" w14:textId="2CA5F5D6" w:rsidR="00964922" w:rsidRDefault="00964922" w:rsidP="00684588">
      <w:r>
        <w:t>R</w:t>
      </w:r>
      <w:r>
        <w:rPr>
          <w:rFonts w:hint="eastAsia"/>
        </w:rPr>
        <w:t>egression：</w:t>
      </w:r>
      <w:r w:rsidR="00346F5B">
        <w:rPr>
          <w:rFonts w:hint="eastAsia"/>
        </w:rPr>
        <w:t>建立</w:t>
      </w:r>
      <w:r w:rsidR="001A5FEF">
        <w:rPr>
          <w:rFonts w:hint="eastAsia"/>
        </w:rPr>
        <w:t>一个数学方程</w:t>
      </w:r>
      <w:r w:rsidR="001A0A62">
        <w:rPr>
          <w:rFonts w:hint="eastAsia"/>
        </w:rPr>
        <w:t>来预测</w:t>
      </w:r>
    </w:p>
    <w:p w14:paraId="75D4EC81" w14:textId="4D49150A" w:rsidR="009C2283" w:rsidRDefault="009C2283" w:rsidP="00684588">
      <w:r w:rsidRPr="00537092">
        <w:rPr>
          <w:rFonts w:hint="eastAsia"/>
          <w:color w:val="FF0000"/>
        </w:rPr>
        <w:t>分数的度量</w:t>
      </w:r>
      <w:r>
        <w:rPr>
          <w:rFonts w:hint="eastAsia"/>
        </w:rPr>
        <w:t>：</w:t>
      </w:r>
    </w:p>
    <w:p w14:paraId="7E877671" w14:textId="6720E404" w:rsidR="00905CFD" w:rsidRDefault="009A1666" w:rsidP="00684588">
      <w:r>
        <w:rPr>
          <w:rFonts w:hint="eastAsia"/>
        </w:rPr>
        <w:t>R平方</w:t>
      </w:r>
      <w:r w:rsidR="004220F1">
        <w:rPr>
          <w:rFonts w:hint="eastAsia"/>
        </w:rPr>
        <w:t>：</w:t>
      </w:r>
      <w:r w:rsidR="00A23820">
        <w:rPr>
          <w:rFonts w:hint="eastAsia"/>
        </w:rPr>
        <w:t>拟合度</w:t>
      </w:r>
      <w:r w:rsidR="004A4A6E">
        <w:rPr>
          <w:rFonts w:hint="eastAsia"/>
        </w:rPr>
        <w:t>，越高越好</w:t>
      </w:r>
      <w:r w:rsidR="00080BA5">
        <w:rPr>
          <w:rFonts w:hint="eastAsia"/>
        </w:rPr>
        <w:t>（回归模型的score）</w:t>
      </w:r>
    </w:p>
    <w:p w14:paraId="62DB6D41" w14:textId="22B1247B" w:rsidR="0041126D" w:rsidRPr="000B7E82" w:rsidRDefault="0041126D" w:rsidP="000B7E82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41126D">
        <w:rPr>
          <w:rFonts w:ascii="宋体" w:eastAsia="宋体" w:hAnsi="宋体" w:cs="宋体"/>
          <w:kern w:val="0"/>
          <w:sz w:val="24"/>
          <w:szCs w:val="24"/>
        </w:rPr>
        <w:t>from </w:t>
      </w:r>
      <w:proofErr w:type="spellStart"/>
      <w:r w:rsidRPr="0041126D">
        <w:rPr>
          <w:rFonts w:ascii="宋体" w:eastAsia="宋体" w:hAnsi="宋体" w:cs="宋体"/>
          <w:kern w:val="0"/>
          <w:sz w:val="24"/>
          <w:szCs w:val="24"/>
        </w:rPr>
        <w:t>sklearn.metrics</w:t>
      </w:r>
      <w:proofErr w:type="spellEnd"/>
      <w:r w:rsidRPr="0041126D">
        <w:rPr>
          <w:rFonts w:ascii="宋体" w:eastAsia="宋体" w:hAnsi="宋体" w:cs="宋体"/>
          <w:kern w:val="0"/>
          <w:sz w:val="24"/>
          <w:szCs w:val="24"/>
        </w:rPr>
        <w:t> import accuracy_score,f1_score</w:t>
      </w:r>
    </w:p>
    <w:p w14:paraId="0C1B3F88" w14:textId="0012633E" w:rsidR="00F0629F" w:rsidRDefault="00F0629F" w:rsidP="00684588">
      <w:r>
        <w:rPr>
          <w:rFonts w:hint="eastAsia"/>
        </w:rPr>
        <w:t>准确率分数</w:t>
      </w:r>
      <w:r w:rsidR="00E66429">
        <w:rPr>
          <w:rFonts w:hint="eastAsia"/>
        </w:rPr>
        <w:t>：分类准确率</w:t>
      </w:r>
    </w:p>
    <w:p w14:paraId="21DF46CD" w14:textId="1785FA18" w:rsidR="008F4C89" w:rsidRDefault="00954EB5" w:rsidP="00684588">
      <w:r>
        <w:rPr>
          <w:rFonts w:hint="eastAsia"/>
        </w:rPr>
        <w:t>F</w:t>
      </w:r>
      <w:r>
        <w:t>1</w:t>
      </w:r>
      <w:r w:rsidR="006E7305">
        <w:rPr>
          <w:rFonts w:hint="eastAsia"/>
        </w:rPr>
        <w:t>分数</w:t>
      </w:r>
      <w:r w:rsidR="00AC6FEB">
        <w:rPr>
          <w:rFonts w:hint="eastAsia"/>
        </w:rPr>
        <w:t>：二分类的指标，兼顾精确率</w:t>
      </w:r>
      <w:r w:rsidR="005D7C4A">
        <w:rPr>
          <w:rFonts w:hint="eastAsia"/>
        </w:rPr>
        <w:t>（正确的分类</w:t>
      </w:r>
      <w:r w:rsidR="00154422">
        <w:rPr>
          <w:rFonts w:hint="eastAsia"/>
        </w:rPr>
        <w:t>÷提取的样本总数</w:t>
      </w:r>
      <w:r w:rsidR="005D7C4A">
        <w:rPr>
          <w:rFonts w:hint="eastAsia"/>
        </w:rPr>
        <w:t>）</w:t>
      </w:r>
      <w:r w:rsidR="00AC6FEB">
        <w:rPr>
          <w:rFonts w:hint="eastAsia"/>
        </w:rPr>
        <w:t>与召回率</w:t>
      </w:r>
      <w:r w:rsidR="000D6F29">
        <w:rPr>
          <w:rFonts w:hint="eastAsia"/>
        </w:rPr>
        <w:t>（</w:t>
      </w:r>
      <w:r w:rsidR="001341D8">
        <w:rPr>
          <w:rFonts w:hint="eastAsia"/>
        </w:rPr>
        <w:t>正确的分类÷</w:t>
      </w:r>
      <w:r w:rsidR="00C62DE7">
        <w:rPr>
          <w:rFonts w:hint="eastAsia"/>
        </w:rPr>
        <w:t>样本总数</w:t>
      </w:r>
      <w:r w:rsidR="000D6F29">
        <w:rPr>
          <w:rFonts w:hint="eastAsia"/>
        </w:rPr>
        <w:t>）</w:t>
      </w:r>
    </w:p>
    <w:p w14:paraId="09D81BBA" w14:textId="4B8A1465" w:rsidR="00673976" w:rsidRDefault="00E22902" w:rsidP="00684588">
      <w:r w:rsidRPr="00E45BBE">
        <w:rPr>
          <w:rFonts w:hint="eastAsia"/>
          <w:color w:val="FF0000"/>
        </w:rPr>
        <w:t>假设验证</w:t>
      </w:r>
      <w:r w:rsidR="00BA1926">
        <w:rPr>
          <w:rFonts w:hint="eastAsia"/>
        </w:rPr>
        <w:t>：</w:t>
      </w:r>
    </w:p>
    <w:p w14:paraId="0B3D56CA" w14:textId="11F4A853" w:rsidR="000348B7" w:rsidRDefault="00621918" w:rsidP="00684588">
      <w:r>
        <w:rPr>
          <w:rFonts w:hint="eastAsia"/>
        </w:rPr>
        <w:t>零假设</w:t>
      </w:r>
      <w:r w:rsidR="000348B7">
        <w:rPr>
          <w:rFonts w:hint="eastAsia"/>
        </w:rPr>
        <w:t>：</w:t>
      </w:r>
      <w:r w:rsidR="00D8336B">
        <w:rPr>
          <w:rFonts w:hint="eastAsia"/>
        </w:rPr>
        <w:t>假设</w:t>
      </w:r>
      <w:r w:rsidR="00093B44">
        <w:rPr>
          <w:rFonts w:hint="eastAsia"/>
        </w:rPr>
        <w:t>A与B</w:t>
      </w:r>
      <w:r w:rsidR="00D8336B">
        <w:rPr>
          <w:rFonts w:hint="eastAsia"/>
        </w:rPr>
        <w:t>没有统计学差异（xxx相等）</w:t>
      </w:r>
    </w:p>
    <w:p w14:paraId="67845DDD" w14:textId="555A3B3F" w:rsidR="00C1172B" w:rsidRDefault="00D712D6" w:rsidP="00684588">
      <w:r>
        <w:rPr>
          <w:rFonts w:hint="eastAsia"/>
        </w:rPr>
        <w:t>对立假设</w:t>
      </w:r>
      <w:r w:rsidR="00C1172B">
        <w:rPr>
          <w:rFonts w:hint="eastAsia"/>
        </w:rPr>
        <w:t>：</w:t>
      </w:r>
      <w:r w:rsidR="00D55936">
        <w:rPr>
          <w:rFonts w:hint="eastAsia"/>
        </w:rPr>
        <w:t>有统计学差异（xxx不等）</w:t>
      </w:r>
    </w:p>
    <w:p w14:paraId="019FC50B" w14:textId="6B5EA879" w:rsidR="003F2425" w:rsidRDefault="00B5264B" w:rsidP="00684588">
      <w:r>
        <w:rPr>
          <w:rFonts w:hint="eastAsia"/>
        </w:rPr>
        <w:t>做t-test</w:t>
      </w:r>
      <w:r w:rsidR="00D475D2">
        <w:rPr>
          <w:rFonts w:hint="eastAsia"/>
        </w:rPr>
        <w:t>，算出</w:t>
      </w:r>
      <w:r w:rsidR="00C769DE">
        <w:rPr>
          <w:rFonts w:hint="eastAsia"/>
        </w:rPr>
        <w:t>t值与p值</w:t>
      </w:r>
      <w:r w:rsidR="00CC6D36">
        <w:rPr>
          <w:rFonts w:hint="eastAsia"/>
        </w:rPr>
        <w:t>，t</w:t>
      </w:r>
      <w:r w:rsidR="00EE63FB">
        <w:rPr>
          <w:rFonts w:hint="eastAsia"/>
        </w:rPr>
        <w:t>为</w:t>
      </w:r>
      <w:r w:rsidR="00CC6D36">
        <w:rPr>
          <w:rFonts w:hint="eastAsia"/>
        </w:rPr>
        <w:t>正</w:t>
      </w:r>
      <w:r w:rsidR="00D4656A">
        <w:rPr>
          <w:rFonts w:hint="eastAsia"/>
        </w:rPr>
        <w:t>，</w:t>
      </w:r>
      <w:r w:rsidR="00CC6D36">
        <w:rPr>
          <w:rFonts w:hint="eastAsia"/>
        </w:rPr>
        <w:t>决定</w:t>
      </w:r>
      <w:r w:rsidR="001B5011">
        <w:rPr>
          <w:rFonts w:hint="eastAsia"/>
        </w:rPr>
        <w:t>A的大于B，</w:t>
      </w:r>
      <w:r w:rsidR="001F6451">
        <w:rPr>
          <w:rFonts w:hint="eastAsia"/>
        </w:rPr>
        <w:t>t为负</w:t>
      </w:r>
      <w:r w:rsidR="00D4656A">
        <w:rPr>
          <w:rFonts w:hint="eastAsia"/>
        </w:rPr>
        <w:t>，</w:t>
      </w:r>
      <w:r w:rsidR="001F6451">
        <w:rPr>
          <w:rFonts w:hint="eastAsia"/>
        </w:rPr>
        <w:t>决定A小于B</w:t>
      </w:r>
    </w:p>
    <w:p w14:paraId="0F65E8F3" w14:textId="788161CB" w:rsidR="00AF29CB" w:rsidRDefault="00600AE0" w:rsidP="00684588">
      <w:r>
        <w:t>P</w:t>
      </w:r>
      <w:r>
        <w:rPr>
          <w:rFonts w:hint="eastAsia"/>
        </w:rPr>
        <w:t>小于0</w:t>
      </w:r>
      <w:r>
        <w:t>.05</w:t>
      </w:r>
      <w:r w:rsidR="006720FD">
        <w:rPr>
          <w:rFonts w:hint="eastAsia"/>
        </w:rPr>
        <w:t>拒绝零假设</w:t>
      </w:r>
    </w:p>
    <w:p w14:paraId="6C17F694" w14:textId="0D6D9C6C" w:rsidR="0005505C" w:rsidRDefault="008231E2" w:rsidP="00684588">
      <w:r w:rsidRPr="00565AB1">
        <w:rPr>
          <w:rFonts w:hint="eastAsia"/>
          <w:color w:val="FF0000"/>
        </w:rPr>
        <w:t>卡方分析</w:t>
      </w:r>
      <w:r>
        <w:rPr>
          <w:rFonts w:hint="eastAsia"/>
        </w:rPr>
        <w:t>：</w:t>
      </w:r>
      <w:r w:rsidR="00264421">
        <w:rPr>
          <w:rFonts w:hint="eastAsia"/>
        </w:rPr>
        <w:t>看两类别变量是否有关系</w:t>
      </w:r>
    </w:p>
    <w:p w14:paraId="2385B230" w14:textId="77777777" w:rsidR="005D71CB" w:rsidRPr="005D71CB" w:rsidRDefault="005D71CB" w:rsidP="005D71CB">
      <w:pPr>
        <w:widowControl/>
        <w:jc w:val="left"/>
        <w:rPr>
          <w:rFonts w:ascii="Courier New" w:eastAsia="宋体" w:hAnsi="Courier New" w:cs="Courier New"/>
          <w:color w:val="000000"/>
          <w:kern w:val="0"/>
          <w:sz w:val="18"/>
          <w:szCs w:val="18"/>
          <w:shd w:val="clear" w:color="auto" w:fill="F5F5F5"/>
        </w:rPr>
      </w:pPr>
      <w:r w:rsidRPr="005D71CB">
        <w:rPr>
          <w:rFonts w:ascii="Courier New" w:eastAsia="宋体" w:hAnsi="Courier New" w:cs="Courier New"/>
          <w:color w:val="000000"/>
          <w:kern w:val="0"/>
          <w:sz w:val="18"/>
          <w:szCs w:val="18"/>
          <w:shd w:val="clear" w:color="auto" w:fill="F5F5F5"/>
        </w:rPr>
        <w:t xml:space="preserve">from </w:t>
      </w:r>
      <w:proofErr w:type="spellStart"/>
      <w:r w:rsidRPr="005D71CB">
        <w:rPr>
          <w:rFonts w:ascii="Courier New" w:eastAsia="宋体" w:hAnsi="Courier New" w:cs="Courier New"/>
          <w:color w:val="000000"/>
          <w:kern w:val="0"/>
          <w:sz w:val="18"/>
          <w:szCs w:val="18"/>
          <w:shd w:val="clear" w:color="auto" w:fill="F5F5F5"/>
        </w:rPr>
        <w:t>scipy.stats</w:t>
      </w:r>
      <w:proofErr w:type="spellEnd"/>
      <w:r w:rsidRPr="005D71CB">
        <w:rPr>
          <w:rFonts w:ascii="Courier New" w:eastAsia="宋体" w:hAnsi="Courier New" w:cs="Courier New"/>
          <w:color w:val="000000"/>
          <w:kern w:val="0"/>
          <w:sz w:val="18"/>
          <w:szCs w:val="18"/>
          <w:shd w:val="clear" w:color="auto" w:fill="F5F5F5"/>
        </w:rPr>
        <w:t xml:space="preserve"> import chi2_contingency</w:t>
      </w:r>
    </w:p>
    <w:p w14:paraId="508CA02A" w14:textId="1A409A10" w:rsidR="005D71CB" w:rsidRPr="005D71CB" w:rsidRDefault="005D71CB" w:rsidP="005D71CB">
      <w:pPr>
        <w:widowControl/>
        <w:jc w:val="left"/>
        <w:rPr>
          <w:rFonts w:ascii="Courier New" w:eastAsia="宋体" w:hAnsi="Courier New" w:cs="Courier New"/>
          <w:color w:val="000000"/>
          <w:kern w:val="0"/>
          <w:sz w:val="18"/>
          <w:szCs w:val="18"/>
          <w:shd w:val="clear" w:color="auto" w:fill="F5F5F5"/>
        </w:rPr>
      </w:pPr>
      <w:r w:rsidRPr="005D71CB">
        <w:rPr>
          <w:rFonts w:ascii="Courier New" w:eastAsia="宋体" w:hAnsi="Courier New" w:cs="Courier New"/>
          <w:color w:val="000000"/>
          <w:kern w:val="0"/>
          <w:sz w:val="18"/>
          <w:szCs w:val="18"/>
          <w:shd w:val="clear" w:color="auto" w:fill="F5F5F5"/>
        </w:rPr>
        <w:t xml:space="preserve">from </w:t>
      </w:r>
      <w:proofErr w:type="spellStart"/>
      <w:r w:rsidRPr="005D71CB">
        <w:rPr>
          <w:rFonts w:ascii="Courier New" w:eastAsia="宋体" w:hAnsi="Courier New" w:cs="Courier New"/>
          <w:color w:val="000000"/>
          <w:kern w:val="0"/>
          <w:sz w:val="18"/>
          <w:szCs w:val="18"/>
          <w:shd w:val="clear" w:color="auto" w:fill="F5F5F5"/>
        </w:rPr>
        <w:t>scipy.stats</w:t>
      </w:r>
      <w:proofErr w:type="spellEnd"/>
      <w:r w:rsidRPr="005D71CB">
        <w:rPr>
          <w:rFonts w:ascii="Courier New" w:eastAsia="宋体" w:hAnsi="Courier New" w:cs="Courier New"/>
          <w:color w:val="000000"/>
          <w:kern w:val="0"/>
          <w:sz w:val="18"/>
          <w:szCs w:val="18"/>
          <w:shd w:val="clear" w:color="auto" w:fill="F5F5F5"/>
        </w:rPr>
        <w:t xml:space="preserve"> import chi2</w:t>
      </w:r>
    </w:p>
    <w:p w14:paraId="3DE946D2" w14:textId="59B1B693" w:rsidR="005D71CB" w:rsidRPr="005D71CB" w:rsidRDefault="005D71CB" w:rsidP="005D71CB">
      <w:pPr>
        <w:widowControl/>
        <w:jc w:val="left"/>
        <w:rPr>
          <w:rFonts w:ascii="Courier New" w:eastAsia="宋体" w:hAnsi="Courier New" w:cs="Courier New"/>
          <w:color w:val="000000"/>
          <w:kern w:val="0"/>
          <w:sz w:val="18"/>
          <w:szCs w:val="18"/>
          <w:shd w:val="clear" w:color="auto" w:fill="F5F5F5"/>
        </w:rPr>
      </w:pPr>
      <w:r w:rsidRPr="005D71CB">
        <w:rPr>
          <w:rFonts w:ascii="Courier New" w:eastAsia="宋体" w:hAnsi="Courier New" w:cs="Courier New"/>
          <w:color w:val="0000FF"/>
          <w:kern w:val="0"/>
          <w:sz w:val="18"/>
          <w:szCs w:val="18"/>
        </w:rPr>
        <w:t>table</w:t>
      </w:r>
      <w:r w:rsidRPr="005D71CB">
        <w:rPr>
          <w:rFonts w:ascii="Courier New" w:eastAsia="宋体" w:hAnsi="Courier New" w:cs="Courier New"/>
          <w:color w:val="000000"/>
          <w:kern w:val="0"/>
          <w:sz w:val="18"/>
          <w:szCs w:val="18"/>
          <w:shd w:val="clear" w:color="auto" w:fill="F5F5F5"/>
        </w:rPr>
        <w:t xml:space="preserve"> = </w:t>
      </w:r>
      <w:proofErr w:type="spellStart"/>
      <w:r w:rsidR="00F45945">
        <w:rPr>
          <w:rFonts w:ascii="Courier New" w:eastAsia="宋体" w:hAnsi="Courier New" w:cs="Courier New" w:hint="eastAsia"/>
          <w:color w:val="A31515"/>
          <w:kern w:val="0"/>
          <w:sz w:val="18"/>
          <w:szCs w:val="18"/>
        </w:rPr>
        <w:t>pd.</w:t>
      </w:r>
      <w:r w:rsidR="00F45945">
        <w:rPr>
          <w:rFonts w:ascii="Courier New" w:eastAsia="宋体" w:hAnsi="Courier New" w:cs="Courier New"/>
          <w:color w:val="A31515"/>
          <w:kern w:val="0"/>
          <w:sz w:val="18"/>
          <w:szCs w:val="18"/>
        </w:rPr>
        <w:t>crosstab</w:t>
      </w:r>
      <w:proofErr w:type="spellEnd"/>
      <w:r w:rsidR="00F45945">
        <w:rPr>
          <w:rFonts w:ascii="Courier New" w:eastAsia="宋体" w:hAnsi="Courier New" w:cs="Courier New"/>
          <w:color w:val="A31515"/>
          <w:kern w:val="0"/>
          <w:sz w:val="18"/>
          <w:szCs w:val="18"/>
        </w:rPr>
        <w:t xml:space="preserve">(df[‘xxx’],df[‘xxx’],margins=True, </w:t>
      </w:r>
      <w:proofErr w:type="spellStart"/>
      <w:r w:rsidR="00F45945">
        <w:rPr>
          <w:rFonts w:ascii="Courier New" w:eastAsia="宋体" w:hAnsi="Courier New" w:cs="Courier New"/>
          <w:color w:val="A31515"/>
          <w:kern w:val="0"/>
          <w:sz w:val="18"/>
          <w:szCs w:val="18"/>
        </w:rPr>
        <w:t>margins_name</w:t>
      </w:r>
      <w:proofErr w:type="spellEnd"/>
      <w:r w:rsidR="00F45945">
        <w:rPr>
          <w:rFonts w:ascii="Courier New" w:eastAsia="宋体" w:hAnsi="Courier New" w:cs="Courier New"/>
          <w:color w:val="A31515"/>
          <w:kern w:val="0"/>
          <w:sz w:val="18"/>
          <w:szCs w:val="18"/>
        </w:rPr>
        <w:t>=’xxx’)</w:t>
      </w:r>
    </w:p>
    <w:p w14:paraId="394EBEC8" w14:textId="77777777" w:rsidR="005D71CB" w:rsidRPr="005D71CB" w:rsidRDefault="005D71CB" w:rsidP="005D71CB">
      <w:pPr>
        <w:widowControl/>
        <w:jc w:val="left"/>
        <w:rPr>
          <w:rFonts w:ascii="Courier New" w:eastAsia="宋体" w:hAnsi="Courier New" w:cs="Courier New"/>
          <w:color w:val="000000"/>
          <w:kern w:val="0"/>
          <w:sz w:val="18"/>
          <w:szCs w:val="18"/>
          <w:shd w:val="clear" w:color="auto" w:fill="F5F5F5"/>
        </w:rPr>
      </w:pPr>
      <w:r w:rsidRPr="005D71CB">
        <w:rPr>
          <w:rFonts w:ascii="Courier New" w:eastAsia="宋体" w:hAnsi="Courier New" w:cs="Courier New"/>
          <w:color w:val="0000FF"/>
          <w:kern w:val="0"/>
          <w:sz w:val="18"/>
          <w:szCs w:val="18"/>
        </w:rPr>
        <w:t>print</w:t>
      </w:r>
      <w:r w:rsidRPr="005D71CB">
        <w:rPr>
          <w:rFonts w:ascii="Courier New" w:eastAsia="宋体" w:hAnsi="Courier New" w:cs="Courier New"/>
          <w:color w:val="000000"/>
          <w:kern w:val="0"/>
          <w:sz w:val="18"/>
          <w:szCs w:val="18"/>
          <w:shd w:val="clear" w:color="auto" w:fill="F5F5F5"/>
        </w:rPr>
        <w:t>(</w:t>
      </w:r>
      <w:r w:rsidRPr="005D71CB">
        <w:rPr>
          <w:rFonts w:ascii="Courier New" w:eastAsia="宋体" w:hAnsi="Courier New" w:cs="Courier New"/>
          <w:color w:val="0000FF"/>
          <w:kern w:val="0"/>
          <w:sz w:val="18"/>
          <w:szCs w:val="18"/>
        </w:rPr>
        <w:t>table</w:t>
      </w:r>
      <w:r w:rsidRPr="005D71CB">
        <w:rPr>
          <w:rFonts w:ascii="Courier New" w:eastAsia="宋体" w:hAnsi="Courier New" w:cs="Courier New"/>
          <w:color w:val="000000"/>
          <w:kern w:val="0"/>
          <w:sz w:val="18"/>
          <w:szCs w:val="18"/>
          <w:shd w:val="clear" w:color="auto" w:fill="F5F5F5"/>
        </w:rPr>
        <w:t>)</w:t>
      </w:r>
    </w:p>
    <w:p w14:paraId="1CF9C5FE" w14:textId="77777777" w:rsidR="005D71CB" w:rsidRPr="005D71CB" w:rsidRDefault="005D71CB" w:rsidP="005D71CB">
      <w:pPr>
        <w:widowControl/>
        <w:jc w:val="left"/>
        <w:rPr>
          <w:rFonts w:ascii="Courier New" w:eastAsia="宋体" w:hAnsi="Courier New" w:cs="Courier New"/>
          <w:color w:val="000000"/>
          <w:kern w:val="0"/>
          <w:sz w:val="18"/>
          <w:szCs w:val="18"/>
          <w:shd w:val="clear" w:color="auto" w:fill="F5F5F5"/>
        </w:rPr>
      </w:pPr>
      <w:proofErr w:type="spellStart"/>
      <w:r w:rsidRPr="005D71CB">
        <w:rPr>
          <w:rFonts w:ascii="Courier New" w:eastAsia="宋体" w:hAnsi="Courier New" w:cs="Courier New"/>
          <w:color w:val="000000"/>
          <w:kern w:val="0"/>
          <w:sz w:val="18"/>
          <w:szCs w:val="18"/>
          <w:shd w:val="clear" w:color="auto" w:fill="F5F5F5"/>
        </w:rPr>
        <w:t>stat,p,dof,expected</w:t>
      </w:r>
      <w:proofErr w:type="spellEnd"/>
      <w:r w:rsidRPr="005D71CB">
        <w:rPr>
          <w:rFonts w:ascii="Courier New" w:eastAsia="宋体" w:hAnsi="Courier New" w:cs="Courier New"/>
          <w:color w:val="000000"/>
          <w:kern w:val="0"/>
          <w:sz w:val="18"/>
          <w:szCs w:val="18"/>
          <w:shd w:val="clear" w:color="auto" w:fill="F5F5F5"/>
        </w:rPr>
        <w:t xml:space="preserve"> = chi2_contingency(</w:t>
      </w:r>
      <w:r w:rsidRPr="005D71CB">
        <w:rPr>
          <w:rFonts w:ascii="Courier New" w:eastAsia="宋体" w:hAnsi="Courier New" w:cs="Courier New"/>
          <w:color w:val="0000FF"/>
          <w:kern w:val="0"/>
          <w:sz w:val="18"/>
          <w:szCs w:val="18"/>
        </w:rPr>
        <w:t>table</w:t>
      </w:r>
      <w:r w:rsidRPr="005D71CB">
        <w:rPr>
          <w:rFonts w:ascii="Courier New" w:eastAsia="宋体" w:hAnsi="Courier New" w:cs="Courier New"/>
          <w:color w:val="000000"/>
          <w:kern w:val="0"/>
          <w:sz w:val="18"/>
          <w:szCs w:val="18"/>
          <w:shd w:val="clear" w:color="auto" w:fill="F5F5F5"/>
        </w:rPr>
        <w:t>) # stat</w:t>
      </w:r>
      <w:r w:rsidRPr="005D71CB">
        <w:rPr>
          <w:rFonts w:ascii="Courier New" w:eastAsia="宋体" w:hAnsi="Courier New" w:cs="Courier New"/>
          <w:color w:val="000000"/>
          <w:kern w:val="0"/>
          <w:sz w:val="18"/>
          <w:szCs w:val="18"/>
          <w:shd w:val="clear" w:color="auto" w:fill="F5F5F5"/>
        </w:rPr>
        <w:t>卡方统计值，</w:t>
      </w:r>
      <w:r w:rsidRPr="005D71CB">
        <w:rPr>
          <w:rFonts w:ascii="Courier New" w:eastAsia="宋体" w:hAnsi="Courier New" w:cs="Courier New"/>
          <w:color w:val="000000"/>
          <w:kern w:val="0"/>
          <w:sz w:val="18"/>
          <w:szCs w:val="18"/>
          <w:shd w:val="clear" w:color="auto" w:fill="F5F5F5"/>
        </w:rPr>
        <w:t>p</w:t>
      </w:r>
      <w:r w:rsidRPr="005D71CB">
        <w:rPr>
          <w:rFonts w:ascii="Courier New" w:eastAsia="宋体" w:hAnsi="Courier New" w:cs="Courier New"/>
          <w:color w:val="000000"/>
          <w:kern w:val="0"/>
          <w:sz w:val="18"/>
          <w:szCs w:val="18"/>
          <w:shd w:val="clear" w:color="auto" w:fill="F5F5F5"/>
        </w:rPr>
        <w:t>：</w:t>
      </w:r>
      <w:proofErr w:type="spellStart"/>
      <w:r w:rsidRPr="005D71CB">
        <w:rPr>
          <w:rFonts w:ascii="Courier New" w:eastAsia="宋体" w:hAnsi="Courier New" w:cs="Courier New"/>
          <w:color w:val="000000"/>
          <w:kern w:val="0"/>
          <w:sz w:val="18"/>
          <w:szCs w:val="18"/>
          <w:shd w:val="clear" w:color="auto" w:fill="F5F5F5"/>
        </w:rPr>
        <w:t>P_value</w:t>
      </w:r>
      <w:proofErr w:type="spellEnd"/>
      <w:r w:rsidRPr="005D71CB">
        <w:rPr>
          <w:rFonts w:ascii="Courier New" w:eastAsia="宋体" w:hAnsi="Courier New" w:cs="Courier New"/>
          <w:color w:val="000000"/>
          <w:kern w:val="0"/>
          <w:sz w:val="18"/>
          <w:szCs w:val="18"/>
          <w:shd w:val="clear" w:color="auto" w:fill="F5F5F5"/>
        </w:rPr>
        <w:t>，</w:t>
      </w:r>
      <w:proofErr w:type="spellStart"/>
      <w:r w:rsidRPr="005D71CB">
        <w:rPr>
          <w:rFonts w:ascii="Courier New" w:eastAsia="宋体" w:hAnsi="Courier New" w:cs="Courier New"/>
          <w:color w:val="000000"/>
          <w:kern w:val="0"/>
          <w:sz w:val="18"/>
          <w:szCs w:val="18"/>
          <w:shd w:val="clear" w:color="auto" w:fill="F5F5F5"/>
        </w:rPr>
        <w:t>dof</w:t>
      </w:r>
      <w:proofErr w:type="spellEnd"/>
      <w:r w:rsidRPr="005D71CB">
        <w:rPr>
          <w:rFonts w:ascii="Courier New" w:eastAsia="宋体" w:hAnsi="Courier New" w:cs="Courier New"/>
          <w:color w:val="000000"/>
          <w:kern w:val="0"/>
          <w:sz w:val="18"/>
          <w:szCs w:val="18"/>
          <w:shd w:val="clear" w:color="auto" w:fill="F5F5F5"/>
        </w:rPr>
        <w:t xml:space="preserve"> </w:t>
      </w:r>
      <w:r w:rsidRPr="005D71CB">
        <w:rPr>
          <w:rFonts w:ascii="Courier New" w:eastAsia="宋体" w:hAnsi="Courier New" w:cs="Courier New"/>
          <w:color w:val="000000"/>
          <w:kern w:val="0"/>
          <w:sz w:val="18"/>
          <w:szCs w:val="18"/>
          <w:shd w:val="clear" w:color="auto" w:fill="F5F5F5"/>
        </w:rPr>
        <w:t>自由度，</w:t>
      </w:r>
      <w:r w:rsidRPr="005D71CB">
        <w:rPr>
          <w:rFonts w:ascii="Courier New" w:eastAsia="宋体" w:hAnsi="Courier New" w:cs="Courier New"/>
          <w:color w:val="000000"/>
          <w:kern w:val="0"/>
          <w:sz w:val="18"/>
          <w:szCs w:val="18"/>
          <w:shd w:val="clear" w:color="auto" w:fill="F5F5F5"/>
        </w:rPr>
        <w:t>expected</w:t>
      </w:r>
      <w:r w:rsidRPr="005D71CB">
        <w:rPr>
          <w:rFonts w:ascii="Courier New" w:eastAsia="宋体" w:hAnsi="Courier New" w:cs="Courier New"/>
          <w:color w:val="000000"/>
          <w:kern w:val="0"/>
          <w:sz w:val="18"/>
          <w:szCs w:val="18"/>
          <w:shd w:val="clear" w:color="auto" w:fill="F5F5F5"/>
        </w:rPr>
        <w:t>理论频率分布</w:t>
      </w:r>
    </w:p>
    <w:p w14:paraId="352D51C1" w14:textId="77777777" w:rsidR="005D71CB" w:rsidRPr="005D71CB" w:rsidRDefault="005D71CB" w:rsidP="005D71CB">
      <w:pPr>
        <w:widowControl/>
        <w:jc w:val="left"/>
        <w:rPr>
          <w:rFonts w:ascii="Courier New" w:eastAsia="宋体" w:hAnsi="Courier New" w:cs="Courier New"/>
          <w:color w:val="000000"/>
          <w:kern w:val="0"/>
          <w:sz w:val="18"/>
          <w:szCs w:val="18"/>
          <w:shd w:val="clear" w:color="auto" w:fill="F5F5F5"/>
        </w:rPr>
      </w:pPr>
      <w:r w:rsidRPr="005D71CB">
        <w:rPr>
          <w:rFonts w:ascii="Courier New" w:eastAsia="宋体" w:hAnsi="Courier New" w:cs="Courier New"/>
          <w:color w:val="0000FF"/>
          <w:kern w:val="0"/>
          <w:sz w:val="18"/>
          <w:szCs w:val="18"/>
        </w:rPr>
        <w:t>print</w:t>
      </w:r>
      <w:r w:rsidRPr="005D71CB">
        <w:rPr>
          <w:rFonts w:ascii="Courier New" w:eastAsia="宋体" w:hAnsi="Courier New" w:cs="Courier New"/>
          <w:color w:val="000000"/>
          <w:kern w:val="0"/>
          <w:sz w:val="18"/>
          <w:szCs w:val="18"/>
          <w:shd w:val="clear" w:color="auto" w:fill="F5F5F5"/>
        </w:rPr>
        <w:t>(</w:t>
      </w:r>
      <w:r w:rsidRPr="005D71CB">
        <w:rPr>
          <w:rFonts w:ascii="Courier New" w:eastAsia="宋体" w:hAnsi="Courier New" w:cs="Courier New"/>
          <w:color w:val="A31515"/>
          <w:kern w:val="0"/>
          <w:sz w:val="18"/>
          <w:szCs w:val="18"/>
        </w:rPr>
        <w:t>'</w:t>
      </w:r>
      <w:proofErr w:type="spellStart"/>
      <w:r w:rsidRPr="005D71CB">
        <w:rPr>
          <w:rFonts w:ascii="Courier New" w:eastAsia="宋体" w:hAnsi="Courier New" w:cs="Courier New"/>
          <w:color w:val="A31515"/>
          <w:kern w:val="0"/>
          <w:sz w:val="18"/>
          <w:szCs w:val="18"/>
        </w:rPr>
        <w:t>dof</w:t>
      </w:r>
      <w:proofErr w:type="spellEnd"/>
      <w:r w:rsidRPr="005D71CB">
        <w:rPr>
          <w:rFonts w:ascii="Courier New" w:eastAsia="宋体" w:hAnsi="Courier New" w:cs="Courier New"/>
          <w:color w:val="A31515"/>
          <w:kern w:val="0"/>
          <w:sz w:val="18"/>
          <w:szCs w:val="18"/>
        </w:rPr>
        <w:t>=%d'</w:t>
      </w:r>
      <w:r w:rsidRPr="005D71CB">
        <w:rPr>
          <w:rFonts w:ascii="Courier New" w:eastAsia="宋体" w:hAnsi="Courier New" w:cs="Courier New"/>
          <w:color w:val="000000"/>
          <w:kern w:val="0"/>
          <w:sz w:val="18"/>
          <w:szCs w:val="18"/>
          <w:shd w:val="clear" w:color="auto" w:fill="F5F5F5"/>
        </w:rPr>
        <w:t>%</w:t>
      </w:r>
      <w:proofErr w:type="spellStart"/>
      <w:r w:rsidRPr="005D71CB">
        <w:rPr>
          <w:rFonts w:ascii="Courier New" w:eastAsia="宋体" w:hAnsi="Courier New" w:cs="Courier New"/>
          <w:color w:val="000000"/>
          <w:kern w:val="0"/>
          <w:sz w:val="18"/>
          <w:szCs w:val="18"/>
          <w:shd w:val="clear" w:color="auto" w:fill="F5F5F5"/>
        </w:rPr>
        <w:t>dof</w:t>
      </w:r>
      <w:proofErr w:type="spellEnd"/>
      <w:r w:rsidRPr="005D71CB">
        <w:rPr>
          <w:rFonts w:ascii="Courier New" w:eastAsia="宋体" w:hAnsi="Courier New" w:cs="Courier New"/>
          <w:color w:val="000000"/>
          <w:kern w:val="0"/>
          <w:sz w:val="18"/>
          <w:szCs w:val="18"/>
          <w:shd w:val="clear" w:color="auto" w:fill="F5F5F5"/>
        </w:rPr>
        <w:t>)</w:t>
      </w:r>
    </w:p>
    <w:p w14:paraId="26A62099" w14:textId="77777777" w:rsidR="005D71CB" w:rsidRPr="005D71CB" w:rsidRDefault="005D71CB" w:rsidP="005D71CB">
      <w:pPr>
        <w:widowControl/>
        <w:jc w:val="left"/>
        <w:rPr>
          <w:rFonts w:ascii="Courier New" w:eastAsia="宋体" w:hAnsi="Courier New" w:cs="Courier New"/>
          <w:color w:val="000000"/>
          <w:kern w:val="0"/>
          <w:sz w:val="18"/>
          <w:szCs w:val="18"/>
          <w:shd w:val="clear" w:color="auto" w:fill="F5F5F5"/>
        </w:rPr>
      </w:pPr>
      <w:r w:rsidRPr="005D71CB">
        <w:rPr>
          <w:rFonts w:ascii="Courier New" w:eastAsia="宋体" w:hAnsi="Courier New" w:cs="Courier New"/>
          <w:color w:val="0000FF"/>
          <w:kern w:val="0"/>
          <w:sz w:val="18"/>
          <w:szCs w:val="18"/>
        </w:rPr>
        <w:t>print</w:t>
      </w:r>
      <w:r w:rsidRPr="005D71CB">
        <w:rPr>
          <w:rFonts w:ascii="Courier New" w:eastAsia="宋体" w:hAnsi="Courier New" w:cs="Courier New"/>
          <w:color w:val="000000"/>
          <w:kern w:val="0"/>
          <w:sz w:val="18"/>
          <w:szCs w:val="18"/>
          <w:shd w:val="clear" w:color="auto" w:fill="F5F5F5"/>
        </w:rPr>
        <w:t>(expected)</w:t>
      </w:r>
    </w:p>
    <w:p w14:paraId="4E3D4BFF" w14:textId="77777777" w:rsidR="005D71CB" w:rsidRPr="005D71CB" w:rsidRDefault="005D71CB" w:rsidP="005D71CB">
      <w:pPr>
        <w:widowControl/>
        <w:jc w:val="left"/>
        <w:rPr>
          <w:rFonts w:ascii="Courier New" w:eastAsia="宋体" w:hAnsi="Courier New" w:cs="Courier New"/>
          <w:color w:val="000000"/>
          <w:kern w:val="0"/>
          <w:sz w:val="18"/>
          <w:szCs w:val="18"/>
          <w:shd w:val="clear" w:color="auto" w:fill="F5F5F5"/>
        </w:rPr>
      </w:pPr>
    </w:p>
    <w:p w14:paraId="20995B3E" w14:textId="77777777" w:rsidR="005D71CB" w:rsidRPr="005D71CB" w:rsidRDefault="005D71CB" w:rsidP="005D71CB">
      <w:pPr>
        <w:widowControl/>
        <w:jc w:val="left"/>
        <w:rPr>
          <w:rFonts w:ascii="Courier New" w:eastAsia="宋体" w:hAnsi="Courier New" w:cs="Courier New"/>
          <w:color w:val="000000"/>
          <w:kern w:val="0"/>
          <w:sz w:val="18"/>
          <w:szCs w:val="18"/>
          <w:shd w:val="clear" w:color="auto" w:fill="F5F5F5"/>
        </w:rPr>
      </w:pPr>
      <w:r w:rsidRPr="005D71CB">
        <w:rPr>
          <w:rFonts w:ascii="Courier New" w:eastAsia="宋体" w:hAnsi="Courier New" w:cs="Courier New"/>
          <w:color w:val="000000"/>
          <w:kern w:val="0"/>
          <w:sz w:val="18"/>
          <w:szCs w:val="18"/>
          <w:shd w:val="clear" w:color="auto" w:fill="F5F5F5"/>
        </w:rPr>
        <w:t xml:space="preserve">prob = </w:t>
      </w:r>
      <w:r w:rsidRPr="005D71CB">
        <w:rPr>
          <w:rFonts w:ascii="Courier New" w:eastAsia="宋体" w:hAnsi="Courier New" w:cs="Courier New"/>
          <w:color w:val="000000"/>
          <w:kern w:val="0"/>
          <w:sz w:val="18"/>
          <w:szCs w:val="18"/>
        </w:rPr>
        <w:t>0.95</w:t>
      </w:r>
      <w:r w:rsidRPr="005D71CB">
        <w:rPr>
          <w:rFonts w:ascii="Courier New" w:eastAsia="宋体" w:hAnsi="Courier New" w:cs="Courier New"/>
          <w:color w:val="000000"/>
          <w:kern w:val="0"/>
          <w:sz w:val="18"/>
          <w:szCs w:val="18"/>
          <w:shd w:val="clear" w:color="auto" w:fill="F5F5F5"/>
        </w:rPr>
        <w:t xml:space="preserve"> # </w:t>
      </w:r>
      <w:r w:rsidRPr="005D71CB">
        <w:rPr>
          <w:rFonts w:ascii="Courier New" w:eastAsia="宋体" w:hAnsi="Courier New" w:cs="Courier New"/>
          <w:color w:val="000000"/>
          <w:kern w:val="0"/>
          <w:sz w:val="18"/>
          <w:szCs w:val="18"/>
          <w:shd w:val="clear" w:color="auto" w:fill="F5F5F5"/>
        </w:rPr>
        <w:t>选取</w:t>
      </w:r>
      <w:r w:rsidRPr="005D71CB">
        <w:rPr>
          <w:rFonts w:ascii="Courier New" w:eastAsia="宋体" w:hAnsi="Courier New" w:cs="Courier New"/>
          <w:color w:val="000000"/>
          <w:kern w:val="0"/>
          <w:sz w:val="18"/>
          <w:szCs w:val="18"/>
        </w:rPr>
        <w:t>95</w:t>
      </w:r>
      <w:r w:rsidRPr="005D71CB">
        <w:rPr>
          <w:rFonts w:ascii="Courier New" w:eastAsia="宋体" w:hAnsi="Courier New" w:cs="Courier New"/>
          <w:color w:val="000000"/>
          <w:kern w:val="0"/>
          <w:sz w:val="18"/>
          <w:szCs w:val="18"/>
          <w:shd w:val="clear" w:color="auto" w:fill="F5F5F5"/>
        </w:rPr>
        <w:t>%</w:t>
      </w:r>
      <w:r w:rsidRPr="005D71CB">
        <w:rPr>
          <w:rFonts w:ascii="Courier New" w:eastAsia="宋体" w:hAnsi="Courier New" w:cs="Courier New"/>
          <w:color w:val="000000"/>
          <w:kern w:val="0"/>
          <w:sz w:val="18"/>
          <w:szCs w:val="18"/>
          <w:shd w:val="clear" w:color="auto" w:fill="F5F5F5"/>
        </w:rPr>
        <w:t>置信度</w:t>
      </w:r>
    </w:p>
    <w:p w14:paraId="364E18B0" w14:textId="77777777" w:rsidR="005D71CB" w:rsidRPr="005D71CB" w:rsidRDefault="005D71CB" w:rsidP="005D71CB">
      <w:pPr>
        <w:widowControl/>
        <w:jc w:val="left"/>
        <w:rPr>
          <w:rFonts w:ascii="Courier New" w:eastAsia="宋体" w:hAnsi="Courier New" w:cs="Courier New"/>
          <w:color w:val="000000"/>
          <w:kern w:val="0"/>
          <w:sz w:val="18"/>
          <w:szCs w:val="18"/>
          <w:shd w:val="clear" w:color="auto" w:fill="F5F5F5"/>
        </w:rPr>
      </w:pPr>
      <w:r w:rsidRPr="005D71CB">
        <w:rPr>
          <w:rFonts w:ascii="Courier New" w:eastAsia="宋体" w:hAnsi="Courier New" w:cs="Courier New"/>
          <w:color w:val="000000"/>
          <w:kern w:val="0"/>
          <w:sz w:val="18"/>
          <w:szCs w:val="18"/>
          <w:shd w:val="clear" w:color="auto" w:fill="F5F5F5"/>
        </w:rPr>
        <w:t>critical = chi2.ppf(</w:t>
      </w:r>
      <w:proofErr w:type="spellStart"/>
      <w:r w:rsidRPr="005D71CB">
        <w:rPr>
          <w:rFonts w:ascii="Courier New" w:eastAsia="宋体" w:hAnsi="Courier New" w:cs="Courier New"/>
          <w:color w:val="000000"/>
          <w:kern w:val="0"/>
          <w:sz w:val="18"/>
          <w:szCs w:val="18"/>
          <w:shd w:val="clear" w:color="auto" w:fill="F5F5F5"/>
        </w:rPr>
        <w:t>prob,dof</w:t>
      </w:r>
      <w:proofErr w:type="spellEnd"/>
      <w:r w:rsidRPr="005D71CB">
        <w:rPr>
          <w:rFonts w:ascii="Courier New" w:eastAsia="宋体" w:hAnsi="Courier New" w:cs="Courier New"/>
          <w:color w:val="000000"/>
          <w:kern w:val="0"/>
          <w:sz w:val="18"/>
          <w:szCs w:val="18"/>
          <w:shd w:val="clear" w:color="auto" w:fill="F5F5F5"/>
        </w:rPr>
        <w:t xml:space="preserve">)  # </w:t>
      </w:r>
      <w:r w:rsidRPr="005D71CB">
        <w:rPr>
          <w:rFonts w:ascii="Courier New" w:eastAsia="宋体" w:hAnsi="Courier New" w:cs="Courier New"/>
          <w:color w:val="000000"/>
          <w:kern w:val="0"/>
          <w:sz w:val="18"/>
          <w:szCs w:val="18"/>
          <w:shd w:val="clear" w:color="auto" w:fill="F5F5F5"/>
        </w:rPr>
        <w:t>计算临界阀值</w:t>
      </w:r>
    </w:p>
    <w:p w14:paraId="6D15F67F" w14:textId="77777777" w:rsidR="005D71CB" w:rsidRPr="005D71CB" w:rsidRDefault="005D71CB" w:rsidP="005D71CB">
      <w:pPr>
        <w:widowControl/>
        <w:jc w:val="left"/>
        <w:rPr>
          <w:rFonts w:ascii="Courier New" w:eastAsia="宋体" w:hAnsi="Courier New" w:cs="Courier New"/>
          <w:color w:val="000000"/>
          <w:kern w:val="0"/>
          <w:sz w:val="18"/>
          <w:szCs w:val="18"/>
          <w:shd w:val="clear" w:color="auto" w:fill="F5F5F5"/>
        </w:rPr>
      </w:pPr>
      <w:r w:rsidRPr="005D71CB">
        <w:rPr>
          <w:rFonts w:ascii="Courier New" w:eastAsia="宋体" w:hAnsi="Courier New" w:cs="Courier New"/>
          <w:color w:val="0000FF"/>
          <w:kern w:val="0"/>
          <w:sz w:val="18"/>
          <w:szCs w:val="18"/>
        </w:rPr>
        <w:t>print</w:t>
      </w:r>
      <w:r w:rsidRPr="005D71CB">
        <w:rPr>
          <w:rFonts w:ascii="Courier New" w:eastAsia="宋体" w:hAnsi="Courier New" w:cs="Courier New"/>
          <w:color w:val="000000"/>
          <w:kern w:val="0"/>
          <w:sz w:val="18"/>
          <w:szCs w:val="18"/>
          <w:shd w:val="clear" w:color="auto" w:fill="F5F5F5"/>
        </w:rPr>
        <w:t>(</w:t>
      </w:r>
      <w:r w:rsidRPr="005D71CB">
        <w:rPr>
          <w:rFonts w:ascii="Courier New" w:eastAsia="宋体" w:hAnsi="Courier New" w:cs="Courier New"/>
          <w:color w:val="A31515"/>
          <w:kern w:val="0"/>
          <w:sz w:val="18"/>
          <w:szCs w:val="18"/>
        </w:rPr>
        <w:t>'</w:t>
      </w:r>
      <w:proofErr w:type="spellStart"/>
      <w:r w:rsidRPr="005D71CB">
        <w:rPr>
          <w:rFonts w:ascii="Courier New" w:eastAsia="宋体" w:hAnsi="Courier New" w:cs="Courier New"/>
          <w:color w:val="A31515"/>
          <w:kern w:val="0"/>
          <w:sz w:val="18"/>
          <w:szCs w:val="18"/>
        </w:rPr>
        <w:t>probality</w:t>
      </w:r>
      <w:proofErr w:type="spellEnd"/>
      <w:r w:rsidRPr="005D71CB">
        <w:rPr>
          <w:rFonts w:ascii="Courier New" w:eastAsia="宋体" w:hAnsi="Courier New" w:cs="Courier New"/>
          <w:color w:val="A31515"/>
          <w:kern w:val="0"/>
          <w:sz w:val="18"/>
          <w:szCs w:val="18"/>
        </w:rPr>
        <w:t>=%.3f,critical=%.3f,stat=%.3f '</w:t>
      </w:r>
      <w:r w:rsidRPr="005D71CB">
        <w:rPr>
          <w:rFonts w:ascii="Courier New" w:eastAsia="宋体" w:hAnsi="Courier New" w:cs="Courier New"/>
          <w:color w:val="000000"/>
          <w:kern w:val="0"/>
          <w:sz w:val="18"/>
          <w:szCs w:val="18"/>
          <w:shd w:val="clear" w:color="auto" w:fill="F5F5F5"/>
        </w:rPr>
        <w:t>%(</w:t>
      </w:r>
      <w:proofErr w:type="spellStart"/>
      <w:r w:rsidRPr="005D71CB">
        <w:rPr>
          <w:rFonts w:ascii="Courier New" w:eastAsia="宋体" w:hAnsi="Courier New" w:cs="Courier New"/>
          <w:color w:val="000000"/>
          <w:kern w:val="0"/>
          <w:sz w:val="18"/>
          <w:szCs w:val="18"/>
          <w:shd w:val="clear" w:color="auto" w:fill="F5F5F5"/>
        </w:rPr>
        <w:t>prob,critical,stat</w:t>
      </w:r>
      <w:proofErr w:type="spellEnd"/>
      <w:r w:rsidRPr="005D71CB">
        <w:rPr>
          <w:rFonts w:ascii="Courier New" w:eastAsia="宋体" w:hAnsi="Courier New" w:cs="Courier New"/>
          <w:color w:val="000000"/>
          <w:kern w:val="0"/>
          <w:sz w:val="18"/>
          <w:szCs w:val="18"/>
          <w:shd w:val="clear" w:color="auto" w:fill="F5F5F5"/>
        </w:rPr>
        <w:t>))</w:t>
      </w:r>
    </w:p>
    <w:p w14:paraId="7E9E48D0" w14:textId="77777777" w:rsidR="005D71CB" w:rsidRPr="005D71CB" w:rsidRDefault="005D71CB" w:rsidP="005D71CB">
      <w:pPr>
        <w:widowControl/>
        <w:jc w:val="left"/>
        <w:rPr>
          <w:rFonts w:ascii="Courier New" w:eastAsia="宋体" w:hAnsi="Courier New" w:cs="Courier New"/>
          <w:color w:val="000000"/>
          <w:kern w:val="0"/>
          <w:sz w:val="18"/>
          <w:szCs w:val="18"/>
          <w:shd w:val="clear" w:color="auto" w:fill="F5F5F5"/>
        </w:rPr>
      </w:pPr>
      <w:r w:rsidRPr="005D71CB">
        <w:rPr>
          <w:rFonts w:ascii="Courier New" w:eastAsia="宋体" w:hAnsi="Courier New" w:cs="Courier New"/>
          <w:color w:val="0000FF"/>
          <w:kern w:val="0"/>
          <w:sz w:val="18"/>
          <w:szCs w:val="18"/>
        </w:rPr>
        <w:t>if</w:t>
      </w:r>
      <w:r w:rsidRPr="005D71CB">
        <w:rPr>
          <w:rFonts w:ascii="Courier New" w:eastAsia="宋体" w:hAnsi="Courier New" w:cs="Courier New"/>
          <w:color w:val="000000"/>
          <w:kern w:val="0"/>
          <w:sz w:val="18"/>
          <w:szCs w:val="18"/>
          <w:shd w:val="clear" w:color="auto" w:fill="F5F5F5"/>
        </w:rPr>
        <w:t xml:space="preserve"> </w:t>
      </w:r>
      <w:r w:rsidRPr="005D71CB">
        <w:rPr>
          <w:rFonts w:ascii="Courier New" w:eastAsia="宋体" w:hAnsi="Courier New" w:cs="Courier New"/>
          <w:color w:val="0000FF"/>
          <w:kern w:val="0"/>
          <w:sz w:val="18"/>
          <w:szCs w:val="18"/>
        </w:rPr>
        <w:t>abs</w:t>
      </w:r>
      <w:r w:rsidRPr="005D71CB">
        <w:rPr>
          <w:rFonts w:ascii="Courier New" w:eastAsia="宋体" w:hAnsi="Courier New" w:cs="Courier New"/>
          <w:color w:val="000000"/>
          <w:kern w:val="0"/>
          <w:sz w:val="18"/>
          <w:szCs w:val="18"/>
          <w:shd w:val="clear" w:color="auto" w:fill="F5F5F5"/>
        </w:rPr>
        <w:t>(stat)&gt;=critical:</w:t>
      </w:r>
    </w:p>
    <w:p w14:paraId="195C5C4F" w14:textId="77777777" w:rsidR="005D71CB" w:rsidRPr="005D71CB" w:rsidRDefault="005D71CB" w:rsidP="005D71CB">
      <w:pPr>
        <w:widowControl/>
        <w:jc w:val="left"/>
        <w:rPr>
          <w:rFonts w:ascii="Courier New" w:eastAsia="宋体" w:hAnsi="Courier New" w:cs="Courier New"/>
          <w:color w:val="000000"/>
          <w:kern w:val="0"/>
          <w:sz w:val="18"/>
          <w:szCs w:val="18"/>
          <w:shd w:val="clear" w:color="auto" w:fill="F5F5F5"/>
        </w:rPr>
      </w:pPr>
      <w:r w:rsidRPr="005D71CB">
        <w:rPr>
          <w:rFonts w:ascii="Courier New" w:eastAsia="宋体" w:hAnsi="Courier New" w:cs="Courier New"/>
          <w:color w:val="000000"/>
          <w:kern w:val="0"/>
          <w:sz w:val="18"/>
          <w:szCs w:val="18"/>
          <w:shd w:val="clear" w:color="auto" w:fill="F5F5F5"/>
        </w:rPr>
        <w:t xml:space="preserve">    </w:t>
      </w:r>
      <w:r w:rsidRPr="005D71CB">
        <w:rPr>
          <w:rFonts w:ascii="Courier New" w:eastAsia="宋体" w:hAnsi="Courier New" w:cs="Courier New"/>
          <w:color w:val="0000FF"/>
          <w:kern w:val="0"/>
          <w:sz w:val="18"/>
          <w:szCs w:val="18"/>
        </w:rPr>
        <w:t>print</w:t>
      </w:r>
      <w:r w:rsidRPr="005D71CB">
        <w:rPr>
          <w:rFonts w:ascii="Courier New" w:eastAsia="宋体" w:hAnsi="Courier New" w:cs="Courier New"/>
          <w:color w:val="000000"/>
          <w:kern w:val="0"/>
          <w:sz w:val="18"/>
          <w:szCs w:val="18"/>
          <w:shd w:val="clear" w:color="auto" w:fill="F5F5F5"/>
        </w:rPr>
        <w:t>(</w:t>
      </w:r>
      <w:r w:rsidRPr="005D71CB">
        <w:rPr>
          <w:rFonts w:ascii="Courier New" w:eastAsia="宋体" w:hAnsi="Courier New" w:cs="Courier New"/>
          <w:color w:val="A31515"/>
          <w:kern w:val="0"/>
          <w:sz w:val="18"/>
          <w:szCs w:val="18"/>
        </w:rPr>
        <w:t>'reject H0:Dependent'</w:t>
      </w:r>
      <w:r w:rsidRPr="005D71CB">
        <w:rPr>
          <w:rFonts w:ascii="Courier New" w:eastAsia="宋体" w:hAnsi="Courier New" w:cs="Courier New"/>
          <w:color w:val="000000"/>
          <w:kern w:val="0"/>
          <w:sz w:val="18"/>
          <w:szCs w:val="18"/>
          <w:shd w:val="clear" w:color="auto" w:fill="F5F5F5"/>
        </w:rPr>
        <w:t>)</w:t>
      </w:r>
    </w:p>
    <w:p w14:paraId="074E0936" w14:textId="77777777" w:rsidR="005D71CB" w:rsidRPr="005D71CB" w:rsidRDefault="005D71CB" w:rsidP="005D71CB">
      <w:pPr>
        <w:widowControl/>
        <w:jc w:val="left"/>
        <w:rPr>
          <w:rFonts w:ascii="Courier New" w:eastAsia="宋体" w:hAnsi="Courier New" w:cs="Courier New"/>
          <w:color w:val="000000"/>
          <w:kern w:val="0"/>
          <w:sz w:val="18"/>
          <w:szCs w:val="18"/>
          <w:shd w:val="clear" w:color="auto" w:fill="F5F5F5"/>
        </w:rPr>
      </w:pPr>
      <w:r w:rsidRPr="005D71CB">
        <w:rPr>
          <w:rFonts w:ascii="Courier New" w:eastAsia="宋体" w:hAnsi="Courier New" w:cs="Courier New"/>
          <w:color w:val="0000FF"/>
          <w:kern w:val="0"/>
          <w:sz w:val="18"/>
          <w:szCs w:val="18"/>
        </w:rPr>
        <w:t>else</w:t>
      </w:r>
      <w:r w:rsidRPr="005D71CB">
        <w:rPr>
          <w:rFonts w:ascii="Courier New" w:eastAsia="宋体" w:hAnsi="Courier New" w:cs="Courier New"/>
          <w:color w:val="000000"/>
          <w:kern w:val="0"/>
          <w:sz w:val="18"/>
          <w:szCs w:val="18"/>
          <w:shd w:val="clear" w:color="auto" w:fill="F5F5F5"/>
        </w:rPr>
        <w:t>:</w:t>
      </w:r>
    </w:p>
    <w:p w14:paraId="411687F8" w14:textId="57C40D2B" w:rsidR="00827799" w:rsidRDefault="005D71CB" w:rsidP="005D71CB">
      <w:r w:rsidRPr="005D71CB">
        <w:rPr>
          <w:rFonts w:ascii="Courier New" w:eastAsia="宋体" w:hAnsi="Courier New" w:cs="Courier New"/>
          <w:color w:val="000000"/>
          <w:kern w:val="0"/>
          <w:sz w:val="18"/>
          <w:szCs w:val="18"/>
          <w:shd w:val="clear" w:color="auto" w:fill="F5F5F5"/>
        </w:rPr>
        <w:t xml:space="preserve">    </w:t>
      </w:r>
      <w:r w:rsidRPr="005D71CB">
        <w:rPr>
          <w:rFonts w:ascii="Courier New" w:eastAsia="宋体" w:hAnsi="Courier New" w:cs="Courier New"/>
          <w:color w:val="0000FF"/>
          <w:kern w:val="0"/>
          <w:sz w:val="18"/>
          <w:szCs w:val="18"/>
        </w:rPr>
        <w:t>print</w:t>
      </w:r>
      <w:r w:rsidRPr="005D71CB">
        <w:rPr>
          <w:rFonts w:ascii="Courier New" w:eastAsia="宋体" w:hAnsi="Courier New" w:cs="Courier New"/>
          <w:color w:val="000000"/>
          <w:kern w:val="0"/>
          <w:sz w:val="18"/>
          <w:szCs w:val="18"/>
          <w:shd w:val="clear" w:color="auto" w:fill="F5F5F5"/>
        </w:rPr>
        <w:t>(</w:t>
      </w:r>
      <w:r w:rsidRPr="005D71CB">
        <w:rPr>
          <w:rFonts w:ascii="Courier New" w:eastAsia="宋体" w:hAnsi="Courier New" w:cs="Courier New"/>
          <w:color w:val="A31515"/>
          <w:kern w:val="0"/>
          <w:sz w:val="18"/>
          <w:szCs w:val="18"/>
        </w:rPr>
        <w:t>'fail to reject H0:Independent'</w:t>
      </w:r>
      <w:r w:rsidRPr="005D71CB">
        <w:rPr>
          <w:rFonts w:ascii="Courier New" w:eastAsia="宋体" w:hAnsi="Courier New" w:cs="Courier New"/>
          <w:color w:val="000000"/>
          <w:kern w:val="0"/>
          <w:sz w:val="18"/>
          <w:szCs w:val="18"/>
          <w:shd w:val="clear" w:color="auto" w:fill="F5F5F5"/>
        </w:rPr>
        <w:t>)</w:t>
      </w:r>
    </w:p>
    <w:p w14:paraId="0608FAE7" w14:textId="20D12198" w:rsidR="00501642" w:rsidRDefault="005362FA" w:rsidP="00684588">
      <w:r>
        <w:rPr>
          <w:rFonts w:hint="eastAsia"/>
        </w:rPr>
        <w:t>线性回归</w:t>
      </w:r>
      <w:r w:rsidR="00CB53AE">
        <w:rPr>
          <w:rFonts w:hint="eastAsia"/>
        </w:rPr>
        <w:t>：</w:t>
      </w:r>
    </w:p>
    <w:p w14:paraId="6AF227F0" w14:textId="77777777" w:rsidR="00073A57" w:rsidRDefault="007C5BC0" w:rsidP="00684588">
      <w:r>
        <w:t>y=</w:t>
      </w:r>
      <w:proofErr w:type="spellStart"/>
      <w:r>
        <w:t>Ax+b</w:t>
      </w:r>
      <w:proofErr w:type="spellEnd"/>
      <w:r w:rsidR="004E347F">
        <w:t xml:space="preserve">, </w:t>
      </w:r>
    </w:p>
    <w:p w14:paraId="12028D32" w14:textId="159B12B1" w:rsidR="0090001E" w:rsidRDefault="00A67B08" w:rsidP="00684588">
      <w:r>
        <w:t>y</w:t>
      </w:r>
      <w:r w:rsidR="00FA433A">
        <w:rPr>
          <w:rFonts w:hint="eastAsia"/>
        </w:rPr>
        <w:t>可以是一个数</w:t>
      </w:r>
      <w:r w:rsidR="006F6104">
        <w:rPr>
          <w:rFonts w:hint="eastAsia"/>
        </w:rPr>
        <w:t>，</w:t>
      </w:r>
      <w:r w:rsidR="00764344">
        <w:rPr>
          <w:rFonts w:hint="eastAsia"/>
        </w:rPr>
        <w:t>也可是个向量</w:t>
      </w:r>
      <w:r w:rsidR="00073A57">
        <w:rPr>
          <w:rFonts w:hint="eastAsia"/>
        </w:rPr>
        <w:t>，</w:t>
      </w:r>
    </w:p>
    <w:p w14:paraId="7928D90E" w14:textId="32E90318" w:rsidR="00085E4A" w:rsidRDefault="00FD1EE0" w:rsidP="00684588">
      <w:r>
        <w:rPr>
          <w:rFonts w:hint="eastAsia"/>
        </w:rPr>
        <w:t>x</w:t>
      </w:r>
      <w:r w:rsidR="00DC03EA">
        <w:rPr>
          <w:rFonts w:hint="eastAsia"/>
        </w:rPr>
        <w:t>可以是一个数，也可是个向量，</w:t>
      </w:r>
    </w:p>
    <w:p w14:paraId="30287D32" w14:textId="447955DE" w:rsidR="00730944" w:rsidRDefault="00730944" w:rsidP="00684588">
      <w:r>
        <w:rPr>
          <w:rFonts w:hint="eastAsia"/>
        </w:rPr>
        <w:t>b</w:t>
      </w:r>
      <w:r w:rsidR="00BD2068">
        <w:rPr>
          <w:rFonts w:hint="eastAsia"/>
        </w:rPr>
        <w:t>可以是一个数，也可是个向量，</w:t>
      </w:r>
    </w:p>
    <w:p w14:paraId="7DE00FE5" w14:textId="0BB84902" w:rsidR="001520C8" w:rsidRDefault="001520C8" w:rsidP="00684588">
      <w:r>
        <w:rPr>
          <w:rFonts w:hint="eastAsia"/>
        </w:rPr>
        <w:t>x一般</w:t>
      </w:r>
      <w:r w:rsidR="00DA0DCC">
        <w:rPr>
          <w:rFonts w:hint="eastAsia"/>
        </w:rPr>
        <w:t>是一个向量，多元线性回归，</w:t>
      </w:r>
      <w:r w:rsidR="0000559A">
        <w:rPr>
          <w:rFonts w:hint="eastAsia"/>
        </w:rPr>
        <w:t>x是predictor</w:t>
      </w:r>
      <w:r w:rsidR="00B3701D">
        <w:rPr>
          <w:rFonts w:hint="eastAsia"/>
        </w:rPr>
        <w:t>，</w:t>
      </w:r>
      <w:r w:rsidR="00245917">
        <w:rPr>
          <w:rFonts w:hint="eastAsia"/>
        </w:rPr>
        <w:t>y是response</w:t>
      </w:r>
    </w:p>
    <w:p w14:paraId="37D588BA" w14:textId="75689926" w:rsidR="00F91281" w:rsidRDefault="00F91281" w:rsidP="00684588">
      <w:r>
        <w:rPr>
          <w:rFonts w:hint="eastAsia"/>
        </w:rPr>
        <w:lastRenderedPageBreak/>
        <w:t>多项式拟合</w:t>
      </w:r>
      <w:r w:rsidR="00916881">
        <w:rPr>
          <w:rFonts w:hint="eastAsia"/>
        </w:rPr>
        <w:t xml:space="preserve"> y</w:t>
      </w:r>
      <w:r w:rsidR="00916881">
        <w:t>=a</w:t>
      </w:r>
      <w:r w:rsidR="00972B3B">
        <w:t>0</w:t>
      </w:r>
      <w:r w:rsidR="00916881">
        <w:t>x^n+</w:t>
      </w:r>
      <w:r w:rsidR="00972B3B">
        <w:t>a1</w:t>
      </w:r>
      <w:r w:rsidR="00916881">
        <w:t>x^(n-1)+…+</w:t>
      </w:r>
      <w:r w:rsidR="00972B3B">
        <w:t>a</w:t>
      </w:r>
      <w:r w:rsidR="002C5061">
        <w:t>n</w:t>
      </w:r>
      <w:r w:rsidR="00985B25">
        <w:rPr>
          <w:rFonts w:hint="eastAsia"/>
        </w:rPr>
        <w:t>，n是自己</w:t>
      </w:r>
      <w:r w:rsidR="00075CEC">
        <w:rPr>
          <w:rFonts w:hint="eastAsia"/>
        </w:rPr>
        <w:t>看图</w:t>
      </w:r>
      <w:r w:rsidR="00985B25">
        <w:rPr>
          <w:rFonts w:hint="eastAsia"/>
        </w:rPr>
        <w:t>定的</w:t>
      </w:r>
    </w:p>
    <w:p w14:paraId="019238B6" w14:textId="0A3069C0" w:rsidR="00DC3D77" w:rsidRDefault="00C277AF" w:rsidP="00684588">
      <w:r>
        <w:rPr>
          <w:rFonts w:hint="eastAsia"/>
        </w:rPr>
        <w:t>套用y</w:t>
      </w:r>
      <w:r>
        <w:t>=</w:t>
      </w:r>
      <w:proofErr w:type="spellStart"/>
      <w:r>
        <w:rPr>
          <w:rFonts w:hint="eastAsia"/>
        </w:rPr>
        <w:t>ax</w:t>
      </w:r>
      <w:r>
        <w:t>+b</w:t>
      </w:r>
      <w:proofErr w:type="spellEnd"/>
      <w:r>
        <w:t>,</w:t>
      </w:r>
      <w:r w:rsidR="009337EE">
        <w:rPr>
          <w:rFonts w:hint="eastAsia"/>
        </w:rPr>
        <w:t>将x变为</w:t>
      </w:r>
      <w:proofErr w:type="spellStart"/>
      <w:r w:rsidR="009337EE">
        <w:rPr>
          <w:rFonts w:hint="eastAsia"/>
        </w:rPr>
        <w:t>x^</w:t>
      </w:r>
      <w:r w:rsidR="009337EE">
        <w:t>n</w:t>
      </w:r>
      <w:proofErr w:type="spellEnd"/>
      <w:r w:rsidR="009337EE">
        <w:t>,</w:t>
      </w:r>
      <w:r w:rsidR="009337EE">
        <w:rPr>
          <w:rFonts w:hint="eastAsia"/>
        </w:rPr>
        <w:t>再用这组数进行线性回归</w:t>
      </w:r>
    </w:p>
    <w:p w14:paraId="31CBA466" w14:textId="6378C5D3" w:rsidR="00AF7F58" w:rsidRPr="0002340E" w:rsidRDefault="00AF7F58" w:rsidP="00AF7F58">
      <w:pPr>
        <w:rPr>
          <w:b/>
          <w:bCs/>
          <w:sz w:val="28"/>
          <w:szCs w:val="28"/>
        </w:rPr>
      </w:pPr>
      <w:r w:rsidRPr="0002340E">
        <w:rPr>
          <w:rFonts w:hint="eastAsia"/>
          <w:b/>
          <w:bCs/>
          <w:sz w:val="28"/>
          <w:szCs w:val="28"/>
        </w:rPr>
        <w:t>Machine</w:t>
      </w:r>
      <w:r w:rsidRPr="0002340E">
        <w:rPr>
          <w:b/>
          <w:bCs/>
          <w:sz w:val="28"/>
          <w:szCs w:val="28"/>
        </w:rPr>
        <w:t xml:space="preserve"> </w:t>
      </w:r>
      <w:r w:rsidRPr="0002340E">
        <w:rPr>
          <w:rFonts w:hint="eastAsia"/>
          <w:b/>
          <w:bCs/>
          <w:sz w:val="28"/>
          <w:szCs w:val="28"/>
        </w:rPr>
        <w:t>Learning</w:t>
      </w:r>
    </w:p>
    <w:p w14:paraId="13F8631F" w14:textId="5A73ECB9" w:rsidR="007E67F1" w:rsidRDefault="00B416E8" w:rsidP="00AF7F58">
      <w:r>
        <w:rPr>
          <w:rFonts w:hint="eastAsia"/>
        </w:rPr>
        <w:t>监督学习</w:t>
      </w:r>
      <w:r w:rsidR="00631223">
        <w:rPr>
          <w:rFonts w:hint="eastAsia"/>
        </w:rPr>
        <w:t>（supervised）</w:t>
      </w:r>
      <w:r w:rsidR="00766201">
        <w:rPr>
          <w:rFonts w:hint="eastAsia"/>
        </w:rPr>
        <w:t>：</w:t>
      </w:r>
      <w:r w:rsidR="00C31BEC">
        <w:rPr>
          <w:rFonts w:hint="eastAsia"/>
        </w:rPr>
        <w:t>有标签，</w:t>
      </w:r>
      <w:r w:rsidR="0073120D">
        <w:rPr>
          <w:rFonts w:hint="eastAsia"/>
        </w:rPr>
        <w:t>机器知道他做得对不对</w:t>
      </w:r>
      <w:r w:rsidR="00C741D2">
        <w:rPr>
          <w:rFonts w:hint="eastAsia"/>
        </w:rPr>
        <w:t xml:space="preserve"> （regression，classification）</w:t>
      </w:r>
    </w:p>
    <w:p w14:paraId="479D971D" w14:textId="63009C3C" w:rsidR="0073120D" w:rsidRDefault="003A1692" w:rsidP="00AF7F58">
      <w:r>
        <w:rPr>
          <w:rFonts w:hint="eastAsia"/>
        </w:rPr>
        <w:t>无监督学习（</w:t>
      </w:r>
      <w:r w:rsidR="00EB4070">
        <w:rPr>
          <w:rFonts w:hint="eastAsia"/>
        </w:rPr>
        <w:t>unsupervised</w:t>
      </w:r>
      <w:r>
        <w:rPr>
          <w:rFonts w:hint="eastAsia"/>
        </w:rPr>
        <w:t>）</w:t>
      </w:r>
      <w:r w:rsidR="00EB4070">
        <w:rPr>
          <w:rFonts w:hint="eastAsia"/>
        </w:rPr>
        <w:t>：</w:t>
      </w:r>
      <w:r w:rsidR="00C7192C">
        <w:rPr>
          <w:rFonts w:hint="eastAsia"/>
        </w:rPr>
        <w:t>没标签</w:t>
      </w:r>
      <w:r w:rsidR="00EC3E75">
        <w:rPr>
          <w:rFonts w:hint="eastAsia"/>
        </w:rPr>
        <w:t>，不知道对不对</w:t>
      </w:r>
      <w:r w:rsidR="004D7489">
        <w:rPr>
          <w:rFonts w:hint="eastAsia"/>
        </w:rPr>
        <w:t xml:space="preserve"> （</w:t>
      </w:r>
      <w:r w:rsidR="000D00ED">
        <w:rPr>
          <w:rFonts w:hint="eastAsia"/>
        </w:rPr>
        <w:t>clustering</w:t>
      </w:r>
      <w:r w:rsidR="004D7489">
        <w:rPr>
          <w:rFonts w:hint="eastAsia"/>
        </w:rPr>
        <w:t>）</w:t>
      </w:r>
    </w:p>
    <w:p w14:paraId="23E2346F" w14:textId="5F5E4A12" w:rsidR="00910172" w:rsidRDefault="00724DCE" w:rsidP="00AF7F58">
      <w:r>
        <w:rPr>
          <w:rFonts w:hint="eastAsia"/>
        </w:rPr>
        <w:t>半监督学习</w:t>
      </w:r>
      <w:r w:rsidR="00F65E98">
        <w:rPr>
          <w:rFonts w:hint="eastAsia"/>
        </w:rPr>
        <w:t>（</w:t>
      </w:r>
      <w:r w:rsidR="00857A74">
        <w:rPr>
          <w:rFonts w:hint="eastAsia"/>
        </w:rPr>
        <w:t>semi</w:t>
      </w:r>
      <w:r w:rsidR="00857A74">
        <w:t>-</w:t>
      </w:r>
      <w:r w:rsidR="00857A74">
        <w:rPr>
          <w:rFonts w:hint="eastAsia"/>
        </w:rPr>
        <w:t>supervised</w:t>
      </w:r>
      <w:r w:rsidR="00F65E98">
        <w:rPr>
          <w:rFonts w:hint="eastAsia"/>
        </w:rPr>
        <w:t>）</w:t>
      </w:r>
      <w:r w:rsidR="00781870">
        <w:rPr>
          <w:rFonts w:hint="eastAsia"/>
        </w:rPr>
        <w:t>：</w:t>
      </w:r>
      <w:r w:rsidR="00336942">
        <w:rPr>
          <w:rFonts w:hint="eastAsia"/>
        </w:rPr>
        <w:t>有些有标签有些没有</w:t>
      </w:r>
    </w:p>
    <w:p w14:paraId="5E4B8DB5" w14:textId="46A34006" w:rsidR="00611667" w:rsidRDefault="00336942" w:rsidP="00AF7F58">
      <w:r>
        <w:rPr>
          <w:rFonts w:hint="eastAsia"/>
        </w:rPr>
        <w:t>强化学习</w:t>
      </w:r>
      <w:r w:rsidR="00611667">
        <w:rPr>
          <w:rFonts w:hint="eastAsia"/>
        </w:rPr>
        <w:t>（reinforcement）：</w:t>
      </w:r>
      <w:r w:rsidR="0078126F">
        <w:rPr>
          <w:rFonts w:hint="eastAsia"/>
        </w:rPr>
        <w:t>有奖励</w:t>
      </w:r>
    </w:p>
    <w:p w14:paraId="7FDBF7A0" w14:textId="3FC7B4B7" w:rsidR="006E2FF7" w:rsidRPr="00D70EA5" w:rsidRDefault="003E783F" w:rsidP="00AF7F58">
      <w:pPr>
        <w:rPr>
          <w:color w:val="FF0000"/>
        </w:rPr>
      </w:pPr>
      <w:r w:rsidRPr="00D70EA5">
        <w:rPr>
          <w:rFonts w:hint="eastAsia"/>
          <w:color w:val="FF0000"/>
        </w:rPr>
        <w:t>KNN分类算法</w:t>
      </w:r>
    </w:p>
    <w:p w14:paraId="6B6CB75B" w14:textId="35523CA8" w:rsidR="006E5403" w:rsidRDefault="00D03124" w:rsidP="00AF7F58">
      <w:r>
        <w:t>K</w:t>
      </w:r>
      <w:r>
        <w:rPr>
          <w:rFonts w:hint="eastAsia"/>
        </w:rPr>
        <w:t>指的是</w:t>
      </w:r>
      <w:r w:rsidR="00D42D5C">
        <w:rPr>
          <w:rFonts w:hint="eastAsia"/>
        </w:rPr>
        <w:t>最近的k个点</w:t>
      </w:r>
      <w:r w:rsidR="008B432C">
        <w:rPr>
          <w:rFonts w:hint="eastAsia"/>
        </w:rPr>
        <w:t>，能归到一类</w:t>
      </w:r>
    </w:p>
    <w:p w14:paraId="2EEDB7F9" w14:textId="367BF15D" w:rsidR="006E5071" w:rsidRDefault="0058082C" w:rsidP="00AF7F58">
      <w:r>
        <w:rPr>
          <w:rFonts w:hint="eastAsia"/>
        </w:rPr>
        <w:t>输入trainset训练，然后</w:t>
      </w:r>
      <w:r w:rsidR="00A52757">
        <w:rPr>
          <w:rFonts w:hint="eastAsia"/>
        </w:rPr>
        <w:t>用</w:t>
      </w:r>
      <w:proofErr w:type="spellStart"/>
      <w:r w:rsidR="00A52757">
        <w:rPr>
          <w:rFonts w:hint="eastAsia"/>
        </w:rPr>
        <w:t>testset</w:t>
      </w:r>
      <w:proofErr w:type="spellEnd"/>
      <w:r w:rsidR="00674ACE">
        <w:rPr>
          <w:rFonts w:hint="eastAsia"/>
        </w:rPr>
        <w:t>评价模型</w:t>
      </w:r>
      <w:r w:rsidR="005A384D">
        <w:rPr>
          <w:rFonts w:hint="eastAsia"/>
        </w:rPr>
        <w:t>，让这个模型分类</w:t>
      </w:r>
      <w:r w:rsidR="00115276">
        <w:rPr>
          <w:rFonts w:hint="eastAsia"/>
        </w:rPr>
        <w:t>。</w:t>
      </w:r>
    </w:p>
    <w:p w14:paraId="4BE75E91" w14:textId="12175B05" w:rsidR="00F24F9E" w:rsidRDefault="00226FB5" w:rsidP="00AF7F58">
      <w:r w:rsidRPr="005E6CFD">
        <w:rPr>
          <w:color w:val="FF0000"/>
        </w:rPr>
        <w:t>F</w:t>
      </w:r>
      <w:r w:rsidRPr="005E6CFD">
        <w:rPr>
          <w:rFonts w:hint="eastAsia"/>
          <w:color w:val="FF0000"/>
        </w:rPr>
        <w:t>lat</w:t>
      </w:r>
      <w:r w:rsidRPr="005E6CFD">
        <w:rPr>
          <w:color w:val="FF0000"/>
        </w:rPr>
        <w:t xml:space="preserve"> </w:t>
      </w:r>
      <w:r w:rsidRPr="005E6CFD">
        <w:rPr>
          <w:rFonts w:hint="eastAsia"/>
          <w:color w:val="FF0000"/>
        </w:rPr>
        <w:t>clustering</w:t>
      </w:r>
      <w:r w:rsidRPr="005E6CFD">
        <w:rPr>
          <w:color w:val="FF0000"/>
        </w:rPr>
        <w:t xml:space="preserve"> </w:t>
      </w:r>
      <w:r w:rsidRPr="005E6CFD">
        <w:rPr>
          <w:rFonts w:hint="eastAsia"/>
          <w:color w:val="FF0000"/>
        </w:rPr>
        <w:t>vs</w:t>
      </w:r>
      <w:r w:rsidRPr="005E6CFD">
        <w:rPr>
          <w:color w:val="FF0000"/>
        </w:rPr>
        <w:t xml:space="preserve"> </w:t>
      </w:r>
      <w:r w:rsidR="009F428B" w:rsidRPr="005E6CFD">
        <w:rPr>
          <w:color w:val="FF0000"/>
        </w:rPr>
        <w:t xml:space="preserve">Hierarchical </w:t>
      </w:r>
      <w:r w:rsidR="009F428B" w:rsidRPr="005E6CFD">
        <w:rPr>
          <w:rFonts w:hint="eastAsia"/>
          <w:color w:val="FF0000"/>
        </w:rPr>
        <w:t>clustering</w:t>
      </w:r>
    </w:p>
    <w:p w14:paraId="2DE857D8" w14:textId="0CAA45D9" w:rsidR="00352536" w:rsidRDefault="00352536" w:rsidP="00AF7F58">
      <w:r>
        <w:rPr>
          <w:rFonts w:ascii="Arial" w:hAnsi="Arial" w:cs="Arial"/>
          <w:color w:val="4D4D4D"/>
          <w:shd w:val="clear" w:color="auto" w:fill="FFFFFF"/>
        </w:rPr>
        <w:t>平坦型聚类算法的一个共同点，也是缺陷，就是类别数目难以确定。层次聚类从某种意义上说解决了这个问题，不是它能给出类别数目，而是它在</w:t>
      </w:r>
      <w:r>
        <w:rPr>
          <w:rFonts w:ascii="Arial" w:hAnsi="Arial" w:cs="Arial"/>
          <w:color w:val="4D4D4D"/>
          <w:shd w:val="clear" w:color="auto" w:fill="FFFFFF"/>
        </w:rPr>
        <w:t xml:space="preserve"> Clustering </w:t>
      </w:r>
      <w:r>
        <w:rPr>
          <w:rFonts w:ascii="Arial" w:hAnsi="Arial" w:cs="Arial"/>
          <w:color w:val="4D4D4D"/>
          <w:shd w:val="clear" w:color="auto" w:fill="FFFFFF"/>
        </w:rPr>
        <w:t>的时候不需要知道类别数。其得到的结果是一棵树，聚类完成之后，可在任意层次横切一刀，得到指定数目的</w:t>
      </w:r>
      <w:r>
        <w:rPr>
          <w:rFonts w:ascii="Arial" w:hAnsi="Arial" w:cs="Arial"/>
          <w:color w:val="4D4D4D"/>
          <w:shd w:val="clear" w:color="auto" w:fill="FFFFFF"/>
        </w:rPr>
        <w:t xml:space="preserve"> cluster</w:t>
      </w:r>
      <w:r>
        <w:rPr>
          <w:rFonts w:ascii="Arial" w:hAnsi="Arial" w:cs="Arial"/>
          <w:color w:val="4D4D4D"/>
          <w:shd w:val="clear" w:color="auto" w:fill="FFFFFF"/>
        </w:rPr>
        <w:t>。</w:t>
      </w:r>
    </w:p>
    <w:p w14:paraId="5CB6545C" w14:textId="2CE48CAB" w:rsidR="004A7C5F" w:rsidRPr="00680931" w:rsidRDefault="000674D7" w:rsidP="00AF7F58">
      <w:pPr>
        <w:rPr>
          <w:color w:val="FF0000"/>
        </w:rPr>
      </w:pPr>
      <w:r w:rsidRPr="00680931">
        <w:rPr>
          <w:rFonts w:hint="eastAsia"/>
          <w:color w:val="FF0000"/>
        </w:rPr>
        <w:t>Hard</w:t>
      </w:r>
      <w:r w:rsidRPr="00680931">
        <w:rPr>
          <w:color w:val="FF0000"/>
        </w:rPr>
        <w:t xml:space="preserve"> </w:t>
      </w:r>
      <w:r w:rsidRPr="00680931">
        <w:rPr>
          <w:rFonts w:hint="eastAsia"/>
          <w:color w:val="FF0000"/>
        </w:rPr>
        <w:t>clustering</w:t>
      </w:r>
      <w:r w:rsidRPr="00680931">
        <w:rPr>
          <w:color w:val="FF0000"/>
        </w:rPr>
        <w:t xml:space="preserve"> </w:t>
      </w:r>
      <w:r w:rsidRPr="00680931">
        <w:rPr>
          <w:rFonts w:hint="eastAsia"/>
          <w:color w:val="FF0000"/>
        </w:rPr>
        <w:t>vs</w:t>
      </w:r>
      <w:r w:rsidRPr="00680931">
        <w:rPr>
          <w:color w:val="FF0000"/>
        </w:rPr>
        <w:t xml:space="preserve"> </w:t>
      </w:r>
      <w:r w:rsidRPr="00680931">
        <w:rPr>
          <w:rFonts w:hint="eastAsia"/>
          <w:color w:val="FF0000"/>
        </w:rPr>
        <w:t>soft</w:t>
      </w:r>
      <w:r w:rsidRPr="00680931">
        <w:rPr>
          <w:color w:val="FF0000"/>
        </w:rPr>
        <w:t xml:space="preserve"> </w:t>
      </w:r>
      <w:r w:rsidRPr="00680931">
        <w:rPr>
          <w:rFonts w:hint="eastAsia"/>
          <w:color w:val="FF0000"/>
        </w:rPr>
        <w:t>clustering</w:t>
      </w:r>
    </w:p>
    <w:p w14:paraId="56F54D0B" w14:textId="14A3E45A" w:rsidR="00D2517F" w:rsidRDefault="002449B2" w:rsidP="00AF7F58">
      <w:r>
        <w:rPr>
          <w:rFonts w:hint="eastAsia"/>
        </w:rPr>
        <w:t>硬聚类</w:t>
      </w:r>
      <w:r w:rsidR="00D9362C">
        <w:rPr>
          <w:rFonts w:hint="eastAsia"/>
        </w:rPr>
        <w:t>，强行</w:t>
      </w:r>
      <w:r w:rsidR="004252CE">
        <w:rPr>
          <w:rFonts w:hint="eastAsia"/>
        </w:rPr>
        <w:t>分成是或不是</w:t>
      </w:r>
    </w:p>
    <w:p w14:paraId="6E7C0A2A" w14:textId="1A353C17" w:rsidR="005019D7" w:rsidRDefault="005019D7" w:rsidP="00AF7F58">
      <w:r>
        <w:rPr>
          <w:rFonts w:hint="eastAsia"/>
        </w:rPr>
        <w:t>软聚类，</w:t>
      </w:r>
      <w:r w:rsidR="005F7BBF">
        <w:rPr>
          <w:rFonts w:hint="eastAsia"/>
        </w:rPr>
        <w:t>属于所有类，但概率不同</w:t>
      </w:r>
    </w:p>
    <w:p w14:paraId="074EEF23" w14:textId="21C24888" w:rsidR="00FB5BCA" w:rsidRDefault="00790998" w:rsidP="00AF7F58">
      <w:r w:rsidRPr="00CF76B0">
        <w:rPr>
          <w:rFonts w:hint="eastAsia"/>
          <w:color w:val="FF0000"/>
        </w:rPr>
        <w:t>K</w:t>
      </w:r>
      <w:r w:rsidRPr="00CF76B0">
        <w:rPr>
          <w:color w:val="FF0000"/>
        </w:rPr>
        <w:t>-</w:t>
      </w:r>
      <w:r w:rsidR="00227CBA" w:rsidRPr="00CF76B0">
        <w:rPr>
          <w:rFonts w:hint="eastAsia"/>
          <w:color w:val="FF0000"/>
        </w:rPr>
        <w:t>means</w:t>
      </w:r>
      <w:r w:rsidR="00676DEF">
        <w:t xml:space="preserve"> </w:t>
      </w:r>
      <w:r w:rsidR="00676DEF">
        <w:rPr>
          <w:rFonts w:hint="eastAsia"/>
        </w:rPr>
        <w:t>聚类算法</w:t>
      </w:r>
      <w:r w:rsidR="005C1E92">
        <w:rPr>
          <w:rFonts w:hint="eastAsia"/>
        </w:rPr>
        <w:t>，肘方法确定</w:t>
      </w:r>
      <w:r w:rsidR="00085A84">
        <w:rPr>
          <w:rFonts w:hint="eastAsia"/>
        </w:rPr>
        <w:t>k</w:t>
      </w:r>
    </w:p>
    <w:p w14:paraId="35655C5A" w14:textId="44280714" w:rsidR="005D6B60" w:rsidRDefault="005D6B60" w:rsidP="00AF7F58">
      <w:r>
        <w:rPr>
          <w:rFonts w:hint="eastAsia"/>
        </w:rPr>
        <w:t>用处：</w:t>
      </w:r>
      <w:r w:rsidR="002D6490">
        <w:rPr>
          <w:rFonts w:hint="eastAsia"/>
        </w:rPr>
        <w:t>归类，</w:t>
      </w:r>
      <w:r w:rsidR="00B82DB0">
        <w:rPr>
          <w:rFonts w:hint="eastAsia"/>
        </w:rPr>
        <w:t>然后分析不同类的一些统计学数据上的差异</w:t>
      </w:r>
    </w:p>
    <w:p w14:paraId="4EA46BAC" w14:textId="44712864" w:rsidR="00F12F14" w:rsidRDefault="00F12F14" w:rsidP="00AF7F58">
      <w:r w:rsidRPr="00030FD3">
        <w:rPr>
          <w:rFonts w:hint="eastAsia"/>
          <w:color w:val="FF0000"/>
        </w:rPr>
        <w:t>Decision</w:t>
      </w:r>
      <w:r w:rsidRPr="00030FD3">
        <w:rPr>
          <w:color w:val="FF0000"/>
        </w:rPr>
        <w:t xml:space="preserve"> </w:t>
      </w:r>
      <w:r w:rsidRPr="00030FD3">
        <w:rPr>
          <w:rFonts w:hint="eastAsia"/>
          <w:color w:val="FF0000"/>
        </w:rPr>
        <w:t>Tree</w:t>
      </w:r>
      <w:r w:rsidR="00C478C6">
        <w:t xml:space="preserve"> </w:t>
      </w:r>
      <w:r w:rsidR="00C478C6">
        <w:rPr>
          <w:rFonts w:hint="eastAsia"/>
        </w:rPr>
        <w:t>分类算法</w:t>
      </w:r>
    </w:p>
    <w:p w14:paraId="44276B5B" w14:textId="77B745A0" w:rsidR="001E7842" w:rsidRDefault="006B0CCF" w:rsidP="00AF7F58">
      <w:r>
        <w:rPr>
          <w:rFonts w:hint="eastAsia"/>
        </w:rPr>
        <w:t>类别变量，非连续变量，变量属性少时好用</w:t>
      </w:r>
    </w:p>
    <w:p w14:paraId="4CF6F752" w14:textId="5600F012" w:rsidR="003F682D" w:rsidRDefault="003F682D" w:rsidP="00AF7F58"/>
    <w:p w14:paraId="4258DF02" w14:textId="77777777" w:rsidR="0002340E" w:rsidRDefault="0002340E" w:rsidP="0002340E">
      <w:r>
        <w:t>#KNN</w:t>
      </w:r>
    </w:p>
    <w:p w14:paraId="66703720" w14:textId="77777777" w:rsidR="0002340E" w:rsidRDefault="0002340E" w:rsidP="0002340E">
      <w:proofErr w:type="spellStart"/>
      <w:r>
        <w:t>knn_model</w:t>
      </w:r>
      <w:proofErr w:type="spellEnd"/>
      <w:r>
        <w:t>=</w:t>
      </w:r>
      <w:proofErr w:type="spellStart"/>
      <w:r>
        <w:t>KNeighborsClassifier</w:t>
      </w:r>
      <w:proofErr w:type="spellEnd"/>
      <w:r>
        <w:t>(</w:t>
      </w:r>
      <w:proofErr w:type="spellStart"/>
      <w:r>
        <w:t>n_neighbors</w:t>
      </w:r>
      <w:proofErr w:type="spellEnd"/>
      <w:r>
        <w:t>=10)</w:t>
      </w:r>
    </w:p>
    <w:p w14:paraId="79FFB9F0" w14:textId="77777777" w:rsidR="0002340E" w:rsidRDefault="0002340E" w:rsidP="0002340E">
      <w:proofErr w:type="spellStart"/>
      <w:r>
        <w:t>knn_model.fit</w:t>
      </w:r>
      <w:proofErr w:type="spellEnd"/>
      <w:r>
        <w:t>(</w:t>
      </w:r>
      <w:proofErr w:type="spellStart"/>
      <w:r>
        <w:t>train.iloc</w:t>
      </w:r>
      <w:proofErr w:type="spellEnd"/>
      <w:r>
        <w:t>[:,:-1],</w:t>
      </w:r>
      <w:proofErr w:type="spellStart"/>
      <w:r>
        <w:t>train.iloc</w:t>
      </w:r>
      <w:proofErr w:type="spellEnd"/>
      <w:r>
        <w:t>[:,-1])</w:t>
      </w:r>
    </w:p>
    <w:p w14:paraId="628D1AEE" w14:textId="77777777" w:rsidR="0002340E" w:rsidRDefault="0002340E" w:rsidP="0002340E">
      <w:r>
        <w:t>pred=</w:t>
      </w:r>
      <w:proofErr w:type="spellStart"/>
      <w:r>
        <w:t>knn_model.predict</w:t>
      </w:r>
      <w:proofErr w:type="spellEnd"/>
      <w:r>
        <w:t>(</w:t>
      </w:r>
      <w:proofErr w:type="spellStart"/>
      <w:r>
        <w:t>test.iloc</w:t>
      </w:r>
      <w:proofErr w:type="spellEnd"/>
      <w:r>
        <w:t>[:,:-1])</w:t>
      </w:r>
    </w:p>
    <w:p w14:paraId="5A4F0848" w14:textId="77777777" w:rsidR="0002340E" w:rsidRDefault="0002340E" w:rsidP="0002340E">
      <w:r>
        <w:t>print("KNN")</w:t>
      </w:r>
    </w:p>
    <w:p w14:paraId="24FD9A9C" w14:textId="77777777" w:rsidR="0002340E" w:rsidRDefault="0002340E" w:rsidP="0002340E">
      <w:r>
        <w:t>print("Accuracy score: ",</w:t>
      </w:r>
      <w:proofErr w:type="spellStart"/>
      <w:r>
        <w:t>accuracy_score</w:t>
      </w:r>
      <w:proofErr w:type="spellEnd"/>
      <w:r>
        <w:t>(</w:t>
      </w:r>
      <w:proofErr w:type="spellStart"/>
      <w:r>
        <w:t>test.iloc</w:t>
      </w:r>
      <w:proofErr w:type="spellEnd"/>
      <w:r>
        <w:t>[:,-1],pred))</w:t>
      </w:r>
    </w:p>
    <w:p w14:paraId="30210E17" w14:textId="77777777" w:rsidR="0002340E" w:rsidRDefault="0002340E" w:rsidP="0002340E">
      <w:r>
        <w:t>print("F1 score: ",f1_score(</w:t>
      </w:r>
      <w:proofErr w:type="spellStart"/>
      <w:r>
        <w:t>test.iloc</w:t>
      </w:r>
      <w:proofErr w:type="spellEnd"/>
      <w:r>
        <w:t>[:,-1],pred))</w:t>
      </w:r>
    </w:p>
    <w:p w14:paraId="7F2663C4" w14:textId="77777777" w:rsidR="0002340E" w:rsidRDefault="0002340E" w:rsidP="0002340E">
      <w:r>
        <w:t>print()</w:t>
      </w:r>
    </w:p>
    <w:p w14:paraId="7ECE471E" w14:textId="77777777" w:rsidR="0002340E" w:rsidRDefault="0002340E" w:rsidP="0002340E"/>
    <w:p w14:paraId="4A8B3FE9" w14:textId="77777777" w:rsidR="0002340E" w:rsidRDefault="0002340E" w:rsidP="0002340E">
      <w:r>
        <w:t>#DecisionTree</w:t>
      </w:r>
    </w:p>
    <w:p w14:paraId="5B1FAAC7" w14:textId="77777777" w:rsidR="0002340E" w:rsidRDefault="0002340E" w:rsidP="0002340E">
      <w:proofErr w:type="spellStart"/>
      <w:r>
        <w:t>dt_model</w:t>
      </w:r>
      <w:proofErr w:type="spellEnd"/>
      <w:r>
        <w:t xml:space="preserve"> = </w:t>
      </w:r>
      <w:proofErr w:type="spellStart"/>
      <w:r>
        <w:t>DecisionTreeClassifier</w:t>
      </w:r>
      <w:proofErr w:type="spellEnd"/>
      <w:r>
        <w:t>()</w:t>
      </w:r>
    </w:p>
    <w:p w14:paraId="68E78C07" w14:textId="77777777" w:rsidR="0002340E" w:rsidRDefault="0002340E" w:rsidP="0002340E">
      <w:proofErr w:type="spellStart"/>
      <w:r>
        <w:t>dt_model.fit</w:t>
      </w:r>
      <w:proofErr w:type="spellEnd"/>
      <w:r>
        <w:t>(</w:t>
      </w:r>
      <w:proofErr w:type="spellStart"/>
      <w:r>
        <w:t>train.iloc</w:t>
      </w:r>
      <w:proofErr w:type="spellEnd"/>
      <w:r>
        <w:t>[:,:-1],</w:t>
      </w:r>
      <w:proofErr w:type="spellStart"/>
      <w:r>
        <w:t>train.iloc</w:t>
      </w:r>
      <w:proofErr w:type="spellEnd"/>
      <w:r>
        <w:t>[:,-1])</w:t>
      </w:r>
    </w:p>
    <w:p w14:paraId="15F3CC6D" w14:textId="77777777" w:rsidR="0002340E" w:rsidRDefault="0002340E" w:rsidP="0002340E">
      <w:r>
        <w:t>pred=</w:t>
      </w:r>
      <w:proofErr w:type="spellStart"/>
      <w:r>
        <w:t>dt_model.predict</w:t>
      </w:r>
      <w:proofErr w:type="spellEnd"/>
      <w:r>
        <w:t>(</w:t>
      </w:r>
      <w:proofErr w:type="spellStart"/>
      <w:r>
        <w:t>test.iloc</w:t>
      </w:r>
      <w:proofErr w:type="spellEnd"/>
      <w:r>
        <w:t>[:,:-1])</w:t>
      </w:r>
    </w:p>
    <w:p w14:paraId="44F629F2" w14:textId="77777777" w:rsidR="0002340E" w:rsidRDefault="0002340E" w:rsidP="0002340E">
      <w:r>
        <w:t>print("</w:t>
      </w:r>
      <w:proofErr w:type="spellStart"/>
      <w:r>
        <w:t>DecisionTree</w:t>
      </w:r>
      <w:proofErr w:type="spellEnd"/>
      <w:r>
        <w:t>")</w:t>
      </w:r>
    </w:p>
    <w:p w14:paraId="32B3F32B" w14:textId="77777777" w:rsidR="0002340E" w:rsidRDefault="0002340E" w:rsidP="0002340E">
      <w:r>
        <w:t>print("Accuracy score: ",</w:t>
      </w:r>
      <w:proofErr w:type="spellStart"/>
      <w:r>
        <w:t>accuracy_score</w:t>
      </w:r>
      <w:proofErr w:type="spellEnd"/>
      <w:r>
        <w:t>(</w:t>
      </w:r>
      <w:proofErr w:type="spellStart"/>
      <w:r>
        <w:t>test.iloc</w:t>
      </w:r>
      <w:proofErr w:type="spellEnd"/>
      <w:r>
        <w:t>[:,-1],pred))</w:t>
      </w:r>
    </w:p>
    <w:p w14:paraId="3C8492AF" w14:textId="77777777" w:rsidR="0002340E" w:rsidRDefault="0002340E" w:rsidP="0002340E">
      <w:r>
        <w:t>print("F1 score: ",f1_score(</w:t>
      </w:r>
      <w:proofErr w:type="spellStart"/>
      <w:r>
        <w:t>test.iloc</w:t>
      </w:r>
      <w:proofErr w:type="spellEnd"/>
      <w:r>
        <w:t>[:,-1],pred))</w:t>
      </w:r>
    </w:p>
    <w:p w14:paraId="7D06C691" w14:textId="44FC2A27" w:rsidR="0002340E" w:rsidRDefault="0002340E" w:rsidP="0002340E">
      <w:pPr>
        <w:rPr>
          <w:rFonts w:hint="eastAsia"/>
        </w:rPr>
      </w:pPr>
      <w:r>
        <w:t>print()</w:t>
      </w:r>
    </w:p>
    <w:p w14:paraId="3B650505" w14:textId="77777777" w:rsidR="003F682D" w:rsidRDefault="003F682D" w:rsidP="00AF7F58"/>
    <w:p w14:paraId="7CBD3166" w14:textId="662CE3AB" w:rsidR="00EF07F3" w:rsidRPr="006C6ED2" w:rsidRDefault="00CE750E" w:rsidP="00EF07F3">
      <w:pPr>
        <w:rPr>
          <w:b/>
          <w:bCs/>
          <w:sz w:val="28"/>
          <w:szCs w:val="28"/>
        </w:rPr>
      </w:pPr>
      <w:r w:rsidRPr="006C6ED2">
        <w:rPr>
          <w:rFonts w:hint="eastAsia"/>
          <w:b/>
          <w:bCs/>
          <w:sz w:val="28"/>
          <w:szCs w:val="28"/>
        </w:rPr>
        <w:t>Data</w:t>
      </w:r>
      <w:r w:rsidRPr="006C6ED2">
        <w:rPr>
          <w:b/>
          <w:bCs/>
          <w:sz w:val="28"/>
          <w:szCs w:val="28"/>
        </w:rPr>
        <w:t xml:space="preserve"> </w:t>
      </w:r>
      <w:r w:rsidRPr="006C6ED2">
        <w:rPr>
          <w:rFonts w:hint="eastAsia"/>
          <w:b/>
          <w:bCs/>
          <w:sz w:val="28"/>
          <w:szCs w:val="28"/>
        </w:rPr>
        <w:t>Base</w:t>
      </w:r>
      <w:r w:rsidRPr="006C6ED2">
        <w:rPr>
          <w:b/>
          <w:bCs/>
          <w:sz w:val="28"/>
          <w:szCs w:val="28"/>
        </w:rPr>
        <w:t xml:space="preserve"> &amp; </w:t>
      </w:r>
      <w:r w:rsidRPr="006C6ED2">
        <w:rPr>
          <w:rFonts w:hint="eastAsia"/>
          <w:b/>
          <w:bCs/>
          <w:sz w:val="28"/>
          <w:szCs w:val="28"/>
        </w:rPr>
        <w:t>SQL</w:t>
      </w:r>
    </w:p>
    <w:p w14:paraId="31BA8B03" w14:textId="7D6FFAE8" w:rsidR="00DF05FD" w:rsidRDefault="006B65A0" w:rsidP="00AF7F58">
      <w:r>
        <w:rPr>
          <w:rFonts w:hint="eastAsia"/>
        </w:rPr>
        <w:t>数据库模型：</w:t>
      </w:r>
    </w:p>
    <w:p w14:paraId="4BF99CA1" w14:textId="475484E2" w:rsidR="006B65A0" w:rsidRDefault="009814EF" w:rsidP="009814EF">
      <w:pPr>
        <w:pStyle w:val="a3"/>
        <w:numPr>
          <w:ilvl w:val="0"/>
          <w:numId w:val="3"/>
        </w:numPr>
        <w:ind w:firstLineChars="0"/>
      </w:pPr>
      <w:r>
        <w:lastRenderedPageBreak/>
        <w:t>F</w:t>
      </w:r>
      <w:r>
        <w:rPr>
          <w:rFonts w:hint="eastAsia"/>
        </w:rPr>
        <w:t>lat</w:t>
      </w:r>
      <w:r>
        <w:t xml:space="preserve"> </w:t>
      </w:r>
      <w:r w:rsidR="00535DBE">
        <w:rPr>
          <w:rFonts w:hint="eastAsia"/>
        </w:rPr>
        <w:t>file</w:t>
      </w:r>
      <w:r w:rsidR="00535DBE">
        <w:t xml:space="preserve"> </w:t>
      </w:r>
      <w:r>
        <w:rPr>
          <w:rFonts w:hint="eastAsia"/>
        </w:rPr>
        <w:t>model</w:t>
      </w:r>
      <w:r w:rsidR="00F540F7">
        <w:rPr>
          <w:rFonts w:hint="eastAsia"/>
        </w:rPr>
        <w:t xml:space="preserve">： </w:t>
      </w:r>
      <w:r w:rsidR="00217353">
        <w:rPr>
          <w:rFonts w:hint="eastAsia"/>
        </w:rPr>
        <w:t>一张表</w:t>
      </w:r>
    </w:p>
    <w:p w14:paraId="107A9DDB" w14:textId="7ECF2113" w:rsidR="007C4AF8" w:rsidRDefault="002A18E6" w:rsidP="009814EF">
      <w:pPr>
        <w:pStyle w:val="a3"/>
        <w:numPr>
          <w:ilvl w:val="0"/>
          <w:numId w:val="3"/>
        </w:numPr>
        <w:ind w:firstLineChars="0"/>
      </w:pPr>
      <w:r w:rsidRPr="002A18E6">
        <w:t>hierarchical model</w:t>
      </w:r>
      <w:r w:rsidR="00CB248B">
        <w:rPr>
          <w:rFonts w:hint="eastAsia"/>
        </w:rPr>
        <w:t xml:space="preserve">： </w:t>
      </w:r>
      <w:r w:rsidR="00243057">
        <w:rPr>
          <w:rFonts w:hint="eastAsia"/>
        </w:rPr>
        <w:t>将数据组织成树状模型，</w:t>
      </w:r>
      <w:r w:rsidR="002A6F1A">
        <w:rPr>
          <w:rFonts w:hint="eastAsia"/>
        </w:rPr>
        <w:t>实际例子</w:t>
      </w:r>
      <w:r w:rsidR="006B39AF">
        <w:rPr>
          <w:rFonts w:hint="eastAsia"/>
        </w:rPr>
        <w:t>：</w:t>
      </w:r>
      <w:r w:rsidR="004033DE" w:rsidRPr="004033DE">
        <w:t>IBM Information Management System (IMS)</w:t>
      </w:r>
    </w:p>
    <w:p w14:paraId="6B34DEF2" w14:textId="40C6C3A0" w:rsidR="0081423A" w:rsidRDefault="00304131" w:rsidP="009814EF">
      <w:pPr>
        <w:pStyle w:val="a3"/>
        <w:numPr>
          <w:ilvl w:val="0"/>
          <w:numId w:val="3"/>
        </w:numPr>
        <w:ind w:firstLineChars="0"/>
      </w:pPr>
      <w:r>
        <w:rPr>
          <w:rFonts w:hint="eastAsia"/>
        </w:rPr>
        <w:t>network</w:t>
      </w:r>
      <w:r>
        <w:t xml:space="preserve"> </w:t>
      </w:r>
      <w:r>
        <w:rPr>
          <w:rFonts w:hint="eastAsia"/>
        </w:rPr>
        <w:t>model</w:t>
      </w:r>
      <w:r w:rsidR="00E44E6D">
        <w:rPr>
          <w:rFonts w:hint="eastAsia"/>
        </w:rPr>
        <w:t>：</w:t>
      </w:r>
      <w:r w:rsidR="00C5192B">
        <w:rPr>
          <w:rFonts w:hint="eastAsia"/>
        </w:rPr>
        <w:t>有向图表示数据模型</w:t>
      </w:r>
    </w:p>
    <w:p w14:paraId="244BAF9D" w14:textId="5B088895" w:rsidR="00D73B6B" w:rsidRDefault="00073A01" w:rsidP="009814EF">
      <w:pPr>
        <w:pStyle w:val="a3"/>
        <w:numPr>
          <w:ilvl w:val="0"/>
          <w:numId w:val="3"/>
        </w:numPr>
        <w:ind w:firstLineChars="0"/>
      </w:pPr>
      <w:r>
        <w:rPr>
          <w:rFonts w:hint="eastAsia"/>
        </w:rPr>
        <w:t>relation</w:t>
      </w:r>
      <w:r>
        <w:t xml:space="preserve"> </w:t>
      </w:r>
      <w:r>
        <w:rPr>
          <w:rFonts w:hint="eastAsia"/>
        </w:rPr>
        <w:t>model</w:t>
      </w:r>
      <w:r w:rsidR="001575E0">
        <w:rPr>
          <w:rFonts w:hint="eastAsia"/>
        </w:rPr>
        <w:t xml:space="preserve"> ：ER图</w:t>
      </w:r>
    </w:p>
    <w:p w14:paraId="465B0A9F" w14:textId="696EE2D2" w:rsidR="00D63362" w:rsidRDefault="00437EC5" w:rsidP="009814EF">
      <w:pPr>
        <w:pStyle w:val="a3"/>
        <w:numPr>
          <w:ilvl w:val="0"/>
          <w:numId w:val="3"/>
        </w:numPr>
        <w:ind w:firstLineChars="0"/>
      </w:pPr>
      <w:r w:rsidRPr="00437EC5">
        <w:t>object oriented model</w:t>
      </w:r>
      <w:r w:rsidR="00984429">
        <w:t xml:space="preserve"> </w:t>
      </w:r>
      <w:r w:rsidR="00984429">
        <w:rPr>
          <w:rFonts w:hint="eastAsia"/>
        </w:rPr>
        <w:t>：</w:t>
      </w:r>
      <w:r w:rsidR="005D1B98">
        <w:rPr>
          <w:rFonts w:hint="eastAsia"/>
        </w:rPr>
        <w:t>软件工程里的类图</w:t>
      </w:r>
    </w:p>
    <w:p w14:paraId="7F6564E5" w14:textId="2C2797A9" w:rsidR="00437EC5" w:rsidRDefault="007E3922" w:rsidP="009814EF">
      <w:pPr>
        <w:pStyle w:val="a3"/>
        <w:numPr>
          <w:ilvl w:val="0"/>
          <w:numId w:val="3"/>
        </w:numPr>
        <w:ind w:firstLineChars="0"/>
      </w:pPr>
      <w:r>
        <w:rPr>
          <w:rFonts w:hint="eastAsia"/>
        </w:rPr>
        <w:t>graph</w:t>
      </w:r>
      <w:r>
        <w:t xml:space="preserve"> </w:t>
      </w:r>
      <w:r>
        <w:rPr>
          <w:rFonts w:hint="eastAsia"/>
        </w:rPr>
        <w:t>model</w:t>
      </w:r>
    </w:p>
    <w:p w14:paraId="7F2B74BA" w14:textId="6030D74B" w:rsidR="00FD0F07" w:rsidRDefault="00DE419E" w:rsidP="00D34F37">
      <w:r>
        <w:rPr>
          <w:rFonts w:hint="eastAsia"/>
        </w:rPr>
        <w:t>数据抽象层级</w:t>
      </w:r>
      <w:r w:rsidR="00CD132A">
        <w:rPr>
          <w:rFonts w:hint="eastAsia"/>
        </w:rPr>
        <w:t>：</w:t>
      </w:r>
      <w:r w:rsidR="006828E5">
        <w:rPr>
          <w:rFonts w:hint="eastAsia"/>
        </w:rPr>
        <w:t>view</w:t>
      </w:r>
      <w:r w:rsidR="000D331A">
        <w:t xml:space="preserve"> </w:t>
      </w:r>
      <w:r w:rsidR="000D331A">
        <w:rPr>
          <w:rFonts w:hint="eastAsia"/>
        </w:rPr>
        <w:t>level</w:t>
      </w:r>
      <w:r w:rsidR="000D331A">
        <w:t xml:space="preserve"> -</w:t>
      </w:r>
      <w:r w:rsidR="000D331A">
        <w:rPr>
          <w:rFonts w:hint="eastAsia"/>
        </w:rPr>
        <w:t>&gt;</w:t>
      </w:r>
      <w:r w:rsidR="000D331A">
        <w:t xml:space="preserve"> </w:t>
      </w:r>
      <w:r w:rsidR="00FD0F07">
        <w:t>logical</w:t>
      </w:r>
      <w:r w:rsidR="00FD0F07">
        <w:rPr>
          <w:rFonts w:hint="eastAsia"/>
        </w:rPr>
        <w:t xml:space="preserve"> </w:t>
      </w:r>
      <w:r w:rsidR="00FD0F07">
        <w:t xml:space="preserve">level </w:t>
      </w:r>
      <w:r w:rsidR="009021BB">
        <w:t>-&gt;</w:t>
      </w:r>
      <w:r w:rsidR="00C50411">
        <w:t xml:space="preserve"> </w:t>
      </w:r>
      <w:r w:rsidR="0008482E">
        <w:t>physical level</w:t>
      </w:r>
    </w:p>
    <w:p w14:paraId="4CC04125" w14:textId="381FED44" w:rsidR="008830FC" w:rsidRDefault="001B2F6C" w:rsidP="00D34F37">
      <w:r>
        <w:rPr>
          <w:rFonts w:hint="eastAsia"/>
        </w:rPr>
        <w:t>A</w:t>
      </w:r>
      <w:r>
        <w:t xml:space="preserve">rchitecture: </w:t>
      </w:r>
    </w:p>
    <w:p w14:paraId="3BDE2B09" w14:textId="4C6D9AB8" w:rsidR="00CE6A10" w:rsidRPr="006C6ED2" w:rsidRDefault="00CE6A10" w:rsidP="00D34F37">
      <w:pPr>
        <w:rPr>
          <w:b/>
          <w:bCs/>
        </w:rPr>
      </w:pPr>
      <w:r w:rsidRPr="006C6ED2">
        <w:rPr>
          <w:rFonts w:hint="eastAsia"/>
          <w:b/>
          <w:bCs/>
        </w:rPr>
        <w:t>两层结构</w:t>
      </w:r>
    </w:p>
    <w:p w14:paraId="3BCF1B19" w14:textId="77154C26" w:rsidR="00546944" w:rsidRDefault="00546944" w:rsidP="00D34F37">
      <w:r>
        <w:rPr>
          <w:noProof/>
        </w:rPr>
        <w:drawing>
          <wp:inline distT="0" distB="0" distL="0" distR="0" wp14:anchorId="01479A2E" wp14:editId="4A278083">
            <wp:extent cx="5274310" cy="2672080"/>
            <wp:effectExtent l="0" t="0" r="2540" b="0"/>
            <wp:docPr id="1" name="图片 1" descr="图示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图示&#10;&#10;描述已自动生成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72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1753A1" w14:textId="0FFF8373" w:rsidR="00960D39" w:rsidRPr="00D2538A" w:rsidRDefault="00945C85" w:rsidP="00D2538A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6C6ED2">
        <w:rPr>
          <w:b/>
          <w:bCs/>
        </w:rPr>
        <w:t>N</w:t>
      </w:r>
      <w:r w:rsidRPr="006C6ED2">
        <w:rPr>
          <w:rFonts w:hint="eastAsia"/>
          <w:b/>
          <w:bCs/>
        </w:rPr>
        <w:t>层结构</w:t>
      </w:r>
      <w:r w:rsidR="0075482D">
        <w:rPr>
          <w:rFonts w:hint="eastAsia"/>
        </w:rPr>
        <w:t>（</w:t>
      </w:r>
      <w:r w:rsidR="00F52A62" w:rsidRPr="00F52A62">
        <w:rPr>
          <w:rFonts w:ascii="宋体" w:eastAsia="宋体" w:hAnsi="宋体" w:cs="宋体"/>
          <w:kern w:val="0"/>
          <w:sz w:val="24"/>
          <w:szCs w:val="24"/>
        </w:rPr>
        <w:t>在两层中，客户端为一层，客户端服务器为一层，DBMS为另一层。在更多的层中，我们可以把服务器分为不同的部分/层和DBMS</w:t>
      </w:r>
      <w:r w:rsidR="00EE2BA6">
        <w:rPr>
          <w:rFonts w:ascii="宋体" w:eastAsia="宋体" w:hAnsi="宋体" w:cs="宋体" w:hint="eastAsia"/>
          <w:kern w:val="0"/>
          <w:sz w:val="24"/>
          <w:szCs w:val="24"/>
        </w:rPr>
        <w:t>。</w:t>
      </w:r>
      <w:r w:rsidR="0075482D">
        <w:rPr>
          <w:rFonts w:hint="eastAsia"/>
        </w:rPr>
        <w:t>）</w:t>
      </w:r>
    </w:p>
    <w:p w14:paraId="4F08E43C" w14:textId="2E307158" w:rsidR="00945C85" w:rsidRDefault="00945C85" w:rsidP="00D34F37">
      <w:r>
        <w:rPr>
          <w:noProof/>
        </w:rPr>
        <w:drawing>
          <wp:inline distT="0" distB="0" distL="0" distR="0" wp14:anchorId="68336451" wp14:editId="5452E971">
            <wp:extent cx="5274310" cy="1904365"/>
            <wp:effectExtent l="0" t="0" r="2540" b="635"/>
            <wp:docPr id="2" name="图片 2" descr="图示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图示&#10;&#10;描述已自动生成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04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79146A" w14:textId="675F5E0A" w:rsidR="00AE76AD" w:rsidRDefault="009B3383" w:rsidP="00D34F37">
      <w:r>
        <w:rPr>
          <w:rFonts w:hint="eastAsia"/>
        </w:rPr>
        <w:t>Database</w:t>
      </w:r>
      <w:r>
        <w:t xml:space="preserve"> </w:t>
      </w:r>
      <w:r>
        <w:rPr>
          <w:rFonts w:hint="eastAsia"/>
        </w:rPr>
        <w:t>Language：</w:t>
      </w:r>
    </w:p>
    <w:p w14:paraId="50A79C2B" w14:textId="579CB7ED" w:rsidR="009B3383" w:rsidRDefault="00420F69" w:rsidP="009B3383">
      <w:pPr>
        <w:pStyle w:val="a3"/>
        <w:numPr>
          <w:ilvl w:val="0"/>
          <w:numId w:val="4"/>
        </w:numPr>
        <w:ind w:firstLineChars="0"/>
      </w:pPr>
      <w:r>
        <w:t>Data-definition language</w:t>
      </w:r>
      <w:r w:rsidR="00025EE7">
        <w:rPr>
          <w:rFonts w:hint="eastAsia"/>
        </w:rPr>
        <w:t>：</w:t>
      </w:r>
      <w:r w:rsidR="009569EC" w:rsidRPr="009569EC">
        <w:rPr>
          <w:rFonts w:hint="eastAsia"/>
        </w:rPr>
        <w:t>定义数据库结构</w:t>
      </w:r>
    </w:p>
    <w:p w14:paraId="473F65DF" w14:textId="5F2D94F9" w:rsidR="00535F70" w:rsidRDefault="00535F70" w:rsidP="009B3383">
      <w:pPr>
        <w:pStyle w:val="a3"/>
        <w:numPr>
          <w:ilvl w:val="0"/>
          <w:numId w:val="4"/>
        </w:numPr>
        <w:ind w:firstLineChars="0"/>
      </w:pPr>
      <w:r>
        <w:t>Data-manipulation language</w:t>
      </w:r>
      <w:r w:rsidR="00025EE7">
        <w:rPr>
          <w:rFonts w:hint="eastAsia"/>
        </w:rPr>
        <w:t>：</w:t>
      </w:r>
      <w:r w:rsidR="00BE4198">
        <w:rPr>
          <w:rFonts w:hint="eastAsia"/>
        </w:rPr>
        <w:t>增删查改</w:t>
      </w:r>
    </w:p>
    <w:p w14:paraId="72B8FE1A" w14:textId="77777777" w:rsidR="003F682D" w:rsidRDefault="003F682D" w:rsidP="003F682D"/>
    <w:p w14:paraId="3B058129" w14:textId="0F800987" w:rsidR="008C1256" w:rsidRDefault="006C3BC1" w:rsidP="008C1256">
      <w:r>
        <w:rPr>
          <w:rFonts w:hint="eastAsia"/>
        </w:rPr>
        <w:t>范式：</w:t>
      </w:r>
    </w:p>
    <w:p w14:paraId="3DFA2728" w14:textId="5EF7DE25" w:rsidR="006C3BC1" w:rsidRDefault="00E4589F" w:rsidP="008C1256">
      <w:r>
        <w:rPr>
          <w:rFonts w:hint="eastAsia"/>
        </w:rPr>
        <w:t>1</w:t>
      </w:r>
      <w:r>
        <w:t>NF:</w:t>
      </w:r>
    </w:p>
    <w:p w14:paraId="661229D9" w14:textId="536E64A7" w:rsidR="008E78E3" w:rsidRDefault="008E78E3" w:rsidP="008C1256">
      <w:r>
        <w:rPr>
          <w:noProof/>
        </w:rPr>
        <w:lastRenderedPageBreak/>
        <w:drawing>
          <wp:inline distT="0" distB="0" distL="0" distR="0" wp14:anchorId="4A4CE2B1" wp14:editId="02A16E15">
            <wp:extent cx="3741744" cy="807790"/>
            <wp:effectExtent l="0" t="0" r="0" b="0"/>
            <wp:docPr id="3" name="图片 3" descr="图形用户界面, 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 descr="图形用户界面, 文本&#10;&#10;描述已自动生成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741744" cy="807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182C01" w14:textId="4910AB9E" w:rsidR="008E78E3" w:rsidRDefault="004615BC" w:rsidP="008C1256">
      <w:r>
        <w:rPr>
          <w:rFonts w:hint="eastAsia"/>
        </w:rPr>
        <w:t>2</w:t>
      </w:r>
      <w:r>
        <w:t>NF:</w:t>
      </w:r>
    </w:p>
    <w:p w14:paraId="1F94B3CD" w14:textId="6904761E" w:rsidR="004615BC" w:rsidRDefault="008B5693" w:rsidP="008C1256">
      <w:r>
        <w:rPr>
          <w:noProof/>
        </w:rPr>
        <w:drawing>
          <wp:inline distT="0" distB="0" distL="0" distR="0" wp14:anchorId="5EBFB4D6" wp14:editId="7B895160">
            <wp:extent cx="3848433" cy="762066"/>
            <wp:effectExtent l="0" t="0" r="0" b="0"/>
            <wp:docPr id="4" name="图片 4" descr="图形用户界面, 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 descr="图形用户界面, 文本&#10;&#10;描述已自动生成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848433" cy="7620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343EFA" w14:textId="60D09801" w:rsidR="008B5693" w:rsidRDefault="00F22406" w:rsidP="008C1256">
      <w:r>
        <w:rPr>
          <w:rFonts w:hint="eastAsia"/>
        </w:rPr>
        <w:t>3</w:t>
      </w:r>
      <w:r>
        <w:t>NF:</w:t>
      </w:r>
    </w:p>
    <w:p w14:paraId="3D645640" w14:textId="7A40ADE9" w:rsidR="00F22406" w:rsidRDefault="00907327" w:rsidP="008C1256">
      <w:r>
        <w:rPr>
          <w:noProof/>
        </w:rPr>
        <w:drawing>
          <wp:inline distT="0" distB="0" distL="0" distR="0" wp14:anchorId="7DD4049E" wp14:editId="49C21995">
            <wp:extent cx="4000847" cy="1242168"/>
            <wp:effectExtent l="0" t="0" r="0" b="0"/>
            <wp:docPr id="5" name="图片 5" descr="手机屏幕截图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 descr="手机屏幕截图&#10;&#10;中度可信度描述已自动生成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000847" cy="12421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5CAEF2" w14:textId="43A5B2D9" w:rsidR="00907327" w:rsidRDefault="006865C2" w:rsidP="008C1256">
      <w:r>
        <w:rPr>
          <w:rFonts w:hint="eastAsia"/>
        </w:rPr>
        <w:t>B</w:t>
      </w:r>
      <w:r>
        <w:t>CNF:</w:t>
      </w:r>
    </w:p>
    <w:p w14:paraId="46CB0F44" w14:textId="37387986" w:rsidR="006865C2" w:rsidRDefault="009846F7" w:rsidP="008C1256">
      <w:r>
        <w:rPr>
          <w:noProof/>
        </w:rPr>
        <w:drawing>
          <wp:inline distT="0" distB="0" distL="0" distR="0" wp14:anchorId="61CBA06A" wp14:editId="5BD5FED0">
            <wp:extent cx="3612193" cy="670618"/>
            <wp:effectExtent l="0" t="0" r="7620" b="0"/>
            <wp:docPr id="6" name="图片 6" descr="图片包含 图形用户界面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 descr="图片包含 图形用户界面&#10;&#10;描述已自动生成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612193" cy="6706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9ACAA5" w14:textId="295CE1ED" w:rsidR="00066FB5" w:rsidRDefault="00066FB5" w:rsidP="008C1256"/>
    <w:p w14:paraId="6B540D99" w14:textId="10A65B49" w:rsidR="00066FB5" w:rsidRDefault="00066FB5" w:rsidP="008C1256">
      <w:r>
        <w:rPr>
          <w:rFonts w:hint="eastAsia"/>
        </w:rPr>
        <w:t>关系代数：</w:t>
      </w:r>
    </w:p>
    <w:p w14:paraId="20F7B63F" w14:textId="3BD7E859" w:rsidR="003011CB" w:rsidRDefault="00066FB5" w:rsidP="00D83DC2">
      <w:pPr>
        <w:pStyle w:val="a3"/>
        <w:numPr>
          <w:ilvl w:val="0"/>
          <w:numId w:val="7"/>
        </w:numPr>
        <w:ind w:firstLineChars="0"/>
      </w:pPr>
      <w:r>
        <w:t xml:space="preserve">Union (∪) </w:t>
      </w:r>
      <w:r w:rsidR="00EE214D">
        <w:rPr>
          <w:rFonts w:hint="eastAsia"/>
        </w:rPr>
        <w:t>两列相同的表去并集</w:t>
      </w:r>
    </w:p>
    <w:p w14:paraId="4BF49D74" w14:textId="02A5671B" w:rsidR="003011CB" w:rsidRDefault="00066FB5" w:rsidP="00D83DC2">
      <w:pPr>
        <w:pStyle w:val="a3"/>
        <w:numPr>
          <w:ilvl w:val="0"/>
          <w:numId w:val="7"/>
        </w:numPr>
        <w:ind w:firstLineChars="0"/>
      </w:pPr>
      <w:r>
        <w:t xml:space="preserve">2. Intersection (∩) </w:t>
      </w:r>
      <w:r w:rsidR="002F5C51">
        <w:rPr>
          <w:rFonts w:hint="eastAsia"/>
        </w:rPr>
        <w:t>两列相同的表去交集</w:t>
      </w:r>
    </w:p>
    <w:p w14:paraId="5049DE75" w14:textId="6D6376F8" w:rsidR="003011CB" w:rsidRDefault="00066FB5" w:rsidP="00D83DC2">
      <w:pPr>
        <w:pStyle w:val="a3"/>
        <w:numPr>
          <w:ilvl w:val="0"/>
          <w:numId w:val="7"/>
        </w:numPr>
        <w:ind w:firstLineChars="0"/>
      </w:pPr>
      <w:r>
        <w:t>3. Difference (</w:t>
      </w:r>
      <w:r w:rsidRPr="00D83DC2">
        <w:rPr>
          <w:rFonts w:ascii="微软雅黑" w:eastAsia="微软雅黑" w:hAnsi="微软雅黑" w:cs="微软雅黑" w:hint="eastAsia"/>
        </w:rPr>
        <w:t>−</w:t>
      </w:r>
      <w:r>
        <w:t xml:space="preserve">) </w:t>
      </w:r>
      <w:r w:rsidR="00F440C6">
        <w:rPr>
          <w:rFonts w:hint="eastAsia"/>
        </w:rPr>
        <w:t>例子：A</w:t>
      </w:r>
      <w:r w:rsidR="00F440C6">
        <w:t>-B</w:t>
      </w:r>
      <w:r w:rsidR="00F440C6">
        <w:rPr>
          <w:rFonts w:hint="eastAsia"/>
        </w:rPr>
        <w:t>，</w:t>
      </w:r>
      <w:r w:rsidR="00C96D47">
        <w:rPr>
          <w:rFonts w:hint="eastAsia"/>
        </w:rPr>
        <w:t>在A里但不在B里的</w:t>
      </w:r>
      <w:r w:rsidR="00F440C6">
        <w:t xml:space="preserve"> </w:t>
      </w:r>
    </w:p>
    <w:p w14:paraId="2E836A67" w14:textId="794FE8E2" w:rsidR="003011CB" w:rsidRDefault="00066FB5" w:rsidP="00D83DC2">
      <w:pPr>
        <w:pStyle w:val="a3"/>
        <w:numPr>
          <w:ilvl w:val="0"/>
          <w:numId w:val="7"/>
        </w:numPr>
        <w:ind w:firstLineChars="0"/>
      </w:pPr>
      <w:r>
        <w:t xml:space="preserve">4. Selection (σ) </w:t>
      </w:r>
      <w:r w:rsidR="009D211A">
        <w:t xml:space="preserve"> </w:t>
      </w:r>
      <w:proofErr w:type="spellStart"/>
      <w:r w:rsidR="00832A83">
        <w:rPr>
          <w:rFonts w:hint="eastAsia"/>
        </w:rPr>
        <w:t>sql</w:t>
      </w:r>
      <w:proofErr w:type="spellEnd"/>
      <w:r w:rsidR="00832A83">
        <w:rPr>
          <w:rFonts w:hint="eastAsia"/>
        </w:rPr>
        <w:t>里的where</w:t>
      </w:r>
    </w:p>
    <w:p w14:paraId="437904A1" w14:textId="61FAA34B" w:rsidR="003011CB" w:rsidRDefault="00066FB5" w:rsidP="00D83DC2">
      <w:pPr>
        <w:pStyle w:val="a3"/>
        <w:numPr>
          <w:ilvl w:val="0"/>
          <w:numId w:val="7"/>
        </w:numPr>
        <w:ind w:firstLineChars="0"/>
      </w:pPr>
      <w:r>
        <w:t>5. Projection (Π)</w:t>
      </w:r>
      <w:r w:rsidR="008F4960">
        <w:t xml:space="preserve"> </w:t>
      </w:r>
      <w:proofErr w:type="spellStart"/>
      <w:r w:rsidR="006D10E3">
        <w:rPr>
          <w:rFonts w:hint="eastAsia"/>
        </w:rPr>
        <w:t>sql</w:t>
      </w:r>
      <w:proofErr w:type="spellEnd"/>
      <w:r w:rsidR="006D10E3">
        <w:rPr>
          <w:rFonts w:hint="eastAsia"/>
        </w:rPr>
        <w:t>里的select</w:t>
      </w:r>
    </w:p>
    <w:p w14:paraId="5908BAB6" w14:textId="29F29E22" w:rsidR="00066FB5" w:rsidRDefault="00066FB5" w:rsidP="00D83DC2">
      <w:pPr>
        <w:pStyle w:val="a3"/>
        <w:numPr>
          <w:ilvl w:val="0"/>
          <w:numId w:val="7"/>
        </w:numPr>
        <w:ind w:firstLineChars="0"/>
      </w:pPr>
      <w:r>
        <w:t xml:space="preserve"> </w:t>
      </w:r>
      <w:r w:rsidR="009874CA">
        <w:rPr>
          <w:noProof/>
        </w:rPr>
        <w:drawing>
          <wp:inline distT="0" distB="0" distL="0" distR="0" wp14:anchorId="0520CE90" wp14:editId="56A12953">
            <wp:extent cx="792549" cy="152413"/>
            <wp:effectExtent l="0" t="0" r="762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792549" cy="1524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10163">
        <w:t xml:space="preserve"> </w:t>
      </w:r>
      <w:r w:rsidR="00064A53">
        <w:rPr>
          <w:rFonts w:hint="eastAsia"/>
        </w:rPr>
        <w:t>联表，自然连接</w:t>
      </w:r>
    </w:p>
    <w:p w14:paraId="7C7ED19C" w14:textId="12A70131" w:rsidR="00D83DC2" w:rsidRPr="0067334C" w:rsidRDefault="0067334C" w:rsidP="00D83DC2">
      <w:pPr>
        <w:rPr>
          <w:rFonts w:eastAsiaTheme="minorHAnsi"/>
          <w:sz w:val="44"/>
          <w:szCs w:val="44"/>
        </w:rPr>
      </w:pPr>
      <w:r w:rsidRPr="0067334C">
        <w:rPr>
          <w:rStyle w:val="a9"/>
          <w:rFonts w:eastAsiaTheme="minorHAnsi" w:cs="Courier New"/>
          <w:color w:val="333333"/>
          <w:sz w:val="44"/>
          <w:szCs w:val="44"/>
          <w:shd w:val="clear" w:color="auto" w:fill="FFFFFF"/>
        </w:rPr>
        <w:t>π</w:t>
      </w:r>
      <w:r w:rsidRPr="0067334C">
        <w:rPr>
          <w:rFonts w:eastAsiaTheme="minorHAnsi" w:cs="Courier New"/>
          <w:color w:val="333333"/>
          <w:sz w:val="44"/>
          <w:szCs w:val="44"/>
          <w:shd w:val="clear" w:color="auto" w:fill="FFFFFF"/>
        </w:rPr>
        <w:t> </w:t>
      </w:r>
      <w:proofErr w:type="spellStart"/>
      <w:r w:rsidR="00AF2EA9">
        <w:rPr>
          <w:rFonts w:eastAsiaTheme="minorHAnsi" w:cs="Courier New" w:hint="eastAsia"/>
          <w:color w:val="333333"/>
          <w:sz w:val="44"/>
          <w:szCs w:val="44"/>
          <w:shd w:val="clear" w:color="auto" w:fill="FFFFFF"/>
          <w:vertAlign w:val="subscript"/>
        </w:rPr>
        <w:t>name,</w:t>
      </w:r>
      <w:r w:rsidR="00AF2EA9">
        <w:rPr>
          <w:rFonts w:eastAsiaTheme="minorHAnsi" w:cs="Courier New"/>
          <w:color w:val="333333"/>
          <w:sz w:val="44"/>
          <w:szCs w:val="44"/>
          <w:shd w:val="clear" w:color="auto" w:fill="FFFFFF"/>
          <w:vertAlign w:val="subscript"/>
        </w:rPr>
        <w:t>job</w:t>
      </w:r>
      <w:proofErr w:type="spellEnd"/>
      <w:r w:rsidRPr="0067334C">
        <w:rPr>
          <w:rFonts w:eastAsiaTheme="minorHAnsi" w:cs="Courier New"/>
          <w:color w:val="333333"/>
          <w:sz w:val="44"/>
          <w:szCs w:val="44"/>
          <w:shd w:val="clear" w:color="auto" w:fill="FFFFFF"/>
        </w:rPr>
        <w:t>(</w:t>
      </w:r>
      <w:proofErr w:type="spellStart"/>
      <w:r w:rsidRPr="0067334C">
        <w:rPr>
          <w:rStyle w:val="a9"/>
          <w:rFonts w:eastAsiaTheme="minorHAnsi" w:cs="Courier New"/>
          <w:color w:val="333333"/>
          <w:sz w:val="44"/>
          <w:szCs w:val="44"/>
          <w:shd w:val="clear" w:color="auto" w:fill="FFFFFF"/>
        </w:rPr>
        <w:t>σ</w:t>
      </w:r>
      <w:r w:rsidR="00AF2EA9">
        <w:rPr>
          <w:rFonts w:eastAsiaTheme="minorHAnsi" w:cs="Courier New"/>
          <w:color w:val="333333"/>
          <w:sz w:val="44"/>
          <w:szCs w:val="44"/>
          <w:shd w:val="clear" w:color="auto" w:fill="FFFFFF"/>
          <w:vertAlign w:val="subscript"/>
        </w:rPr>
        <w:t>name</w:t>
      </w:r>
      <w:proofErr w:type="spellEnd"/>
      <w:r w:rsidRPr="0067334C">
        <w:rPr>
          <w:rFonts w:eastAsiaTheme="minorHAnsi" w:cs="Courier New"/>
          <w:color w:val="333333"/>
          <w:sz w:val="44"/>
          <w:szCs w:val="44"/>
          <w:shd w:val="clear" w:color="auto" w:fill="FFFFFF"/>
          <w:vertAlign w:val="subscript"/>
        </w:rPr>
        <w:t>=</w:t>
      </w:r>
      <w:r w:rsidR="00AF2EA9">
        <w:rPr>
          <w:rFonts w:eastAsiaTheme="minorHAnsi" w:cs="Courier New"/>
          <w:color w:val="333333"/>
          <w:sz w:val="44"/>
          <w:szCs w:val="44"/>
          <w:shd w:val="clear" w:color="auto" w:fill="FFFFFF"/>
          <w:vertAlign w:val="subscript"/>
        </w:rPr>
        <w:t>’harry’</w:t>
      </w:r>
      <w:r w:rsidRPr="0067334C">
        <w:rPr>
          <w:rFonts w:eastAsiaTheme="minorHAnsi" w:cs="宋体" w:hint="eastAsia"/>
          <w:color w:val="333333"/>
          <w:sz w:val="44"/>
          <w:szCs w:val="44"/>
          <w:shd w:val="clear" w:color="auto" w:fill="FFFFFF"/>
          <w:vertAlign w:val="subscript"/>
        </w:rPr>
        <w:t>∧</w:t>
      </w:r>
      <w:r w:rsidR="00AF2EA9">
        <w:rPr>
          <w:rFonts w:eastAsiaTheme="minorHAnsi" w:cs="Courier New"/>
          <w:color w:val="333333"/>
          <w:sz w:val="44"/>
          <w:szCs w:val="44"/>
          <w:shd w:val="clear" w:color="auto" w:fill="FFFFFF"/>
          <w:vertAlign w:val="subscript"/>
        </w:rPr>
        <w:t>job</w:t>
      </w:r>
      <w:r w:rsidRPr="0067334C">
        <w:rPr>
          <w:rFonts w:eastAsiaTheme="minorHAnsi" w:cs="Courier New"/>
          <w:color w:val="333333"/>
          <w:sz w:val="44"/>
          <w:szCs w:val="44"/>
          <w:shd w:val="clear" w:color="auto" w:fill="FFFFFF"/>
          <w:vertAlign w:val="subscript"/>
        </w:rPr>
        <w:t>='</w:t>
      </w:r>
      <w:r w:rsidR="00AF2EA9">
        <w:rPr>
          <w:rFonts w:eastAsiaTheme="minorHAnsi" w:cs="Courier New"/>
          <w:color w:val="333333"/>
          <w:sz w:val="44"/>
          <w:szCs w:val="44"/>
          <w:shd w:val="clear" w:color="auto" w:fill="FFFFFF"/>
          <w:vertAlign w:val="subscript"/>
        </w:rPr>
        <w:t>police</w:t>
      </w:r>
      <w:r w:rsidRPr="0067334C">
        <w:rPr>
          <w:rFonts w:eastAsiaTheme="minorHAnsi" w:cs="Courier New"/>
          <w:color w:val="333333"/>
          <w:sz w:val="44"/>
          <w:szCs w:val="44"/>
          <w:shd w:val="clear" w:color="auto" w:fill="FFFFFF"/>
          <w:vertAlign w:val="subscript"/>
        </w:rPr>
        <w:t>'</w:t>
      </w:r>
      <w:r w:rsidRPr="0067334C">
        <w:rPr>
          <w:rFonts w:eastAsiaTheme="minorHAnsi" w:cs="Courier New"/>
          <w:color w:val="333333"/>
          <w:sz w:val="44"/>
          <w:szCs w:val="44"/>
          <w:shd w:val="clear" w:color="auto" w:fill="FFFFFF"/>
        </w:rPr>
        <w:t>（SC×SC）)</w:t>
      </w:r>
    </w:p>
    <w:p w14:paraId="5729DCD4" w14:textId="0EADDA83" w:rsidR="00865032" w:rsidRDefault="003A66D7" w:rsidP="008C1256">
      <w:pPr>
        <w:rPr>
          <w:sz w:val="28"/>
          <w:szCs w:val="28"/>
        </w:rPr>
      </w:pPr>
      <w:r>
        <w:rPr>
          <w:rFonts w:hint="eastAsia"/>
          <w:sz w:val="28"/>
          <w:szCs w:val="28"/>
        </w:rPr>
        <w:t>I</w:t>
      </w:r>
      <w:r>
        <w:rPr>
          <w:sz w:val="28"/>
          <w:szCs w:val="28"/>
        </w:rPr>
        <w:t>nformation security</w:t>
      </w:r>
    </w:p>
    <w:p w14:paraId="19FC6568" w14:textId="77777777" w:rsidR="0003360B" w:rsidRDefault="007111C5" w:rsidP="008C1256">
      <w:r>
        <w:t xml:space="preserve">CIA </w:t>
      </w:r>
      <w:r>
        <w:rPr>
          <w:rFonts w:hint="eastAsia"/>
        </w:rPr>
        <w:t>Triad</w:t>
      </w:r>
      <w:r w:rsidR="00467DEB">
        <w:t xml:space="preserve"> </w:t>
      </w:r>
      <w:r w:rsidR="00467DEB">
        <w:rPr>
          <w:rFonts w:hint="eastAsia"/>
        </w:rPr>
        <w:t>：</w:t>
      </w:r>
    </w:p>
    <w:p w14:paraId="6829271B" w14:textId="2C83389E" w:rsidR="0003360B" w:rsidRDefault="007B4C41" w:rsidP="008C1256">
      <w:r>
        <w:rPr>
          <w:rFonts w:hint="eastAsia"/>
        </w:rPr>
        <w:t>confidentiality</w:t>
      </w:r>
      <w:r w:rsidR="00441E4C">
        <w:rPr>
          <w:rFonts w:hint="eastAsia"/>
        </w:rPr>
        <w:t>（保密性）</w:t>
      </w:r>
      <w:r w:rsidR="0061550C">
        <w:rPr>
          <w:rFonts w:hint="eastAsia"/>
        </w:rPr>
        <w:t>：prevent</w:t>
      </w:r>
      <w:r w:rsidR="0061550C">
        <w:t xml:space="preserve"> </w:t>
      </w:r>
      <w:r w:rsidR="0061550C">
        <w:rPr>
          <w:rFonts w:hint="eastAsia"/>
        </w:rPr>
        <w:t>unauthorized</w:t>
      </w:r>
      <w:r w:rsidR="0061550C">
        <w:t xml:space="preserve"> </w:t>
      </w:r>
      <w:r w:rsidR="0061550C">
        <w:rPr>
          <w:rFonts w:hint="eastAsia"/>
        </w:rPr>
        <w:t>disclosure</w:t>
      </w:r>
      <w:r w:rsidR="0061550C">
        <w:t xml:space="preserve"> </w:t>
      </w:r>
      <w:r w:rsidR="0061550C">
        <w:rPr>
          <w:rFonts w:hint="eastAsia"/>
        </w:rPr>
        <w:t>o</w:t>
      </w:r>
      <w:r w:rsidR="0061550C">
        <w:t>f information</w:t>
      </w:r>
    </w:p>
    <w:p w14:paraId="35AB9CE7" w14:textId="27CC8900" w:rsidR="0003360B" w:rsidRDefault="0003360B" w:rsidP="008C1256">
      <w:r>
        <w:t>I</w:t>
      </w:r>
      <w:r w:rsidR="007B4C41">
        <w:rPr>
          <w:rFonts w:hint="eastAsia"/>
        </w:rPr>
        <w:t>ntegrity</w:t>
      </w:r>
      <w:r w:rsidR="00420531">
        <w:t xml:space="preserve"> </w:t>
      </w:r>
      <w:r w:rsidR="002A1C18">
        <w:t>(</w:t>
      </w:r>
      <w:r w:rsidR="00420531">
        <w:rPr>
          <w:rFonts w:hint="eastAsia"/>
        </w:rPr>
        <w:t>完整性</w:t>
      </w:r>
      <w:r w:rsidR="002A1C18">
        <w:t>)</w:t>
      </w:r>
      <w:r w:rsidR="00DC0275">
        <w:rPr>
          <w:rFonts w:hint="eastAsia"/>
        </w:rPr>
        <w:t>：</w:t>
      </w:r>
      <w:r w:rsidR="00B804C7">
        <w:rPr>
          <w:rFonts w:hint="eastAsia"/>
        </w:rPr>
        <w:t>a</w:t>
      </w:r>
      <w:r w:rsidR="00B804C7">
        <w:t>ssure that data cannot be modified by unauthorized manner</w:t>
      </w:r>
    </w:p>
    <w:p w14:paraId="2F0373FE" w14:textId="6FAF01CF" w:rsidR="00111563" w:rsidRDefault="00DC0275" w:rsidP="008C1256">
      <w:r>
        <w:t>A</w:t>
      </w:r>
      <w:r w:rsidR="007B4C41">
        <w:rPr>
          <w:rFonts w:hint="eastAsia"/>
        </w:rPr>
        <w:t>vailability</w:t>
      </w:r>
      <w:r w:rsidR="006528FA">
        <w:t xml:space="preserve"> (</w:t>
      </w:r>
      <w:r w:rsidR="006528FA">
        <w:rPr>
          <w:rFonts w:hint="eastAsia"/>
        </w:rPr>
        <w:t>有效性</w:t>
      </w:r>
      <w:r w:rsidR="006528FA">
        <w:t>)</w:t>
      </w:r>
      <w:r>
        <w:rPr>
          <w:rFonts w:hint="eastAsia"/>
        </w:rPr>
        <w:t>：</w:t>
      </w:r>
      <w:r w:rsidR="00226C94">
        <w:rPr>
          <w:rFonts w:hint="eastAsia"/>
        </w:rPr>
        <w:t>s</w:t>
      </w:r>
      <w:r w:rsidR="00226C94">
        <w:t>hould be available for authorized users</w:t>
      </w:r>
    </w:p>
    <w:p w14:paraId="27E54841" w14:textId="3D62006B" w:rsidR="000D59ED" w:rsidRDefault="000D59ED" w:rsidP="008C1256">
      <w:r>
        <w:rPr>
          <w:rFonts w:hint="eastAsia"/>
        </w:rPr>
        <w:t>A</w:t>
      </w:r>
      <w:r>
        <w:t>uthenticity (</w:t>
      </w:r>
      <w:r>
        <w:rPr>
          <w:rFonts w:hint="eastAsia"/>
        </w:rPr>
        <w:t>真实性</w:t>
      </w:r>
      <w:r>
        <w:t>): proof of identity</w:t>
      </w:r>
    </w:p>
    <w:p w14:paraId="73B6D898" w14:textId="05938851" w:rsidR="00442F9C" w:rsidRDefault="0073553B" w:rsidP="008C1256">
      <w:r>
        <w:rPr>
          <w:rFonts w:hint="eastAsia"/>
        </w:rPr>
        <w:t>N</w:t>
      </w:r>
      <w:r>
        <w:t>on-repudiation (</w:t>
      </w:r>
      <w:r>
        <w:rPr>
          <w:rFonts w:hint="eastAsia"/>
        </w:rPr>
        <w:t>不可抵赖性</w:t>
      </w:r>
      <w:r>
        <w:t xml:space="preserve">): cannot deny what </w:t>
      </w:r>
      <w:r w:rsidR="003E10F3">
        <w:t>you did</w:t>
      </w:r>
    </w:p>
    <w:p w14:paraId="07E12E7F" w14:textId="778C99AC" w:rsidR="008C2ED6" w:rsidRDefault="00F52EDE" w:rsidP="008C1256">
      <w:r>
        <w:rPr>
          <w:rFonts w:hint="eastAsia"/>
        </w:rPr>
        <w:t>A</w:t>
      </w:r>
      <w:r>
        <w:t>ccountability</w:t>
      </w:r>
      <w:r w:rsidR="005A0370">
        <w:t xml:space="preserve"> (</w:t>
      </w:r>
      <w:r w:rsidR="002379DE">
        <w:rPr>
          <w:rFonts w:hint="eastAsia"/>
        </w:rPr>
        <w:t>问责制</w:t>
      </w:r>
      <w:r w:rsidR="005A0370">
        <w:t>)</w:t>
      </w:r>
      <w:r w:rsidR="002379DE">
        <w:rPr>
          <w:rFonts w:hint="eastAsia"/>
        </w:rPr>
        <w:t>：</w:t>
      </w:r>
      <w:r w:rsidR="006D454A" w:rsidRPr="006D454A">
        <w:t>Traceability of actions to a specific entity</w:t>
      </w:r>
    </w:p>
    <w:p w14:paraId="67F05744" w14:textId="0FD16FA7" w:rsidR="00F12A25" w:rsidRDefault="00782515" w:rsidP="008C1256">
      <w:r w:rsidRPr="00782515">
        <w:lastRenderedPageBreak/>
        <w:t>Reliability</w:t>
      </w:r>
      <w:r>
        <w:rPr>
          <w:rFonts w:hint="eastAsia"/>
        </w:rPr>
        <w:t>（可靠性）：</w:t>
      </w:r>
      <w:r w:rsidR="00A8126A" w:rsidRPr="00A8126A">
        <w:t>Consistently performs to specifications</w:t>
      </w:r>
    </w:p>
    <w:p w14:paraId="70B50CC4" w14:textId="1D0C7015" w:rsidR="00B1066F" w:rsidRDefault="00B1066F" w:rsidP="008C1256">
      <w:r>
        <w:rPr>
          <w:rFonts w:hint="eastAsia"/>
        </w:rPr>
        <w:t>攻击的类型：</w:t>
      </w:r>
    </w:p>
    <w:p w14:paraId="0134A8E1" w14:textId="00227C24" w:rsidR="00EB7412" w:rsidRDefault="002B5399" w:rsidP="008C1256">
      <w:r>
        <w:rPr>
          <w:noProof/>
        </w:rPr>
        <w:drawing>
          <wp:inline distT="0" distB="0" distL="0" distR="0" wp14:anchorId="21FACAC6" wp14:editId="2D41D231">
            <wp:extent cx="4176122" cy="1470787"/>
            <wp:effectExtent l="0" t="0" r="0" b="0"/>
            <wp:docPr id="7" name="图片 7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 descr="文本&#10;&#10;描述已自动生成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176122" cy="14707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011951" w14:textId="11DFEFC9" w:rsidR="00663F13" w:rsidRDefault="00D21C5D" w:rsidP="008C1256">
      <w:r>
        <w:rPr>
          <w:noProof/>
        </w:rPr>
        <w:drawing>
          <wp:inline distT="0" distB="0" distL="0" distR="0" wp14:anchorId="5A6F5160" wp14:editId="7B91BA0C">
            <wp:extent cx="4000847" cy="2179509"/>
            <wp:effectExtent l="0" t="0" r="0" b="0"/>
            <wp:docPr id="8" name="图片 8" descr="图形用户界面, 文本, 应用程序, 聊天或短信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 descr="图形用户界面, 文本, 应用程序, 聊天或短信&#10;&#10;描述已自动生成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000847" cy="21795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FEAEA3" w14:textId="13939E80" w:rsidR="00497573" w:rsidRDefault="00A1557C" w:rsidP="008C1256">
      <w:r>
        <w:rPr>
          <w:rFonts w:hint="eastAsia"/>
        </w:rPr>
        <w:t>加密方式：</w:t>
      </w:r>
    </w:p>
    <w:p w14:paraId="21344D00" w14:textId="6A63F69A" w:rsidR="00072D3C" w:rsidRPr="00704C38" w:rsidRDefault="005B0E2B" w:rsidP="008C1256">
      <w:pPr>
        <w:rPr>
          <w:b/>
          <w:bCs/>
          <w:color w:val="FF0000"/>
        </w:rPr>
      </w:pPr>
      <w:r w:rsidRPr="00704C38">
        <w:rPr>
          <w:rFonts w:hint="eastAsia"/>
          <w:b/>
          <w:bCs/>
          <w:color w:val="FF0000"/>
        </w:rPr>
        <w:t>对称加密（</w:t>
      </w:r>
      <w:r w:rsidR="00301B76" w:rsidRPr="00704C38">
        <w:rPr>
          <w:rFonts w:hint="eastAsia"/>
          <w:b/>
          <w:bCs/>
          <w:color w:val="FF0000"/>
        </w:rPr>
        <w:t>symmetric</w:t>
      </w:r>
      <w:r w:rsidRPr="00704C38">
        <w:rPr>
          <w:rFonts w:hint="eastAsia"/>
          <w:b/>
          <w:bCs/>
          <w:color w:val="FF0000"/>
        </w:rPr>
        <w:t>）</w:t>
      </w:r>
    </w:p>
    <w:p w14:paraId="17F870F4" w14:textId="2D52E47A" w:rsidR="0006724E" w:rsidRDefault="0006724E" w:rsidP="008C1256">
      <w:r>
        <w:rPr>
          <w:rFonts w:hint="eastAsia"/>
        </w:rPr>
        <w:t>发送方接受方都有密钥</w:t>
      </w:r>
    </w:p>
    <w:p w14:paraId="6013F9C1" w14:textId="2801A164" w:rsidR="004770DD" w:rsidRDefault="004770DD" w:rsidP="008C1256">
      <w:r>
        <w:t>E</w:t>
      </w:r>
      <w:r>
        <w:rPr>
          <w:rFonts w:hint="eastAsia"/>
        </w:rPr>
        <w:t>ncryption</w:t>
      </w:r>
      <w:r>
        <w:t xml:space="preserve"> </w:t>
      </w:r>
      <w:r>
        <w:rPr>
          <w:rFonts w:hint="eastAsia"/>
        </w:rPr>
        <w:t>密文=</w:t>
      </w:r>
      <w:proofErr w:type="spellStart"/>
      <w:r>
        <w:rPr>
          <w:rFonts w:hint="eastAsia"/>
        </w:rPr>
        <w:t>E</w:t>
      </w:r>
      <w:r>
        <w:t>k</w:t>
      </w:r>
      <w:proofErr w:type="spellEnd"/>
      <w:r>
        <w:t>(</w:t>
      </w:r>
      <w:r>
        <w:rPr>
          <w:rFonts w:hint="eastAsia"/>
        </w:rPr>
        <w:t>明文</w:t>
      </w:r>
      <w:r>
        <w:t>)</w:t>
      </w:r>
    </w:p>
    <w:p w14:paraId="61993438" w14:textId="6B52E7D4" w:rsidR="004770DD" w:rsidRDefault="00601049" w:rsidP="008C1256">
      <w:r>
        <w:rPr>
          <w:rFonts w:hint="eastAsia"/>
        </w:rPr>
        <w:t>Decryption</w:t>
      </w:r>
      <w:r>
        <w:t xml:space="preserve"> </w:t>
      </w:r>
      <w:r w:rsidR="00E20818">
        <w:rPr>
          <w:rFonts w:hint="eastAsia"/>
        </w:rPr>
        <w:t>明文=D</w:t>
      </w:r>
      <w:r w:rsidR="00E20818">
        <w:t>k(</w:t>
      </w:r>
      <w:r w:rsidR="00E20818">
        <w:rPr>
          <w:rFonts w:hint="eastAsia"/>
        </w:rPr>
        <w:t>密文</w:t>
      </w:r>
      <w:r w:rsidR="00E20818">
        <w:t>)</w:t>
      </w:r>
    </w:p>
    <w:p w14:paraId="66949491" w14:textId="3C1EDC99" w:rsidR="003B3CC4" w:rsidRDefault="002A4751" w:rsidP="008C1256">
      <w:r>
        <w:rPr>
          <w:rFonts w:hint="eastAsia"/>
        </w:rPr>
        <w:t>D</w:t>
      </w:r>
      <w:r>
        <w:t>k(</w:t>
      </w:r>
      <w:proofErr w:type="spellStart"/>
      <w:r>
        <w:rPr>
          <w:rFonts w:hint="eastAsia"/>
        </w:rPr>
        <w:t>Ek</w:t>
      </w:r>
      <w:proofErr w:type="spellEnd"/>
      <w:r>
        <w:rPr>
          <w:rFonts w:hint="eastAsia"/>
        </w:rPr>
        <w:t>(明文</w:t>
      </w:r>
      <w:r>
        <w:t>))=</w:t>
      </w:r>
      <w:r>
        <w:rPr>
          <w:rFonts w:hint="eastAsia"/>
        </w:rPr>
        <w:t>明文</w:t>
      </w:r>
      <w:r w:rsidR="00C2216C">
        <w:rPr>
          <w:rFonts w:hint="eastAsia"/>
        </w:rPr>
        <w:t xml:space="preserve"> 正确的明文此公式一定对</w:t>
      </w:r>
    </w:p>
    <w:p w14:paraId="0701AA95" w14:textId="07E7F05E" w:rsidR="00C2216C" w:rsidRDefault="00D74B44" w:rsidP="008C1256">
      <w:proofErr w:type="spellStart"/>
      <w:r>
        <w:rPr>
          <w:rFonts w:hint="eastAsia"/>
        </w:rPr>
        <w:t>E</w:t>
      </w:r>
      <w:r w:rsidR="00D460E0">
        <w:t>k</w:t>
      </w:r>
      <w:proofErr w:type="spellEnd"/>
      <w:r w:rsidR="00D460E0">
        <w:t>(</w:t>
      </w:r>
      <w:r>
        <w:t>D</w:t>
      </w:r>
      <w:r w:rsidR="00D460E0">
        <w:rPr>
          <w:rFonts w:hint="eastAsia"/>
        </w:rPr>
        <w:t>k(明文</w:t>
      </w:r>
      <w:r w:rsidR="00D460E0">
        <w:t>))=</w:t>
      </w:r>
      <w:r w:rsidR="00D460E0">
        <w:rPr>
          <w:rFonts w:hint="eastAsia"/>
        </w:rPr>
        <w:t>明文</w:t>
      </w:r>
      <w:r w:rsidR="00750D87">
        <w:rPr>
          <w:rFonts w:hint="eastAsia"/>
        </w:rPr>
        <w:t xml:space="preserve"> 不总是对的</w:t>
      </w:r>
    </w:p>
    <w:p w14:paraId="6481ADE6" w14:textId="77777777" w:rsidR="00040AD3" w:rsidRDefault="00040AD3" w:rsidP="008C1256"/>
    <w:p w14:paraId="67FCFFC4" w14:textId="61A07A53" w:rsidR="00BC4A2E" w:rsidRDefault="00BC4A2E" w:rsidP="008C1256">
      <w:r>
        <w:rPr>
          <w:rFonts w:hint="eastAsia"/>
        </w:rPr>
        <w:t>DES</w:t>
      </w:r>
      <w:r>
        <w:t xml:space="preserve"> </w:t>
      </w:r>
      <w:r>
        <w:rPr>
          <w:rFonts w:hint="eastAsia"/>
        </w:rPr>
        <w:t>（d</w:t>
      </w:r>
      <w:r>
        <w:t>ata encryption standard</w:t>
      </w:r>
      <w:r>
        <w:rPr>
          <w:rFonts w:hint="eastAsia"/>
        </w:rPr>
        <w:t>）</w:t>
      </w:r>
      <w:r w:rsidR="00CD6F3F">
        <w:rPr>
          <w:rFonts w:hint="eastAsia"/>
        </w:rPr>
        <w:t>,</w:t>
      </w:r>
      <w:r w:rsidR="00CD6F3F">
        <w:t>AES (</w:t>
      </w:r>
      <w:r w:rsidR="004910B1">
        <w:t>advanced</w:t>
      </w:r>
      <w:r w:rsidR="005E014B">
        <w:t xml:space="preserve"> encryption standard</w:t>
      </w:r>
      <w:r w:rsidR="00CD6F3F">
        <w:t>)</w:t>
      </w:r>
      <w:r w:rsidR="00242122">
        <w:t xml:space="preserve"> </w:t>
      </w:r>
    </w:p>
    <w:p w14:paraId="16648E4B" w14:textId="46605E81" w:rsidR="00F86012" w:rsidRDefault="00242122" w:rsidP="008C1256">
      <w:r>
        <w:rPr>
          <w:rFonts w:hint="eastAsia"/>
        </w:rPr>
        <w:t>DES</w:t>
      </w:r>
      <w:r>
        <w:t xml:space="preserve"> vs AES:</w:t>
      </w:r>
    </w:p>
    <w:p w14:paraId="7A165B38" w14:textId="21DF2CEC" w:rsidR="00242122" w:rsidRDefault="004B7724" w:rsidP="008C1256">
      <w:r>
        <w:rPr>
          <w:rFonts w:hint="eastAsia"/>
        </w:rPr>
        <w:t>更快</w:t>
      </w:r>
      <w:r w:rsidR="006156CD">
        <w:rPr>
          <w:rFonts w:hint="eastAsia"/>
        </w:rPr>
        <w:t>,</w:t>
      </w:r>
      <w:r>
        <w:rPr>
          <w:rFonts w:hint="eastAsia"/>
        </w:rPr>
        <w:t>更安全</w:t>
      </w:r>
      <w:r w:rsidR="006156CD">
        <w:rPr>
          <w:rFonts w:hint="eastAsia"/>
        </w:rPr>
        <w:t>,</w:t>
      </w:r>
      <w:r>
        <w:rPr>
          <w:rFonts w:hint="eastAsia"/>
        </w:rPr>
        <w:t>更灵活</w:t>
      </w:r>
      <w:r w:rsidR="006156CD">
        <w:rPr>
          <w:rFonts w:hint="eastAsia"/>
        </w:rPr>
        <w:t>因为AES有三种不同密钥尺寸</w:t>
      </w:r>
    </w:p>
    <w:p w14:paraId="09CB20D8" w14:textId="7F86E13C" w:rsidR="00736C33" w:rsidRDefault="00736C33" w:rsidP="008C1256"/>
    <w:p w14:paraId="747BBE4B" w14:textId="77777777" w:rsidR="008074B8" w:rsidRPr="00F86012" w:rsidRDefault="008074B8" w:rsidP="008C1256"/>
    <w:p w14:paraId="0788B477" w14:textId="4481B3E5" w:rsidR="005B0E2B" w:rsidRPr="008A0821" w:rsidRDefault="005B0E2B" w:rsidP="008C1256">
      <w:pPr>
        <w:rPr>
          <w:b/>
          <w:bCs/>
        </w:rPr>
      </w:pPr>
      <w:r w:rsidRPr="008A0821">
        <w:rPr>
          <w:rFonts w:hint="eastAsia"/>
          <w:b/>
          <w:bCs/>
          <w:color w:val="FF0000"/>
        </w:rPr>
        <w:t>非对称加密</w:t>
      </w:r>
      <w:r w:rsidR="007607FF" w:rsidRPr="008A0821">
        <w:rPr>
          <w:rFonts w:hint="eastAsia"/>
          <w:b/>
          <w:bCs/>
          <w:color w:val="FF0000"/>
        </w:rPr>
        <w:t>（asymmetric）</w:t>
      </w:r>
    </w:p>
    <w:p w14:paraId="3EDF4117" w14:textId="3014D635" w:rsidR="00C25229" w:rsidRDefault="00B73B42" w:rsidP="008C1256">
      <w:r>
        <w:rPr>
          <w:rFonts w:hint="eastAsia"/>
        </w:rPr>
        <w:t>有公钥私钥</w:t>
      </w:r>
      <w:r w:rsidR="000B6D68">
        <w:rPr>
          <w:rFonts w:hint="eastAsia"/>
        </w:rPr>
        <w:t>，加密解密可能用不同的密钥，不同的算法</w:t>
      </w:r>
      <w:r w:rsidR="00276515">
        <w:rPr>
          <w:rFonts w:hint="eastAsia"/>
        </w:rPr>
        <w:t>，有数字签名功能</w:t>
      </w:r>
    </w:p>
    <w:p w14:paraId="2A6A838D" w14:textId="079EF6E8" w:rsidR="00BB79B0" w:rsidRDefault="00E87645" w:rsidP="008C1256">
      <w:r>
        <w:t>P</w:t>
      </w:r>
      <w:r>
        <w:rPr>
          <w:rFonts w:hint="eastAsia"/>
        </w:rPr>
        <w:t>ublic</w:t>
      </w:r>
      <w:r>
        <w:t xml:space="preserve"> </w:t>
      </w:r>
      <w:r>
        <w:rPr>
          <w:rFonts w:hint="eastAsia"/>
        </w:rPr>
        <w:t>key：公钥可被所有人知道，或者存储于</w:t>
      </w:r>
      <w:r w:rsidR="00AC7D0D">
        <w:rPr>
          <w:rFonts w:hint="eastAsia"/>
        </w:rPr>
        <w:t>可信的第三方</w:t>
      </w:r>
      <w:r w:rsidR="00043004">
        <w:rPr>
          <w:rFonts w:hint="eastAsia"/>
        </w:rPr>
        <w:t>，用于加密与</w:t>
      </w:r>
      <w:r w:rsidR="000B270C">
        <w:rPr>
          <w:rFonts w:hint="eastAsia"/>
        </w:rPr>
        <w:t>解</w:t>
      </w:r>
      <w:r w:rsidR="00043004">
        <w:rPr>
          <w:rFonts w:hint="eastAsia"/>
        </w:rPr>
        <w:t>签名</w:t>
      </w:r>
    </w:p>
    <w:p w14:paraId="28EF840B" w14:textId="4DFF1EDC" w:rsidR="00043004" w:rsidRDefault="00AA1034" w:rsidP="008C1256">
      <w:r>
        <w:t>P</w:t>
      </w:r>
      <w:r>
        <w:rPr>
          <w:rFonts w:hint="eastAsia"/>
        </w:rPr>
        <w:t>rivate</w:t>
      </w:r>
      <w:r>
        <w:t xml:space="preserve"> key: </w:t>
      </w:r>
      <w:r>
        <w:rPr>
          <w:rFonts w:hint="eastAsia"/>
        </w:rPr>
        <w:t>私钥只有自己知道，</w:t>
      </w:r>
      <w:r w:rsidR="00435DD0">
        <w:rPr>
          <w:rFonts w:hint="eastAsia"/>
        </w:rPr>
        <w:t>用于解密或签名</w:t>
      </w:r>
    </w:p>
    <w:p w14:paraId="4F4FBF54" w14:textId="77777777" w:rsidR="00D8083D" w:rsidRDefault="00D8083D" w:rsidP="008C1256"/>
    <w:p w14:paraId="687AFAAC" w14:textId="2FD268F5" w:rsidR="00FA5134" w:rsidRDefault="00F21D99" w:rsidP="008C1256">
      <w:r w:rsidRPr="00647002">
        <w:rPr>
          <w:rFonts w:hint="eastAsia"/>
          <w:color w:val="FF0000"/>
        </w:rPr>
        <w:t>常见的</w:t>
      </w:r>
      <w:r w:rsidR="002E00C6" w:rsidRPr="00647002">
        <w:rPr>
          <w:rFonts w:hint="eastAsia"/>
          <w:color w:val="FF0000"/>
        </w:rPr>
        <w:t>非对称加密</w:t>
      </w:r>
      <w:r w:rsidR="002E00C6">
        <w:rPr>
          <w:rFonts w:hint="eastAsia"/>
        </w:rPr>
        <w:t>：</w:t>
      </w:r>
      <w:r w:rsidR="002E00C6" w:rsidRPr="004E35D8">
        <w:rPr>
          <w:rFonts w:hint="eastAsia"/>
          <w:color w:val="FF0000"/>
        </w:rPr>
        <w:t>RSA</w:t>
      </w:r>
      <w:r w:rsidR="00864413">
        <w:rPr>
          <w:rFonts w:hint="eastAsia"/>
        </w:rPr>
        <w:t>：</w:t>
      </w:r>
      <w:r w:rsidR="00DD3E4F">
        <w:rPr>
          <w:rFonts w:hint="eastAsia"/>
        </w:rPr>
        <w:t>(</w:t>
      </w:r>
      <w:r w:rsidR="00D21CFB">
        <w:rPr>
          <w:rFonts w:hint="eastAsia"/>
        </w:rPr>
        <w:t>基于</w:t>
      </w:r>
      <w:r w:rsidR="00DD3E4F">
        <w:rPr>
          <w:rFonts w:hint="eastAsia"/>
        </w:rPr>
        <w:t>大数质因数分解</w:t>
      </w:r>
      <w:r w:rsidR="00D21CFB">
        <w:rPr>
          <w:rFonts w:hint="eastAsia"/>
        </w:rPr>
        <w:t>难被破解</w:t>
      </w:r>
      <w:r w:rsidR="00DD3E4F">
        <w:t>)</w:t>
      </w:r>
    </w:p>
    <w:p w14:paraId="52878979" w14:textId="7C3A565C" w:rsidR="00864413" w:rsidRDefault="004908B1" w:rsidP="008C1256">
      <w:r>
        <w:rPr>
          <w:rFonts w:hint="eastAsia"/>
        </w:rPr>
        <w:t>选</w:t>
      </w:r>
      <w:r w:rsidR="00421348">
        <w:rPr>
          <w:rFonts w:hint="eastAsia"/>
        </w:rPr>
        <w:t>两个大质数</w:t>
      </w:r>
      <w:proofErr w:type="spellStart"/>
      <w:r w:rsidR="00421348">
        <w:rPr>
          <w:rFonts w:hint="eastAsia"/>
        </w:rPr>
        <w:t>p</w:t>
      </w:r>
      <w:r w:rsidR="00421348">
        <w:t>,q</w:t>
      </w:r>
      <w:proofErr w:type="spellEnd"/>
      <w:r w:rsidR="006354ED">
        <w:t>, n=</w:t>
      </w:r>
      <w:proofErr w:type="spellStart"/>
      <w:r w:rsidR="006354ED">
        <w:t>pq</w:t>
      </w:r>
      <w:proofErr w:type="spellEnd"/>
    </w:p>
    <w:p w14:paraId="651008F9" w14:textId="1167F55A" w:rsidR="00D31A9C" w:rsidRDefault="00D31A9C" w:rsidP="008C1256">
      <w:r>
        <w:rPr>
          <w:rFonts w:hint="eastAsia"/>
        </w:rPr>
        <w:t>选个随机数</w:t>
      </w:r>
      <w:r w:rsidR="00832BBA">
        <w:rPr>
          <w:rFonts w:hint="eastAsia"/>
        </w:rPr>
        <w:t>e</w:t>
      </w:r>
      <w:r>
        <w:rPr>
          <w:rFonts w:hint="eastAsia"/>
        </w:rPr>
        <w:t>满足</w:t>
      </w:r>
      <w:r w:rsidR="00832BBA">
        <w:rPr>
          <w:rFonts w:hint="eastAsia"/>
        </w:rPr>
        <w:t>,</w:t>
      </w:r>
      <w:r w:rsidR="00984AB9">
        <w:t>e</w:t>
      </w:r>
      <w:r w:rsidR="00984AB9">
        <w:rPr>
          <w:rFonts w:hint="eastAsia"/>
        </w:rPr>
        <w:t>与(</w:t>
      </w:r>
      <w:r w:rsidR="00984AB9">
        <w:t>p-1)(q-1)</w:t>
      </w:r>
      <w:r w:rsidR="00984AB9">
        <w:rPr>
          <w:rFonts w:hint="eastAsia"/>
        </w:rPr>
        <w:t>互质</w:t>
      </w:r>
      <w:r w:rsidR="00790CE7">
        <w:rPr>
          <w:rFonts w:hint="eastAsia"/>
        </w:rPr>
        <w:t>，</w:t>
      </w:r>
      <w:r w:rsidR="00760ED6">
        <w:rPr>
          <w:rFonts w:hint="eastAsia"/>
        </w:rPr>
        <w:t>1</w:t>
      </w:r>
      <w:r w:rsidR="00760ED6">
        <w:t>&lt;e&lt;</w:t>
      </w:r>
      <w:r w:rsidR="00760ED6">
        <w:rPr>
          <w:rFonts w:hint="eastAsia"/>
        </w:rPr>
        <w:t>(</w:t>
      </w:r>
      <w:r w:rsidR="00760ED6">
        <w:t>p-1)(q-1)</w:t>
      </w:r>
    </w:p>
    <w:p w14:paraId="12F2C144" w14:textId="2297C9DE" w:rsidR="002C65D7" w:rsidRDefault="00D05B43" w:rsidP="008C1256">
      <w:r>
        <w:t>Public key : (</w:t>
      </w:r>
      <w:proofErr w:type="spellStart"/>
      <w:r>
        <w:t>e,n</w:t>
      </w:r>
      <w:proofErr w:type="spellEnd"/>
      <w:r>
        <w:t>)</w:t>
      </w:r>
    </w:p>
    <w:p w14:paraId="34280E95" w14:textId="0C7A2104" w:rsidR="00150A7A" w:rsidRDefault="003D1EC3" w:rsidP="008C1256">
      <w:r>
        <w:rPr>
          <w:rFonts w:hint="eastAsia"/>
        </w:rPr>
        <w:lastRenderedPageBreak/>
        <w:t>找出个d</w:t>
      </w:r>
      <w:r>
        <w:t>,</w:t>
      </w:r>
      <w:r>
        <w:rPr>
          <w:rFonts w:hint="eastAsia"/>
        </w:rPr>
        <w:t>使</w:t>
      </w:r>
      <w:r w:rsidR="00F562BA">
        <w:rPr>
          <w:rFonts w:hint="eastAsia"/>
        </w:rPr>
        <w:t>ed</w:t>
      </w:r>
      <w:r w:rsidR="00F562BA">
        <w:t xml:space="preserve"> % (p-1)(q-1) = 1</w:t>
      </w:r>
    </w:p>
    <w:p w14:paraId="445160C8" w14:textId="54742E7B" w:rsidR="00431385" w:rsidRDefault="00431385" w:rsidP="008C1256">
      <w:r>
        <w:t>Private key (</w:t>
      </w:r>
      <w:proofErr w:type="spellStart"/>
      <w:r w:rsidR="0049351B">
        <w:t>d,n</w:t>
      </w:r>
      <w:proofErr w:type="spellEnd"/>
      <w:r>
        <w:t>)</w:t>
      </w:r>
    </w:p>
    <w:p w14:paraId="70FCABC0" w14:textId="024D1338" w:rsidR="002C65D7" w:rsidRDefault="00580791" w:rsidP="008C1256">
      <w:r>
        <w:rPr>
          <w:rFonts w:hint="eastAsia"/>
        </w:rPr>
        <w:t xml:space="preserve">密文 </w:t>
      </w:r>
      <w:r>
        <w:t xml:space="preserve">= </w:t>
      </w:r>
      <w:r w:rsidR="00991455">
        <w:rPr>
          <w:rFonts w:hint="eastAsia"/>
        </w:rPr>
        <w:t>明文</w:t>
      </w:r>
      <w:r w:rsidR="00682EDC">
        <w:rPr>
          <w:rFonts w:hint="eastAsia"/>
        </w:rPr>
        <w:t>^</w:t>
      </w:r>
      <w:r w:rsidR="00682EDC">
        <w:t>e</w:t>
      </w:r>
      <w:r w:rsidR="00F54108">
        <w:t xml:space="preserve"> % </w:t>
      </w:r>
      <w:r w:rsidR="006E3D6B">
        <w:t>n</w:t>
      </w:r>
    </w:p>
    <w:p w14:paraId="61E700EA" w14:textId="772CA9EF" w:rsidR="006E3D6B" w:rsidRDefault="006E3D6B" w:rsidP="008C1256">
      <w:r>
        <w:rPr>
          <w:rFonts w:hint="eastAsia"/>
        </w:rPr>
        <w:t xml:space="preserve">明文 </w:t>
      </w:r>
      <w:r>
        <w:t xml:space="preserve">= </w:t>
      </w:r>
      <w:r>
        <w:rPr>
          <w:rFonts w:hint="eastAsia"/>
        </w:rPr>
        <w:t>密文^</w:t>
      </w:r>
      <w:r>
        <w:t>d % n</w:t>
      </w:r>
    </w:p>
    <w:p w14:paraId="003AAD77" w14:textId="06AC5050" w:rsidR="002C65D7" w:rsidRDefault="002C65D7" w:rsidP="008C1256"/>
    <w:p w14:paraId="1B91CB68" w14:textId="2D66F75B" w:rsidR="001513F6" w:rsidRDefault="004B0EA6" w:rsidP="008C1256">
      <w:r>
        <w:rPr>
          <w:rFonts w:hint="eastAsia"/>
        </w:rPr>
        <w:t>RSA</w:t>
      </w:r>
      <w:r>
        <w:t xml:space="preserve"> </w:t>
      </w:r>
      <w:r>
        <w:rPr>
          <w:rFonts w:hint="eastAsia"/>
        </w:rPr>
        <w:t>vs</w:t>
      </w:r>
      <w:r>
        <w:t xml:space="preserve"> </w:t>
      </w:r>
      <w:r w:rsidR="007358E6">
        <w:rPr>
          <w:rFonts w:hint="eastAsia"/>
        </w:rPr>
        <w:t>DES</w:t>
      </w:r>
    </w:p>
    <w:p w14:paraId="49EE760F" w14:textId="24EEEFB7" w:rsidR="001357D0" w:rsidRDefault="002E4976" w:rsidP="008C1256">
      <w:r>
        <w:rPr>
          <w:rFonts w:hint="eastAsia"/>
        </w:rPr>
        <w:t>RSA太慢</w:t>
      </w:r>
      <w:r w:rsidR="006070C9">
        <w:rPr>
          <w:rFonts w:hint="eastAsia"/>
        </w:rPr>
        <w:t>，</w:t>
      </w:r>
      <w:r w:rsidR="00E332DD">
        <w:rPr>
          <w:rFonts w:hint="eastAsia"/>
        </w:rPr>
        <w:t>DES加密过程复杂，</w:t>
      </w:r>
      <w:r w:rsidR="006B2D94">
        <w:rPr>
          <w:rFonts w:hint="eastAsia"/>
        </w:rPr>
        <w:t>RSA</w:t>
      </w:r>
      <w:r w:rsidR="0092246F">
        <w:rPr>
          <w:rFonts w:hint="eastAsia"/>
        </w:rPr>
        <w:t>数学上难破解</w:t>
      </w:r>
      <w:r w:rsidR="006070C9">
        <w:rPr>
          <w:rFonts w:hint="eastAsia"/>
        </w:rPr>
        <w:t>，</w:t>
      </w:r>
      <w:r w:rsidR="00C24B1D">
        <w:rPr>
          <w:rFonts w:hint="eastAsia"/>
        </w:rPr>
        <w:t>DES适用于批量处理，RSA适用于短消息</w:t>
      </w:r>
    </w:p>
    <w:p w14:paraId="6542955F" w14:textId="46693BB2" w:rsidR="001513F6" w:rsidRPr="006F3AA6" w:rsidRDefault="001513F6" w:rsidP="008C1256"/>
    <w:p w14:paraId="4E2401DE" w14:textId="77777777" w:rsidR="001513F6" w:rsidRDefault="001513F6" w:rsidP="008C1256"/>
    <w:p w14:paraId="11794013" w14:textId="6A6BE957" w:rsidR="002C65D7" w:rsidRDefault="00AF18C1" w:rsidP="008C1256">
      <w:r>
        <w:rPr>
          <w:rFonts w:hint="eastAsia"/>
        </w:rPr>
        <w:t>两种交换密钥的方式</w:t>
      </w:r>
      <w:r w:rsidR="001557EA">
        <w:rPr>
          <w:rFonts w:hint="eastAsia"/>
        </w:rPr>
        <w:t>：</w:t>
      </w:r>
    </w:p>
    <w:p w14:paraId="48E39CD3" w14:textId="47FAB4C5" w:rsidR="001557EA" w:rsidRDefault="001557EA" w:rsidP="001557EA">
      <w:pPr>
        <w:pStyle w:val="a3"/>
        <w:numPr>
          <w:ilvl w:val="0"/>
          <w:numId w:val="6"/>
        </w:numPr>
        <w:ind w:firstLineChars="0"/>
      </w:pPr>
      <w:r>
        <w:rPr>
          <w:rFonts w:hint="eastAsia"/>
        </w:rPr>
        <w:t>用非对称加密传递对称加密的密钥</w:t>
      </w:r>
    </w:p>
    <w:p w14:paraId="77F5BD8F" w14:textId="4DF9BF0F" w:rsidR="001557EA" w:rsidRDefault="001C1E87" w:rsidP="001557EA">
      <w:pPr>
        <w:pStyle w:val="a3"/>
        <w:numPr>
          <w:ilvl w:val="0"/>
          <w:numId w:val="6"/>
        </w:numPr>
        <w:ind w:firstLineChars="0"/>
      </w:pPr>
      <w:r w:rsidRPr="001C1E87">
        <w:t>Diffie–Hellman key exchange</w:t>
      </w:r>
    </w:p>
    <w:p w14:paraId="17403281" w14:textId="2948F388" w:rsidR="00985AE4" w:rsidRDefault="00E36942" w:rsidP="008C1256">
      <w:r>
        <w:rPr>
          <w:noProof/>
        </w:rPr>
        <w:drawing>
          <wp:inline distT="0" distB="0" distL="0" distR="0" wp14:anchorId="390F2B8F" wp14:editId="3EA24DCA">
            <wp:extent cx="5274310" cy="2134870"/>
            <wp:effectExtent l="0" t="0" r="2540" b="0"/>
            <wp:docPr id="9" name="图片 9" descr="图示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9" descr="图示&#10;&#10;描述已自动生成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34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B37ECC" w14:textId="4B579067" w:rsidR="001A2095" w:rsidRDefault="001A2095" w:rsidP="008C1256">
      <w:r>
        <w:rPr>
          <w:rFonts w:hint="eastAsia"/>
        </w:rPr>
        <w:t>其中p</w:t>
      </w:r>
      <w:r w:rsidR="00B803D9">
        <w:rPr>
          <w:rFonts w:hint="eastAsia"/>
        </w:rPr>
        <w:t>（质数）</w:t>
      </w:r>
      <w:r>
        <w:rPr>
          <w:rFonts w:hint="eastAsia"/>
        </w:rPr>
        <w:t>，g</w:t>
      </w:r>
      <w:r>
        <w:t xml:space="preserve"> </w:t>
      </w:r>
      <w:r>
        <w:rPr>
          <w:rFonts w:hint="eastAsia"/>
        </w:rPr>
        <w:t>是事先两人约定的数</w:t>
      </w:r>
    </w:p>
    <w:p w14:paraId="794B925C" w14:textId="633AD68B" w:rsidR="00623173" w:rsidRDefault="00623173" w:rsidP="008C1256"/>
    <w:p w14:paraId="63458DE7" w14:textId="19A9DC06" w:rsidR="00623173" w:rsidRDefault="00623173" w:rsidP="008C1256">
      <w:r>
        <w:rPr>
          <w:rFonts w:hint="eastAsia"/>
        </w:rPr>
        <w:t>公钥的分发</w:t>
      </w:r>
      <w:r w:rsidR="003B08C4">
        <w:rPr>
          <w:rFonts w:hint="eastAsia"/>
        </w:rPr>
        <w:t>：</w:t>
      </w:r>
    </w:p>
    <w:p w14:paraId="246A9A43" w14:textId="0B38D9F2" w:rsidR="00C14A7B" w:rsidRDefault="00C14A7B" w:rsidP="008C1256">
      <w:r>
        <w:rPr>
          <w:rFonts w:hint="eastAsia"/>
        </w:rPr>
        <w:t>可靠第三方颁发</w:t>
      </w:r>
      <w:r w:rsidR="006439E8">
        <w:rPr>
          <w:rFonts w:hint="eastAsia"/>
        </w:rPr>
        <w:t>（</w:t>
      </w:r>
      <w:r w:rsidR="00F15898">
        <w:rPr>
          <w:rFonts w:hint="eastAsia"/>
        </w:rPr>
        <w:t>ca</w:t>
      </w:r>
      <w:r w:rsidR="00D259C6">
        <w:rPr>
          <w:rFonts w:hint="eastAsia"/>
        </w:rPr>
        <w:t>,</w:t>
      </w:r>
      <w:r w:rsidR="00C84B39">
        <w:t xml:space="preserve"> </w:t>
      </w:r>
      <w:r w:rsidR="00BB6AE3">
        <w:rPr>
          <w:rFonts w:hint="eastAsia"/>
        </w:rPr>
        <w:t>certificate</w:t>
      </w:r>
      <w:r w:rsidR="00BB6AE3">
        <w:t xml:space="preserve"> </w:t>
      </w:r>
      <w:r w:rsidR="00BB6AE3">
        <w:rPr>
          <w:rFonts w:hint="eastAsia"/>
        </w:rPr>
        <w:t>authority</w:t>
      </w:r>
      <w:r w:rsidR="006439E8">
        <w:rPr>
          <w:rFonts w:hint="eastAsia"/>
        </w:rPr>
        <w:t>）</w:t>
      </w:r>
      <w:r>
        <w:rPr>
          <w:rFonts w:hint="eastAsia"/>
        </w:rPr>
        <w:t>的证书</w:t>
      </w:r>
      <w:r w:rsidR="00566EB8">
        <w:rPr>
          <w:rFonts w:hint="eastAsia"/>
        </w:rPr>
        <w:t>（third</w:t>
      </w:r>
      <w:r w:rsidR="00566EB8">
        <w:t xml:space="preserve"> </w:t>
      </w:r>
      <w:r w:rsidR="00566EB8">
        <w:rPr>
          <w:rFonts w:hint="eastAsia"/>
        </w:rPr>
        <w:t>trusted</w:t>
      </w:r>
      <w:r w:rsidR="00566EB8">
        <w:t xml:space="preserve"> </w:t>
      </w:r>
      <w:r w:rsidR="00566EB8">
        <w:rPr>
          <w:rFonts w:hint="eastAsia"/>
        </w:rPr>
        <w:t>party）</w:t>
      </w:r>
      <w:r w:rsidR="00054D1D">
        <w:rPr>
          <w:rFonts w:hint="eastAsia"/>
        </w:rPr>
        <w:t>，包括身份信息</w:t>
      </w:r>
    </w:p>
    <w:p w14:paraId="3EA89B30" w14:textId="66F322A0" w:rsidR="00B90528" w:rsidRDefault="002C4203" w:rsidP="008C1256">
      <w:r>
        <w:rPr>
          <w:rFonts w:hint="eastAsia"/>
        </w:rPr>
        <w:t>例子：</w:t>
      </w:r>
    </w:p>
    <w:p w14:paraId="18844711" w14:textId="6E91954A" w:rsidR="002C4203" w:rsidRPr="00553A36" w:rsidRDefault="000D1818" w:rsidP="008C1256">
      <w:pPr>
        <w:rPr>
          <w:color w:val="FF0000"/>
        </w:rPr>
      </w:pPr>
      <w:r w:rsidRPr="00553A36">
        <w:rPr>
          <w:rFonts w:hint="eastAsia"/>
          <w:color w:val="FF0000"/>
        </w:rPr>
        <w:t>A与B想安全联系</w:t>
      </w:r>
    </w:p>
    <w:p w14:paraId="62193B3B" w14:textId="1771E1ED" w:rsidR="00317B60" w:rsidRDefault="00317B60" w:rsidP="008C1256">
      <w:r>
        <w:rPr>
          <w:rFonts w:hint="eastAsia"/>
        </w:rPr>
        <w:t>B获得A的公钥，</w:t>
      </w:r>
      <w:r w:rsidR="00F137E0">
        <w:rPr>
          <w:rFonts w:hint="eastAsia"/>
        </w:rPr>
        <w:t>B获得c</w:t>
      </w:r>
      <w:r w:rsidR="00F137E0">
        <w:t>a</w:t>
      </w:r>
      <w:r w:rsidR="00F137E0">
        <w:rPr>
          <w:rFonts w:hint="eastAsia"/>
        </w:rPr>
        <w:t>的公钥，</w:t>
      </w:r>
      <w:r w:rsidR="006A7DB7">
        <w:rPr>
          <w:rFonts w:hint="eastAsia"/>
        </w:rPr>
        <w:t>用ca公钥验证A的公钥，成功后</w:t>
      </w:r>
      <w:r w:rsidR="002458C1">
        <w:rPr>
          <w:rFonts w:hint="eastAsia"/>
        </w:rPr>
        <w:t>从证书中</w:t>
      </w:r>
      <w:r w:rsidR="006A7DB7">
        <w:rPr>
          <w:rFonts w:hint="eastAsia"/>
        </w:rPr>
        <w:t>提取A的公钥</w:t>
      </w:r>
      <w:r w:rsidR="00F52B59">
        <w:rPr>
          <w:rFonts w:hint="eastAsia"/>
        </w:rPr>
        <w:t>，A做同样的事，两人可以安全联系</w:t>
      </w:r>
    </w:p>
    <w:p w14:paraId="06F4F82C" w14:textId="240804C9" w:rsidR="00EC3ED8" w:rsidRDefault="00EC3ED8" w:rsidP="008C1256"/>
    <w:p w14:paraId="62AC4E23" w14:textId="2E6029A3" w:rsidR="005D48D4" w:rsidRDefault="005D48D4" w:rsidP="008C1256">
      <w:r>
        <w:rPr>
          <w:rFonts w:hint="eastAsia"/>
        </w:rPr>
        <w:t>编码方式xml</w:t>
      </w:r>
    </w:p>
    <w:p w14:paraId="3A2A27B5" w14:textId="6D8DAAD0" w:rsidR="00063245" w:rsidRDefault="00FE3CE9" w:rsidP="008C1256">
      <w:r>
        <w:t>W</w:t>
      </w:r>
      <w:r>
        <w:rPr>
          <w:rFonts w:hint="eastAsia"/>
        </w:rPr>
        <w:t>ell</w:t>
      </w:r>
      <w:r>
        <w:t>-</w:t>
      </w:r>
      <w:r>
        <w:rPr>
          <w:rFonts w:hint="eastAsia"/>
        </w:rPr>
        <w:t>formed</w:t>
      </w:r>
      <w:r w:rsidR="00454F3E">
        <w:t xml:space="preserve"> </w:t>
      </w:r>
      <w:r w:rsidR="00454F3E">
        <w:rPr>
          <w:rFonts w:hint="eastAsia"/>
        </w:rPr>
        <w:t>：</w:t>
      </w:r>
      <w:r w:rsidR="005E7FC5">
        <w:rPr>
          <w:rFonts w:hint="eastAsia"/>
        </w:rPr>
        <w:t>语法没错误</w:t>
      </w:r>
    </w:p>
    <w:p w14:paraId="5C042B4A" w14:textId="1B5CFE31" w:rsidR="00FE3CE9" w:rsidRDefault="00FE3CE9" w:rsidP="008C1256">
      <w:r>
        <w:t>V</w:t>
      </w:r>
      <w:r>
        <w:rPr>
          <w:rFonts w:hint="eastAsia"/>
        </w:rPr>
        <w:t>alid</w:t>
      </w:r>
      <w:r w:rsidR="00454F3E">
        <w:t xml:space="preserve"> </w:t>
      </w:r>
      <w:r w:rsidR="00454F3E">
        <w:rPr>
          <w:rFonts w:hint="eastAsia"/>
        </w:rPr>
        <w:t>：</w:t>
      </w:r>
      <w:r w:rsidR="00A76C23">
        <w:rPr>
          <w:rFonts w:hint="eastAsia"/>
        </w:rPr>
        <w:t>提前定义了数据类型，</w:t>
      </w:r>
      <w:r w:rsidR="0007144D">
        <w:rPr>
          <w:rFonts w:hint="eastAsia"/>
        </w:rPr>
        <w:t>确保所有数据都符合要求</w:t>
      </w:r>
      <w:r w:rsidR="008209D9">
        <w:rPr>
          <w:rFonts w:hint="eastAsia"/>
        </w:rPr>
        <w:t>（类比数据库建表时的限制）</w:t>
      </w:r>
    </w:p>
    <w:p w14:paraId="59905552" w14:textId="11261B7C" w:rsidR="00592D00" w:rsidRDefault="00592D00" w:rsidP="008C1256"/>
    <w:p w14:paraId="6E847894" w14:textId="6AFE8BA2" w:rsidR="00651AF9" w:rsidRDefault="00F50218" w:rsidP="00651AF9">
      <w:pPr>
        <w:rPr>
          <w:sz w:val="28"/>
          <w:szCs w:val="28"/>
        </w:rPr>
      </w:pPr>
      <w:r>
        <w:rPr>
          <w:sz w:val="28"/>
          <w:szCs w:val="28"/>
        </w:rPr>
        <w:t>Ethic</w:t>
      </w:r>
    </w:p>
    <w:p w14:paraId="7DF91EB6" w14:textId="2BF9B289" w:rsidR="00592D00" w:rsidRDefault="00593C0A" w:rsidP="008C1256">
      <w:r>
        <w:rPr>
          <w:noProof/>
        </w:rPr>
        <w:lastRenderedPageBreak/>
        <w:drawing>
          <wp:inline distT="0" distB="0" distL="0" distR="0" wp14:anchorId="631C9F6C" wp14:editId="2F934CC5">
            <wp:extent cx="5274310" cy="3322955"/>
            <wp:effectExtent l="0" t="0" r="2540" b="0"/>
            <wp:docPr id="11" name="图片 11" descr="图片包含 表格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11" descr="图片包含 表格&#10;&#10;描述已自动生成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22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4303AB" w14:textId="762893FC" w:rsidR="007E3DAC" w:rsidRDefault="007E3DAC" w:rsidP="008C1256">
      <w:r>
        <w:rPr>
          <w:rFonts w:hint="eastAsia"/>
        </w:rPr>
        <w:t>数据科学的伦理学</w:t>
      </w:r>
    </w:p>
    <w:p w14:paraId="0DC22D73" w14:textId="45829621" w:rsidR="007E3DAC" w:rsidRDefault="007E3DAC" w:rsidP="008C1256">
      <w:r>
        <w:rPr>
          <w:noProof/>
        </w:rPr>
        <w:drawing>
          <wp:inline distT="0" distB="0" distL="0" distR="0" wp14:anchorId="3FDB43F1" wp14:editId="61890E99">
            <wp:extent cx="5274310" cy="4417060"/>
            <wp:effectExtent l="0" t="0" r="2540" b="2540"/>
            <wp:docPr id="12" name="图片 12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12" descr="文本&#10;&#10;描述已自动生成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417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C6470E" w14:textId="211FEF2C" w:rsidR="0046250E" w:rsidRDefault="0046250E" w:rsidP="008C1256">
      <w:r>
        <w:rPr>
          <w:rFonts w:hint="eastAsia"/>
        </w:rPr>
        <w:t>数据保护与隐私</w:t>
      </w:r>
    </w:p>
    <w:p w14:paraId="61273D2E" w14:textId="5D73044F" w:rsidR="00D31A02" w:rsidRDefault="00D31A02" w:rsidP="008C1256">
      <w:r>
        <w:rPr>
          <w:rFonts w:hint="eastAsia"/>
        </w:rPr>
        <w:t>P</w:t>
      </w:r>
      <w:r>
        <w:t>IT  (</w:t>
      </w:r>
      <w:r w:rsidRPr="00F322BF">
        <w:t>Privacy-Invasive</w:t>
      </w:r>
      <w:r>
        <w:t xml:space="preserve"> technology) </w:t>
      </w:r>
      <w:r>
        <w:rPr>
          <w:rFonts w:hint="eastAsia"/>
        </w:rPr>
        <w:t>隐私侵入技术</w:t>
      </w:r>
    </w:p>
    <w:p w14:paraId="0DF40B14" w14:textId="568BECE9" w:rsidR="0046250E" w:rsidRDefault="008001E9" w:rsidP="008C1256">
      <w:r w:rsidRPr="006C5A01">
        <w:rPr>
          <w:rFonts w:hint="eastAsia"/>
          <w:color w:val="FF0000"/>
        </w:rPr>
        <w:t>PET</w:t>
      </w:r>
      <w:r w:rsidRPr="006C5A01">
        <w:rPr>
          <w:color w:val="FF0000"/>
        </w:rPr>
        <w:t xml:space="preserve"> </w:t>
      </w:r>
      <w:r w:rsidRPr="006C5A01">
        <w:rPr>
          <w:rFonts w:hint="eastAsia"/>
          <w:color w:val="FF0000"/>
        </w:rPr>
        <w:t>（privacy</w:t>
      </w:r>
      <w:r w:rsidRPr="006C5A01">
        <w:rPr>
          <w:color w:val="FF0000"/>
        </w:rPr>
        <w:t xml:space="preserve"> </w:t>
      </w:r>
      <w:r w:rsidRPr="006C5A01">
        <w:rPr>
          <w:rFonts w:hint="eastAsia"/>
          <w:color w:val="FF0000"/>
        </w:rPr>
        <w:t>enhanc</w:t>
      </w:r>
      <w:r w:rsidR="000E7C77" w:rsidRPr="006C5A01">
        <w:rPr>
          <w:rFonts w:hint="eastAsia"/>
          <w:color w:val="FF0000"/>
        </w:rPr>
        <w:t>ing</w:t>
      </w:r>
      <w:r w:rsidR="000E7C77" w:rsidRPr="006C5A01">
        <w:rPr>
          <w:color w:val="FF0000"/>
        </w:rPr>
        <w:t xml:space="preserve"> technology</w:t>
      </w:r>
      <w:r w:rsidRPr="006C5A01">
        <w:rPr>
          <w:rFonts w:hint="eastAsia"/>
          <w:color w:val="FF0000"/>
        </w:rPr>
        <w:t>）</w:t>
      </w:r>
      <w:r w:rsidR="00244A90" w:rsidRPr="006C5A01">
        <w:rPr>
          <w:rFonts w:hint="eastAsia"/>
          <w:color w:val="FF0000"/>
        </w:rPr>
        <w:t>隐私增强技术</w:t>
      </w:r>
      <w:r w:rsidR="00C8751E">
        <w:rPr>
          <w:rFonts w:hint="eastAsia"/>
        </w:rPr>
        <w:t>：</w:t>
      </w:r>
    </w:p>
    <w:p w14:paraId="0B005130" w14:textId="08A71BC5" w:rsidR="00327EE6" w:rsidRDefault="00327EE6" w:rsidP="008C1256">
      <w:r>
        <w:rPr>
          <w:rFonts w:hint="eastAsia"/>
        </w:rPr>
        <w:lastRenderedPageBreak/>
        <w:t>反 PIT</w:t>
      </w:r>
      <w:r>
        <w:t xml:space="preserve"> </w:t>
      </w:r>
      <w:r w:rsidR="000C3AD9">
        <w:rPr>
          <w:rFonts w:hint="eastAsia"/>
        </w:rPr>
        <w:t>对存储的数据或传输的数据保护</w:t>
      </w:r>
      <w:r w:rsidR="005E25A3">
        <w:rPr>
          <w:rFonts w:hint="eastAsia"/>
        </w:rPr>
        <w:t>，</w:t>
      </w:r>
      <w:r w:rsidR="007265BC">
        <w:t>authentication</w:t>
      </w:r>
      <w:r w:rsidR="000C6F43">
        <w:rPr>
          <w:rFonts w:hint="eastAsia"/>
        </w:rPr>
        <w:t>（证明）</w:t>
      </w:r>
    </w:p>
    <w:p w14:paraId="0DE10486" w14:textId="47631C20" w:rsidR="000C6F43" w:rsidRDefault="00EC190A" w:rsidP="008C1256">
      <w:r>
        <w:t>S</w:t>
      </w:r>
      <w:r>
        <w:rPr>
          <w:rFonts w:hint="eastAsia"/>
        </w:rPr>
        <w:t>avage</w:t>
      </w:r>
      <w:r>
        <w:t xml:space="preserve"> </w:t>
      </w:r>
      <w:r>
        <w:rPr>
          <w:rFonts w:hint="eastAsia"/>
        </w:rPr>
        <w:t>PET</w:t>
      </w:r>
      <w:r w:rsidR="00382B52">
        <w:rPr>
          <w:rFonts w:hint="eastAsia"/>
        </w:rPr>
        <w:t>：</w:t>
      </w:r>
      <w:r w:rsidR="002A59D1">
        <w:t>Persistent Anonymity</w:t>
      </w:r>
      <w:r w:rsidR="00C041F7">
        <w:t xml:space="preserve"> </w:t>
      </w:r>
      <w:r w:rsidR="00C041F7">
        <w:rPr>
          <w:rFonts w:hint="eastAsia"/>
        </w:rPr>
        <w:t>持续的匿名</w:t>
      </w:r>
    </w:p>
    <w:p w14:paraId="403AC2EE" w14:textId="5A1CD52D" w:rsidR="00C041F7" w:rsidRDefault="00110F14" w:rsidP="008C1256">
      <w:r>
        <w:t>Gentle PETs</w:t>
      </w:r>
      <w:r w:rsidR="00694C62">
        <w:rPr>
          <w:rFonts w:hint="eastAsia"/>
        </w:rPr>
        <w:t>：</w:t>
      </w:r>
      <w:r w:rsidR="00817FC1">
        <w:t>for Protected Pseudonymity, and hence accountability as well as freedom</w:t>
      </w:r>
      <w:r w:rsidR="0063002C">
        <w:rPr>
          <w:rFonts w:hint="eastAsia"/>
        </w:rPr>
        <w:t>（保护假名，问责自由）</w:t>
      </w:r>
    </w:p>
    <w:p w14:paraId="2940BDDE" w14:textId="77777777" w:rsidR="00D848B4" w:rsidRDefault="00D848B4" w:rsidP="008C1256"/>
    <w:p w14:paraId="1F2B0F38" w14:textId="0527DE4B" w:rsidR="003E49E0" w:rsidRDefault="003E49E0" w:rsidP="008C1256">
      <w:r>
        <w:rPr>
          <w:rFonts w:hint="eastAsia"/>
        </w:rPr>
        <w:t>PET的种类</w:t>
      </w:r>
      <w:r w:rsidR="00D848B4">
        <w:rPr>
          <w:rFonts w:hint="eastAsia"/>
        </w:rPr>
        <w:t>：</w:t>
      </w:r>
    </w:p>
    <w:p w14:paraId="096B7B73" w14:textId="7E9A262B" w:rsidR="00706642" w:rsidRDefault="00F56CD5" w:rsidP="003A0888">
      <w:r>
        <w:rPr>
          <w:noProof/>
        </w:rPr>
        <w:drawing>
          <wp:inline distT="0" distB="0" distL="0" distR="0" wp14:anchorId="0111F128" wp14:editId="2312FCC5">
            <wp:extent cx="5274310" cy="3377565"/>
            <wp:effectExtent l="0" t="0" r="2540" b="0"/>
            <wp:docPr id="13" name="图片 13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片 13" descr="文本&#10;&#10;描述已自动生成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77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B738B4" w14:textId="64D73A7F" w:rsidR="00C4531E" w:rsidRDefault="004C0DF7" w:rsidP="003A0888">
      <w:r>
        <w:rPr>
          <w:noProof/>
        </w:rPr>
        <w:drawing>
          <wp:inline distT="0" distB="0" distL="0" distR="0" wp14:anchorId="2FEC1758" wp14:editId="773D52F2">
            <wp:extent cx="5274310" cy="3038475"/>
            <wp:effectExtent l="0" t="0" r="2540" b="9525"/>
            <wp:docPr id="14" name="图片 14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图片 14" descr="文本&#10;&#10;描述已自动生成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38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4531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FDBCF3" w14:textId="77777777" w:rsidR="00624372" w:rsidRDefault="00624372" w:rsidP="00546944">
      <w:r>
        <w:separator/>
      </w:r>
    </w:p>
  </w:endnote>
  <w:endnote w:type="continuationSeparator" w:id="0">
    <w:p w14:paraId="569C9560" w14:textId="77777777" w:rsidR="00624372" w:rsidRDefault="00624372" w:rsidP="005469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14D261" w14:textId="77777777" w:rsidR="00624372" w:rsidRDefault="00624372" w:rsidP="00546944">
      <w:r>
        <w:separator/>
      </w:r>
    </w:p>
  </w:footnote>
  <w:footnote w:type="continuationSeparator" w:id="0">
    <w:p w14:paraId="51517E5F" w14:textId="77777777" w:rsidR="00624372" w:rsidRDefault="00624372" w:rsidP="0054694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572A2D"/>
    <w:multiLevelType w:val="hybridMultilevel"/>
    <w:tmpl w:val="53488998"/>
    <w:lvl w:ilvl="0" w:tplc="1854C970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DCD112E"/>
    <w:multiLevelType w:val="hybridMultilevel"/>
    <w:tmpl w:val="B2F046C2"/>
    <w:lvl w:ilvl="0" w:tplc="9FCCE2A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D143A67"/>
    <w:multiLevelType w:val="hybridMultilevel"/>
    <w:tmpl w:val="514E89C6"/>
    <w:lvl w:ilvl="0" w:tplc="5856404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2CAC7662"/>
    <w:multiLevelType w:val="hybridMultilevel"/>
    <w:tmpl w:val="6D443D7E"/>
    <w:lvl w:ilvl="0" w:tplc="5B3A1B5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38456DAE"/>
    <w:multiLevelType w:val="hybridMultilevel"/>
    <w:tmpl w:val="9B162B7E"/>
    <w:lvl w:ilvl="0" w:tplc="794A862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39454DE0"/>
    <w:multiLevelType w:val="hybridMultilevel"/>
    <w:tmpl w:val="591286E8"/>
    <w:lvl w:ilvl="0" w:tplc="AFF27E4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46DF0EA3"/>
    <w:multiLevelType w:val="hybridMultilevel"/>
    <w:tmpl w:val="3B0A60D6"/>
    <w:lvl w:ilvl="0" w:tplc="AC188E0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7D6D1FC7"/>
    <w:multiLevelType w:val="hybridMultilevel"/>
    <w:tmpl w:val="22488CEA"/>
    <w:lvl w:ilvl="0" w:tplc="1820CF1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2"/>
  </w:num>
  <w:num w:numId="3">
    <w:abstractNumId w:val="7"/>
  </w:num>
  <w:num w:numId="4">
    <w:abstractNumId w:val="4"/>
  </w:num>
  <w:num w:numId="5">
    <w:abstractNumId w:val="0"/>
  </w:num>
  <w:num w:numId="6">
    <w:abstractNumId w:val="5"/>
  </w:num>
  <w:num w:numId="7">
    <w:abstractNumId w:val="3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0NLQwNjC0NDIwtTRX0lEKTi0uzszPAykwrAUAQgYMAywAAAA="/>
  </w:docVars>
  <w:rsids>
    <w:rsidRoot w:val="00C072C7"/>
    <w:rsid w:val="0000559A"/>
    <w:rsid w:val="0002340E"/>
    <w:rsid w:val="00025EE7"/>
    <w:rsid w:val="00030FD3"/>
    <w:rsid w:val="0003360B"/>
    <w:rsid w:val="000348B7"/>
    <w:rsid w:val="0003548A"/>
    <w:rsid w:val="00040AD3"/>
    <w:rsid w:val="00043004"/>
    <w:rsid w:val="00054D1D"/>
    <w:rsid w:val="0005505C"/>
    <w:rsid w:val="000575A2"/>
    <w:rsid w:val="00063245"/>
    <w:rsid w:val="00064A53"/>
    <w:rsid w:val="00066FB5"/>
    <w:rsid w:val="0006724E"/>
    <w:rsid w:val="000674D7"/>
    <w:rsid w:val="0007144D"/>
    <w:rsid w:val="00072D3C"/>
    <w:rsid w:val="00073A01"/>
    <w:rsid w:val="00073A57"/>
    <w:rsid w:val="00075CEC"/>
    <w:rsid w:val="00080BA5"/>
    <w:rsid w:val="0008247C"/>
    <w:rsid w:val="0008482E"/>
    <w:rsid w:val="00085A84"/>
    <w:rsid w:val="00085E4A"/>
    <w:rsid w:val="00092E02"/>
    <w:rsid w:val="00093B44"/>
    <w:rsid w:val="000B2131"/>
    <w:rsid w:val="000B270C"/>
    <w:rsid w:val="000B5904"/>
    <w:rsid w:val="000B6D68"/>
    <w:rsid w:val="000B7E82"/>
    <w:rsid w:val="000C19FC"/>
    <w:rsid w:val="000C3AD9"/>
    <w:rsid w:val="000C6F43"/>
    <w:rsid w:val="000D00ED"/>
    <w:rsid w:val="000D1818"/>
    <w:rsid w:val="000D331A"/>
    <w:rsid w:val="000D59ED"/>
    <w:rsid w:val="000D6F29"/>
    <w:rsid w:val="000E7C77"/>
    <w:rsid w:val="000F25E4"/>
    <w:rsid w:val="00103D01"/>
    <w:rsid w:val="00110F14"/>
    <w:rsid w:val="00111563"/>
    <w:rsid w:val="00115276"/>
    <w:rsid w:val="00133CA8"/>
    <w:rsid w:val="001341D8"/>
    <w:rsid w:val="001357D0"/>
    <w:rsid w:val="00143C01"/>
    <w:rsid w:val="00144023"/>
    <w:rsid w:val="00150A2E"/>
    <w:rsid w:val="00150A7A"/>
    <w:rsid w:val="001513F6"/>
    <w:rsid w:val="001520C8"/>
    <w:rsid w:val="00154422"/>
    <w:rsid w:val="001557EA"/>
    <w:rsid w:val="001575E0"/>
    <w:rsid w:val="00163054"/>
    <w:rsid w:val="00171DC8"/>
    <w:rsid w:val="001A0A62"/>
    <w:rsid w:val="001A2095"/>
    <w:rsid w:val="001A3C2D"/>
    <w:rsid w:val="001A5FEF"/>
    <w:rsid w:val="001A7204"/>
    <w:rsid w:val="001B2F6C"/>
    <w:rsid w:val="001B5011"/>
    <w:rsid w:val="001C1E87"/>
    <w:rsid w:val="001E3C2D"/>
    <w:rsid w:val="001E7842"/>
    <w:rsid w:val="001F6451"/>
    <w:rsid w:val="001F7441"/>
    <w:rsid w:val="0020475A"/>
    <w:rsid w:val="00213EB0"/>
    <w:rsid w:val="00217353"/>
    <w:rsid w:val="002201EB"/>
    <w:rsid w:val="00226C94"/>
    <w:rsid w:val="00226FB5"/>
    <w:rsid w:val="00227CBA"/>
    <w:rsid w:val="002379DE"/>
    <w:rsid w:val="00237CD7"/>
    <w:rsid w:val="00242122"/>
    <w:rsid w:val="00243057"/>
    <w:rsid w:val="002449B2"/>
    <w:rsid w:val="00244A90"/>
    <w:rsid w:val="002458C1"/>
    <w:rsid w:val="00245917"/>
    <w:rsid w:val="0025717A"/>
    <w:rsid w:val="00264421"/>
    <w:rsid w:val="00271276"/>
    <w:rsid w:val="002725CA"/>
    <w:rsid w:val="00276515"/>
    <w:rsid w:val="00276B96"/>
    <w:rsid w:val="002A18E6"/>
    <w:rsid w:val="002A1C18"/>
    <w:rsid w:val="002A4751"/>
    <w:rsid w:val="002A59D1"/>
    <w:rsid w:val="002A6F1A"/>
    <w:rsid w:val="002A78E4"/>
    <w:rsid w:val="002B5399"/>
    <w:rsid w:val="002C4203"/>
    <w:rsid w:val="002C5061"/>
    <w:rsid w:val="002C65D7"/>
    <w:rsid w:val="002C711B"/>
    <w:rsid w:val="002D2039"/>
    <w:rsid w:val="002D6490"/>
    <w:rsid w:val="002E00C6"/>
    <w:rsid w:val="002E4976"/>
    <w:rsid w:val="002F5C51"/>
    <w:rsid w:val="003011CB"/>
    <w:rsid w:val="00301B76"/>
    <w:rsid w:val="00304131"/>
    <w:rsid w:val="00317B60"/>
    <w:rsid w:val="00321469"/>
    <w:rsid w:val="00327EE6"/>
    <w:rsid w:val="00336942"/>
    <w:rsid w:val="0034292B"/>
    <w:rsid w:val="00346F5B"/>
    <w:rsid w:val="00352536"/>
    <w:rsid w:val="00382B52"/>
    <w:rsid w:val="00391A54"/>
    <w:rsid w:val="00391CA2"/>
    <w:rsid w:val="003A0888"/>
    <w:rsid w:val="003A1692"/>
    <w:rsid w:val="003A2BD8"/>
    <w:rsid w:val="003A66D7"/>
    <w:rsid w:val="003B08C4"/>
    <w:rsid w:val="003B3CC4"/>
    <w:rsid w:val="003C7976"/>
    <w:rsid w:val="003D1EC3"/>
    <w:rsid w:val="003E0EA3"/>
    <w:rsid w:val="003E10F3"/>
    <w:rsid w:val="003E1ED3"/>
    <w:rsid w:val="003E353F"/>
    <w:rsid w:val="003E49E0"/>
    <w:rsid w:val="003E4B74"/>
    <w:rsid w:val="003E6B0F"/>
    <w:rsid w:val="003E783F"/>
    <w:rsid w:val="003F2425"/>
    <w:rsid w:val="003F292B"/>
    <w:rsid w:val="003F682D"/>
    <w:rsid w:val="004033DE"/>
    <w:rsid w:val="0041126D"/>
    <w:rsid w:val="00420531"/>
    <w:rsid w:val="00420F69"/>
    <w:rsid w:val="00421348"/>
    <w:rsid w:val="004220F1"/>
    <w:rsid w:val="004252CE"/>
    <w:rsid w:val="00431385"/>
    <w:rsid w:val="00435DD0"/>
    <w:rsid w:val="004377E1"/>
    <w:rsid w:val="00437EC5"/>
    <w:rsid w:val="00441E4C"/>
    <w:rsid w:val="00442F9C"/>
    <w:rsid w:val="00454F3E"/>
    <w:rsid w:val="004561DB"/>
    <w:rsid w:val="004615BC"/>
    <w:rsid w:val="0046250E"/>
    <w:rsid w:val="00467DEB"/>
    <w:rsid w:val="004770DD"/>
    <w:rsid w:val="00485137"/>
    <w:rsid w:val="004908B1"/>
    <w:rsid w:val="004910B1"/>
    <w:rsid w:val="0049351B"/>
    <w:rsid w:val="00494F1F"/>
    <w:rsid w:val="00496DFE"/>
    <w:rsid w:val="00497573"/>
    <w:rsid w:val="00497947"/>
    <w:rsid w:val="004A2AA1"/>
    <w:rsid w:val="004A4A6E"/>
    <w:rsid w:val="004A7C5F"/>
    <w:rsid w:val="004B04AA"/>
    <w:rsid w:val="004B0EA6"/>
    <w:rsid w:val="004B7724"/>
    <w:rsid w:val="004C0DF7"/>
    <w:rsid w:val="004C6814"/>
    <w:rsid w:val="004D335E"/>
    <w:rsid w:val="004D7489"/>
    <w:rsid w:val="004D7833"/>
    <w:rsid w:val="004E00BA"/>
    <w:rsid w:val="004E347F"/>
    <w:rsid w:val="004E35D8"/>
    <w:rsid w:val="00501642"/>
    <w:rsid w:val="005019D7"/>
    <w:rsid w:val="0052300F"/>
    <w:rsid w:val="00525E1C"/>
    <w:rsid w:val="00535DBE"/>
    <w:rsid w:val="00535F70"/>
    <w:rsid w:val="005362FA"/>
    <w:rsid w:val="00536986"/>
    <w:rsid w:val="00537092"/>
    <w:rsid w:val="00541C23"/>
    <w:rsid w:val="00546944"/>
    <w:rsid w:val="00553A36"/>
    <w:rsid w:val="00565AB1"/>
    <w:rsid w:val="00566EB8"/>
    <w:rsid w:val="00580791"/>
    <w:rsid w:val="0058082C"/>
    <w:rsid w:val="00583E36"/>
    <w:rsid w:val="00592D00"/>
    <w:rsid w:val="00593C0A"/>
    <w:rsid w:val="005A0370"/>
    <w:rsid w:val="005A1E58"/>
    <w:rsid w:val="005A384D"/>
    <w:rsid w:val="005B0E2B"/>
    <w:rsid w:val="005C1E92"/>
    <w:rsid w:val="005D0029"/>
    <w:rsid w:val="005D1B98"/>
    <w:rsid w:val="005D48D4"/>
    <w:rsid w:val="005D6B60"/>
    <w:rsid w:val="005D71CB"/>
    <w:rsid w:val="005D7C4A"/>
    <w:rsid w:val="005E014B"/>
    <w:rsid w:val="005E25A3"/>
    <w:rsid w:val="005E6CFD"/>
    <w:rsid w:val="005E7FC5"/>
    <w:rsid w:val="005F7556"/>
    <w:rsid w:val="005F7BBF"/>
    <w:rsid w:val="00600572"/>
    <w:rsid w:val="00600AE0"/>
    <w:rsid w:val="00601049"/>
    <w:rsid w:val="006070C9"/>
    <w:rsid w:val="00611667"/>
    <w:rsid w:val="0061550C"/>
    <w:rsid w:val="006156CD"/>
    <w:rsid w:val="00621918"/>
    <w:rsid w:val="006223B1"/>
    <w:rsid w:val="00623173"/>
    <w:rsid w:val="00624372"/>
    <w:rsid w:val="00626FD0"/>
    <w:rsid w:val="0063002C"/>
    <w:rsid w:val="00631223"/>
    <w:rsid w:val="006354ED"/>
    <w:rsid w:val="006439E8"/>
    <w:rsid w:val="00647002"/>
    <w:rsid w:val="00651AF9"/>
    <w:rsid w:val="006528FA"/>
    <w:rsid w:val="006550E8"/>
    <w:rsid w:val="00657E40"/>
    <w:rsid w:val="00660674"/>
    <w:rsid w:val="00663F13"/>
    <w:rsid w:val="006720FD"/>
    <w:rsid w:val="0067334C"/>
    <w:rsid w:val="00673976"/>
    <w:rsid w:val="00674ACE"/>
    <w:rsid w:val="00676DEF"/>
    <w:rsid w:val="00680931"/>
    <w:rsid w:val="006828E5"/>
    <w:rsid w:val="00682EDC"/>
    <w:rsid w:val="00684588"/>
    <w:rsid w:val="006865C2"/>
    <w:rsid w:val="00694C62"/>
    <w:rsid w:val="006A2A06"/>
    <w:rsid w:val="006A3D6F"/>
    <w:rsid w:val="006A4B3C"/>
    <w:rsid w:val="006A73EC"/>
    <w:rsid w:val="006A7DB7"/>
    <w:rsid w:val="006B0CCF"/>
    <w:rsid w:val="006B2D94"/>
    <w:rsid w:val="006B39AF"/>
    <w:rsid w:val="006B5192"/>
    <w:rsid w:val="006B65A0"/>
    <w:rsid w:val="006B6603"/>
    <w:rsid w:val="006C3BC1"/>
    <w:rsid w:val="006C5A01"/>
    <w:rsid w:val="006C6ED2"/>
    <w:rsid w:val="006D10E3"/>
    <w:rsid w:val="006D30DD"/>
    <w:rsid w:val="006D454A"/>
    <w:rsid w:val="006D557E"/>
    <w:rsid w:val="006E2FF7"/>
    <w:rsid w:val="006E3823"/>
    <w:rsid w:val="006E3D6B"/>
    <w:rsid w:val="006E5071"/>
    <w:rsid w:val="006E5403"/>
    <w:rsid w:val="006E7305"/>
    <w:rsid w:val="006E7565"/>
    <w:rsid w:val="006F3AA6"/>
    <w:rsid w:val="006F6104"/>
    <w:rsid w:val="007015F7"/>
    <w:rsid w:val="00704C38"/>
    <w:rsid w:val="00706642"/>
    <w:rsid w:val="0070798F"/>
    <w:rsid w:val="007111C5"/>
    <w:rsid w:val="00724DCE"/>
    <w:rsid w:val="007265BC"/>
    <w:rsid w:val="00730944"/>
    <w:rsid w:val="0073120D"/>
    <w:rsid w:val="00732A99"/>
    <w:rsid w:val="0073553B"/>
    <w:rsid w:val="007358E6"/>
    <w:rsid w:val="007366DA"/>
    <w:rsid w:val="00736C33"/>
    <w:rsid w:val="00750D87"/>
    <w:rsid w:val="0075482D"/>
    <w:rsid w:val="007607FF"/>
    <w:rsid w:val="00760ED6"/>
    <w:rsid w:val="00764344"/>
    <w:rsid w:val="00764F6C"/>
    <w:rsid w:val="00766201"/>
    <w:rsid w:val="007704A1"/>
    <w:rsid w:val="00776D5B"/>
    <w:rsid w:val="0078126F"/>
    <w:rsid w:val="00781870"/>
    <w:rsid w:val="00782515"/>
    <w:rsid w:val="00784803"/>
    <w:rsid w:val="00790998"/>
    <w:rsid w:val="00790CE7"/>
    <w:rsid w:val="007A00AD"/>
    <w:rsid w:val="007A480F"/>
    <w:rsid w:val="007A643C"/>
    <w:rsid w:val="007B4C41"/>
    <w:rsid w:val="007C4AF8"/>
    <w:rsid w:val="007C5BC0"/>
    <w:rsid w:val="007E15DD"/>
    <w:rsid w:val="007E3922"/>
    <w:rsid w:val="007E3DAC"/>
    <w:rsid w:val="007E67F1"/>
    <w:rsid w:val="007F1352"/>
    <w:rsid w:val="007F3F34"/>
    <w:rsid w:val="007F7A63"/>
    <w:rsid w:val="008001E9"/>
    <w:rsid w:val="00806705"/>
    <w:rsid w:val="008074B8"/>
    <w:rsid w:val="0081423A"/>
    <w:rsid w:val="008177FF"/>
    <w:rsid w:val="00817FC1"/>
    <w:rsid w:val="008209D9"/>
    <w:rsid w:val="008231E2"/>
    <w:rsid w:val="00827799"/>
    <w:rsid w:val="00832A83"/>
    <w:rsid w:val="00832BBA"/>
    <w:rsid w:val="00836B6C"/>
    <w:rsid w:val="008446A1"/>
    <w:rsid w:val="00857A74"/>
    <w:rsid w:val="00864413"/>
    <w:rsid w:val="00865032"/>
    <w:rsid w:val="00870C26"/>
    <w:rsid w:val="00880BFD"/>
    <w:rsid w:val="008830FC"/>
    <w:rsid w:val="00893E53"/>
    <w:rsid w:val="008964A4"/>
    <w:rsid w:val="008A0821"/>
    <w:rsid w:val="008A7435"/>
    <w:rsid w:val="008B432C"/>
    <w:rsid w:val="008B5693"/>
    <w:rsid w:val="008C1256"/>
    <w:rsid w:val="008C2ED6"/>
    <w:rsid w:val="008E78E3"/>
    <w:rsid w:val="008F4960"/>
    <w:rsid w:val="008F4C89"/>
    <w:rsid w:val="0090001E"/>
    <w:rsid w:val="009021BB"/>
    <w:rsid w:val="0090416A"/>
    <w:rsid w:val="00905CFD"/>
    <w:rsid w:val="00907327"/>
    <w:rsid w:val="00910172"/>
    <w:rsid w:val="00916881"/>
    <w:rsid w:val="0092246F"/>
    <w:rsid w:val="009337EE"/>
    <w:rsid w:val="0094070F"/>
    <w:rsid w:val="00945C85"/>
    <w:rsid w:val="009511C7"/>
    <w:rsid w:val="00954EB5"/>
    <w:rsid w:val="009569EC"/>
    <w:rsid w:val="00957058"/>
    <w:rsid w:val="00960D39"/>
    <w:rsid w:val="00961370"/>
    <w:rsid w:val="00964922"/>
    <w:rsid w:val="00972176"/>
    <w:rsid w:val="00972B3B"/>
    <w:rsid w:val="009814EF"/>
    <w:rsid w:val="00984429"/>
    <w:rsid w:val="009846F7"/>
    <w:rsid w:val="00984AB9"/>
    <w:rsid w:val="00985AE4"/>
    <w:rsid w:val="00985B25"/>
    <w:rsid w:val="00985D14"/>
    <w:rsid w:val="00986A6B"/>
    <w:rsid w:val="009874CA"/>
    <w:rsid w:val="00991455"/>
    <w:rsid w:val="009A1666"/>
    <w:rsid w:val="009A3976"/>
    <w:rsid w:val="009B3383"/>
    <w:rsid w:val="009B3744"/>
    <w:rsid w:val="009C2283"/>
    <w:rsid w:val="009D06F3"/>
    <w:rsid w:val="009D211A"/>
    <w:rsid w:val="009D4609"/>
    <w:rsid w:val="009F1263"/>
    <w:rsid w:val="009F2CBC"/>
    <w:rsid w:val="009F428B"/>
    <w:rsid w:val="009F536A"/>
    <w:rsid w:val="00A1557C"/>
    <w:rsid w:val="00A23820"/>
    <w:rsid w:val="00A34BBD"/>
    <w:rsid w:val="00A51E8C"/>
    <w:rsid w:val="00A52757"/>
    <w:rsid w:val="00A529B1"/>
    <w:rsid w:val="00A65AC8"/>
    <w:rsid w:val="00A67B08"/>
    <w:rsid w:val="00A76C23"/>
    <w:rsid w:val="00A8126A"/>
    <w:rsid w:val="00A845C6"/>
    <w:rsid w:val="00A90B18"/>
    <w:rsid w:val="00A9419F"/>
    <w:rsid w:val="00AA1034"/>
    <w:rsid w:val="00AA120C"/>
    <w:rsid w:val="00AC0F4C"/>
    <w:rsid w:val="00AC406F"/>
    <w:rsid w:val="00AC6FEB"/>
    <w:rsid w:val="00AC7D0D"/>
    <w:rsid w:val="00AE76AD"/>
    <w:rsid w:val="00AF18C1"/>
    <w:rsid w:val="00AF29CB"/>
    <w:rsid w:val="00AF2EA9"/>
    <w:rsid w:val="00AF7F58"/>
    <w:rsid w:val="00B02286"/>
    <w:rsid w:val="00B1066F"/>
    <w:rsid w:val="00B16616"/>
    <w:rsid w:val="00B3701D"/>
    <w:rsid w:val="00B416E8"/>
    <w:rsid w:val="00B5264B"/>
    <w:rsid w:val="00B54EB2"/>
    <w:rsid w:val="00B61D94"/>
    <w:rsid w:val="00B73B42"/>
    <w:rsid w:val="00B803D9"/>
    <w:rsid w:val="00B804C7"/>
    <w:rsid w:val="00B82DB0"/>
    <w:rsid w:val="00B90528"/>
    <w:rsid w:val="00BA1926"/>
    <w:rsid w:val="00BB16EC"/>
    <w:rsid w:val="00BB6AE3"/>
    <w:rsid w:val="00BB79B0"/>
    <w:rsid w:val="00BB7B6F"/>
    <w:rsid w:val="00BC4A2E"/>
    <w:rsid w:val="00BD2068"/>
    <w:rsid w:val="00BD4B1B"/>
    <w:rsid w:val="00BE4198"/>
    <w:rsid w:val="00C041F7"/>
    <w:rsid w:val="00C072C7"/>
    <w:rsid w:val="00C10163"/>
    <w:rsid w:val="00C1172B"/>
    <w:rsid w:val="00C14A7B"/>
    <w:rsid w:val="00C2216C"/>
    <w:rsid w:val="00C24B1D"/>
    <w:rsid w:val="00C25229"/>
    <w:rsid w:val="00C277AF"/>
    <w:rsid w:val="00C31BEC"/>
    <w:rsid w:val="00C35F22"/>
    <w:rsid w:val="00C43E38"/>
    <w:rsid w:val="00C4531E"/>
    <w:rsid w:val="00C478C6"/>
    <w:rsid w:val="00C50411"/>
    <w:rsid w:val="00C5192B"/>
    <w:rsid w:val="00C61FDA"/>
    <w:rsid w:val="00C62DE7"/>
    <w:rsid w:val="00C7192C"/>
    <w:rsid w:val="00C741D2"/>
    <w:rsid w:val="00C743B0"/>
    <w:rsid w:val="00C769DE"/>
    <w:rsid w:val="00C77E68"/>
    <w:rsid w:val="00C84B39"/>
    <w:rsid w:val="00C8751E"/>
    <w:rsid w:val="00C96D47"/>
    <w:rsid w:val="00CB248B"/>
    <w:rsid w:val="00CB53AE"/>
    <w:rsid w:val="00CC12ED"/>
    <w:rsid w:val="00CC6D36"/>
    <w:rsid w:val="00CD132A"/>
    <w:rsid w:val="00CD6F3F"/>
    <w:rsid w:val="00CE6A10"/>
    <w:rsid w:val="00CE750E"/>
    <w:rsid w:val="00CF76B0"/>
    <w:rsid w:val="00D03124"/>
    <w:rsid w:val="00D05B43"/>
    <w:rsid w:val="00D10F45"/>
    <w:rsid w:val="00D21C5D"/>
    <w:rsid w:val="00D21CFB"/>
    <w:rsid w:val="00D2517F"/>
    <w:rsid w:val="00D2538A"/>
    <w:rsid w:val="00D259C6"/>
    <w:rsid w:val="00D31A02"/>
    <w:rsid w:val="00D31A9C"/>
    <w:rsid w:val="00D344F3"/>
    <w:rsid w:val="00D34F37"/>
    <w:rsid w:val="00D42D5C"/>
    <w:rsid w:val="00D442B8"/>
    <w:rsid w:val="00D460E0"/>
    <w:rsid w:val="00D4656A"/>
    <w:rsid w:val="00D475D2"/>
    <w:rsid w:val="00D55936"/>
    <w:rsid w:val="00D63362"/>
    <w:rsid w:val="00D70EA5"/>
    <w:rsid w:val="00D712D6"/>
    <w:rsid w:val="00D73B6B"/>
    <w:rsid w:val="00D74B44"/>
    <w:rsid w:val="00D8083D"/>
    <w:rsid w:val="00D8336B"/>
    <w:rsid w:val="00D83DC2"/>
    <w:rsid w:val="00D848B4"/>
    <w:rsid w:val="00D85F2E"/>
    <w:rsid w:val="00D91549"/>
    <w:rsid w:val="00D9362C"/>
    <w:rsid w:val="00DA0DCC"/>
    <w:rsid w:val="00DC0154"/>
    <w:rsid w:val="00DC0275"/>
    <w:rsid w:val="00DC03EA"/>
    <w:rsid w:val="00DC3D77"/>
    <w:rsid w:val="00DC760B"/>
    <w:rsid w:val="00DD3E4F"/>
    <w:rsid w:val="00DE0112"/>
    <w:rsid w:val="00DE2AC4"/>
    <w:rsid w:val="00DE419E"/>
    <w:rsid w:val="00DF05FD"/>
    <w:rsid w:val="00E20818"/>
    <w:rsid w:val="00E2240A"/>
    <w:rsid w:val="00E22902"/>
    <w:rsid w:val="00E332DD"/>
    <w:rsid w:val="00E338BC"/>
    <w:rsid w:val="00E36942"/>
    <w:rsid w:val="00E44E6D"/>
    <w:rsid w:val="00E4589F"/>
    <w:rsid w:val="00E45BBE"/>
    <w:rsid w:val="00E524E2"/>
    <w:rsid w:val="00E66429"/>
    <w:rsid w:val="00E665BC"/>
    <w:rsid w:val="00E70024"/>
    <w:rsid w:val="00E87645"/>
    <w:rsid w:val="00EB4070"/>
    <w:rsid w:val="00EB7412"/>
    <w:rsid w:val="00EC190A"/>
    <w:rsid w:val="00EC3E75"/>
    <w:rsid w:val="00EC3ED8"/>
    <w:rsid w:val="00EE214D"/>
    <w:rsid w:val="00EE2BA6"/>
    <w:rsid w:val="00EE63FB"/>
    <w:rsid w:val="00EE7B7E"/>
    <w:rsid w:val="00EF07F3"/>
    <w:rsid w:val="00F0629F"/>
    <w:rsid w:val="00F12A25"/>
    <w:rsid w:val="00F12F14"/>
    <w:rsid w:val="00F137E0"/>
    <w:rsid w:val="00F15898"/>
    <w:rsid w:val="00F21D99"/>
    <w:rsid w:val="00F22406"/>
    <w:rsid w:val="00F24F9E"/>
    <w:rsid w:val="00F27B2F"/>
    <w:rsid w:val="00F322BF"/>
    <w:rsid w:val="00F440C6"/>
    <w:rsid w:val="00F45945"/>
    <w:rsid w:val="00F50218"/>
    <w:rsid w:val="00F506A3"/>
    <w:rsid w:val="00F523F4"/>
    <w:rsid w:val="00F52A62"/>
    <w:rsid w:val="00F52B59"/>
    <w:rsid w:val="00F52EDE"/>
    <w:rsid w:val="00F540F7"/>
    <w:rsid w:val="00F54108"/>
    <w:rsid w:val="00F562BA"/>
    <w:rsid w:val="00F56CD5"/>
    <w:rsid w:val="00F611DE"/>
    <w:rsid w:val="00F65E98"/>
    <w:rsid w:val="00F86012"/>
    <w:rsid w:val="00F91281"/>
    <w:rsid w:val="00FA433A"/>
    <w:rsid w:val="00FA5134"/>
    <w:rsid w:val="00FB5BCA"/>
    <w:rsid w:val="00FD0F07"/>
    <w:rsid w:val="00FD1EE0"/>
    <w:rsid w:val="00FD4222"/>
    <w:rsid w:val="00FE3AEB"/>
    <w:rsid w:val="00FE3CE9"/>
    <w:rsid w:val="00FF7C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C045FE"/>
  <w15:chartTrackingRefBased/>
  <w15:docId w15:val="{2768ACA0-0A48-4459-A2D0-EF6531747B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7E15DD"/>
    <w:pPr>
      <w:ind w:firstLineChars="200" w:firstLine="420"/>
    </w:pPr>
  </w:style>
  <w:style w:type="character" w:customStyle="1" w:styleId="hljs-builtin">
    <w:name w:val="hljs-built_in"/>
    <w:basedOn w:val="a0"/>
    <w:rsid w:val="005D71CB"/>
  </w:style>
  <w:style w:type="character" w:customStyle="1" w:styleId="hljs-string">
    <w:name w:val="hljs-string"/>
    <w:basedOn w:val="a0"/>
    <w:rsid w:val="005D71CB"/>
  </w:style>
  <w:style w:type="character" w:customStyle="1" w:styleId="hljs-number">
    <w:name w:val="hljs-number"/>
    <w:basedOn w:val="a0"/>
    <w:rsid w:val="005D71CB"/>
  </w:style>
  <w:style w:type="character" w:customStyle="1" w:styleId="hljs-keyword">
    <w:name w:val="hljs-keyword"/>
    <w:basedOn w:val="a0"/>
    <w:rsid w:val="005D71CB"/>
  </w:style>
  <w:style w:type="paragraph" w:styleId="a4">
    <w:name w:val="header"/>
    <w:basedOn w:val="a"/>
    <w:link w:val="a5"/>
    <w:uiPriority w:val="99"/>
    <w:unhideWhenUsed/>
    <w:rsid w:val="0054694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546944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54694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546944"/>
    <w:rPr>
      <w:sz w:val="18"/>
      <w:szCs w:val="18"/>
    </w:rPr>
  </w:style>
  <w:style w:type="character" w:styleId="a8">
    <w:name w:val="Placeholder Text"/>
    <w:basedOn w:val="a0"/>
    <w:uiPriority w:val="99"/>
    <w:semiHidden/>
    <w:rsid w:val="009874CA"/>
    <w:rPr>
      <w:color w:val="808080"/>
    </w:rPr>
  </w:style>
  <w:style w:type="character" w:styleId="a9">
    <w:name w:val="Strong"/>
    <w:basedOn w:val="a0"/>
    <w:uiPriority w:val="22"/>
    <w:qFormat/>
    <w:rsid w:val="0067334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4375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560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184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34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478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3</TotalTime>
  <Pages>8</Pages>
  <Words>678</Words>
  <Characters>3865</Characters>
  <Application>Microsoft Office Word</Application>
  <DocSecurity>0</DocSecurity>
  <Lines>32</Lines>
  <Paragraphs>9</Paragraphs>
  <ScaleCrop>false</ScaleCrop>
  <Company/>
  <LinksUpToDate>false</LinksUpToDate>
  <CharactersWithSpaces>4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张 日成</dc:creator>
  <cp:keywords/>
  <dc:description/>
  <cp:lastModifiedBy>张 鸿翔</cp:lastModifiedBy>
  <cp:revision>668</cp:revision>
  <dcterms:created xsi:type="dcterms:W3CDTF">2021-06-01T07:45:00Z</dcterms:created>
  <dcterms:modified xsi:type="dcterms:W3CDTF">2021-06-02T13:34:00Z</dcterms:modified>
</cp:coreProperties>
</file>